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我们怎么办要求：Just sit down and write！never edit it！</w:t>
      </w:r>
      <w:r>
        <w:rPr>
          <w:bCs/>
          <w:b/>
          <w:iCs/>
          <w:i/>
        </w:rPr>
        <w:t xml:space="preserve">（每行73字）</w:t>
      </w:r>
    </w:p>
    <w:bookmarkStart w:id="42" w:name="库克的冒险"/>
    <w:p>
      <w:pPr>
        <w:pStyle w:val="1"/>
      </w:pPr>
      <w:r>
        <w:t xml:space="preserve">库克的冒险</w:t>
      </w:r>
    </w:p>
    <w:bookmarkStart w:id="23" w:name="提要"/>
    <w:p>
      <w:pPr>
        <w:pStyle w:val="2"/>
      </w:pPr>
      <w:r>
        <w:t xml:space="preserve">提要</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p>
      <w:pPr>
        <w:pStyle w:val="a0"/>
      </w:pPr>
      <w:r>
        <w:t xml:space="preserve">棺材老人哥利亚，儿子利亚。</w:t>
      </w:r>
    </w:p>
    <w:p>
      <w:pPr>
        <w:pStyle w:val="a0"/>
      </w:pPr>
      <w:r>
        <w:t xml:space="preserve">罗兴亚人（罗瀑河流域的游牧人，会算命，做以物换物和信息流通买卖，有的罗兴亚人会把业务扩展到其他地域，但是三不五时的，他们还是会回归到罗瀑河流域的土地上来。）</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隘口雪山（进入荒野山脉的入口）</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4" w:name="一-甘道夫"/>
    <w:p>
      <w:pPr>
        <w:pStyle w:val="2"/>
      </w:pPr>
      <w:r>
        <w:t xml:space="preserve">一 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二-矮人"/>
    <w:p>
      <w:pPr>
        <w:pStyle w:val="2"/>
      </w:pPr>
      <w:r>
        <w:t xml:space="preserve">二 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三-石头人"/>
    <w:p>
      <w:pPr>
        <w:pStyle w:val="2"/>
      </w:pPr>
      <w:r>
        <w:t xml:space="preserve">三 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四-帕米尔森林"/>
    <w:p>
      <w:pPr>
        <w:pStyle w:val="2"/>
      </w:pPr>
      <w:r>
        <w:t xml:space="preserve">四 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五-地下"/>
    <w:p>
      <w:pPr>
        <w:pStyle w:val="2"/>
      </w:pPr>
      <w:r>
        <w:t xml:space="preserve">五 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六-昆西的仆人"/>
    <w:p>
      <w:pPr>
        <w:pStyle w:val="2"/>
      </w:pPr>
      <w:r>
        <w:t xml:space="preserve">六 昆西的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七-死去的人"/>
    <w:p>
      <w:pPr>
        <w:pStyle w:val="2"/>
      </w:pPr>
      <w:r>
        <w:t xml:space="preserve">七 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八-猎人谷"/>
    <w:p>
      <w:pPr>
        <w:pStyle w:val="2"/>
      </w:pPr>
      <w:r>
        <w:t xml:space="preserve">八 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九-决定"/>
    <w:p>
      <w:pPr>
        <w:pStyle w:val="2"/>
      </w:pPr>
      <w:r>
        <w:t xml:space="preserve">九 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十-归队"/>
    <w:p>
      <w:pPr>
        <w:pStyle w:val="2"/>
      </w:pPr>
      <w:r>
        <w:t xml:space="preserve">十 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十一-再出发"/>
    <w:p>
      <w:pPr>
        <w:pStyle w:val="2"/>
      </w:pPr>
      <w:r>
        <w:t xml:space="preserve">十一 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十二-分道扬镳"/>
    <w:p>
      <w:pPr>
        <w:pStyle w:val="2"/>
      </w:pPr>
      <w:r>
        <w:t xml:space="preserve">十二 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十三-再回猎人谷"/>
    <w:p>
      <w:pPr>
        <w:pStyle w:val="2"/>
      </w:pPr>
      <w:r>
        <w:t xml:space="preserve">十三 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躺在地上，像一堵黑色的墙，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庞克和士林救了自己一命，脚下一阵软。</w:t>
      </w:r>
    </w:p>
    <w:p>
      <w:pPr>
        <w:pStyle w:val="a0"/>
      </w:pPr>
      <w:r>
        <w:t xml:space="preserve">见库克脸色不对，士林笑着说：</w:t>
      </w:r>
      <w:r>
        <w:t xml:space="preserve">“</w:t>
      </w:r>
      <w:r>
        <w:t xml:space="preserve">你该多锻炼！</w:t>
      </w:r>
      <w:r>
        <w:t xml:space="preserve">”</w:t>
      </w:r>
    </w:p>
    <w:p>
      <w:pPr>
        <w:pStyle w:val="a0"/>
      </w:pPr>
      <w:r>
        <w:t xml:space="preserve">夜幕降临，士林就地扎营。萨博拿一把剔骨刀，不消十几分钟，就将野猪分切得七零八落，士林留一条后腿，其他的肉被分给其他营地。一下子，林子里生起十几堆营火，橘色的火焰，忽闪忽闪的，像跳舞的精灵，猎人们添火、吃肉、喝酒、舞蹈，热闹非凡。库克快速将后腿处理妥当，架在火上烤了起来，士林见他手法利索，啧啧称奇，肉烤好了，他唱过一口，更是对库克赞口不绝。</w:t>
      </w:r>
    </w:p>
    <w:p>
      <w:pPr>
        <w:pStyle w:val="a0"/>
      </w:pPr>
      <w:r>
        <w:t xml:space="preserve">“</w:t>
      </w:r>
      <w:r>
        <w:t xml:space="preserve">真是的，找一个厨子可不容易！</w:t>
      </w:r>
      <w:r>
        <w:t xml:space="preserve">”</w:t>
      </w:r>
      <w:r>
        <w:t xml:space="preserve">见库克没有搭话，又说，</w:t>
      </w:r>
      <w:r>
        <w:t xml:space="preserve">“</w:t>
      </w:r>
      <w:r>
        <w:t xml:space="preserve">要是你能留在谷里多好！</w:t>
      </w:r>
      <w:r>
        <w:t xml:space="preserve">”</w:t>
      </w:r>
    </w:p>
    <w:p>
      <w:pPr>
        <w:pStyle w:val="a0"/>
      </w:pPr>
      <w:r>
        <w:t xml:space="preserve">“</w:t>
      </w:r>
      <w:r>
        <w:t xml:space="preserve">谢谢！我得回家。</w:t>
      </w:r>
      <w:r>
        <w:t xml:space="preserve">”</w:t>
      </w:r>
      <w:r>
        <w:t xml:space="preserve">猎人谷确实不错。一路匆忙，他没任何机会停下来欣赏，现在不同，身上不再肩负西征的使命，猎人谷的风景也能看到眼里，他当然发现这里确实比水泊村好很多，比水泊新奇，比水泊空气新鲜，比水泊大，又比水泊景色优美，可自己的根在水泊。他回家的意愿无法动摇。</w:t>
      </w:r>
    </w:p>
    <w:p>
      <w:pPr>
        <w:pStyle w:val="a0"/>
      </w:pPr>
      <w:r>
        <w:t xml:space="preserve">“</w:t>
      </w:r>
      <w:r>
        <w:t xml:space="preserve">家是个好地方啊！</w:t>
      </w:r>
      <w:r>
        <w:t xml:space="preserve">”</w:t>
      </w:r>
      <w:r>
        <w:t xml:space="preserve">士林突然感伤起来。</w:t>
      </w:r>
    </w:p>
    <w:p>
      <w:pPr>
        <w:pStyle w:val="a0"/>
      </w:pPr>
      <w:r>
        <w:t xml:space="preserve">“</w:t>
      </w:r>
      <w:r>
        <w:t xml:space="preserve">你知道吗，我有个孩子，可是命运捉弄，他又没了。那头野猪朝你冲过去的时候，我突然想起了他。</w:t>
      </w:r>
      <w:r>
        <w:t xml:space="preserve">”</w:t>
      </w:r>
      <w:r>
        <w:t xml:space="preserve">他拿一根木条拨弄着火苗，</w:t>
      </w:r>
      <w:r>
        <w:t xml:space="preserve">“</w:t>
      </w:r>
      <w:r>
        <w:t xml:space="preserve">他，聪明，勇敢，什么都想尝试，</w:t>
      </w:r>
      <w:r>
        <w:t xml:space="preserve">‘</w:t>
      </w:r>
      <w:r>
        <w:t xml:space="preserve">我也要和你去打猎！</w:t>
      </w:r>
      <w:r>
        <w:t xml:space="preserve">’</w:t>
      </w:r>
      <w:r>
        <w:t xml:space="preserve">，这是他最后的请求。我答应了，我真后悔！和今天的场面一样，他射偏了，野猪疯了一样冲向他，我射出一箭，射中野猪的心脏，再射第二箭的时候已经晚了。野猪的利牙戳坏了他的心脏。我失去了唯一的儿子，后来我再也没要过一个孩子，因为任何一个孩子也会令我想起他，我的心已经被他填满了，容不下其他孩子了。</w:t>
      </w:r>
      <w:r>
        <w:t xml:space="preserve">”</w:t>
      </w:r>
      <w:r>
        <w:t xml:space="preserve">他捂着心口，脸上挂着两道泪痕，</w:t>
      </w:r>
      <w:r>
        <w:t xml:space="preserve">“</w:t>
      </w:r>
      <w:r>
        <w:t xml:space="preserve">如果他还活着，应该和你差不过大吧。</w:t>
      </w:r>
      <w:r>
        <w:t xml:space="preserve">”</w:t>
      </w:r>
    </w:p>
    <w:p>
      <w:pPr>
        <w:pStyle w:val="a0"/>
      </w:pPr>
      <w:r>
        <w:t xml:space="preserve">库克动情了，不知该如何安慰，局促的手也拾起一根木条，在地上一道一道的画十字。好一会儿，才说：</w:t>
      </w:r>
    </w:p>
    <w:p>
      <w:pPr>
        <w:pStyle w:val="a0"/>
      </w:pPr>
      <w:r>
        <w:t xml:space="preserve">“</w:t>
      </w:r>
      <w:r>
        <w:t xml:space="preserve">你不该伤心，他见你这样，一定也会不安吧。</w:t>
      </w:r>
      <w:r>
        <w:t xml:space="preserve">”</w:t>
      </w:r>
    </w:p>
    <w:p>
      <w:pPr>
        <w:pStyle w:val="a0"/>
      </w:pPr>
      <w:r>
        <w:t xml:space="preserve">萨博坐在士林旁边，正拿一串肉认真的啃，看似对其他人的事毫不关心，可士林的话全听到耳里。他清楚士林在说谎，那个叫三宝的孩子，并不是被什么野猪杀死的。他还记得那天，一只瓷杯碎成几截，三宝坐在地上哇哇大哭，失心疯的士林举起三宝就砸在地上，孩子呜咽几声就断了气，士林则冷冰冰的看着，见孩子死了，眼睛也不肯多眨一下，就扬长而去，夫人过来，孩子的脸冰凉铁青，惊得晕死过去，从此再也不和士林同床，几个月后死在河边。</w:t>
      </w:r>
    </w:p>
    <w:p>
      <w:pPr>
        <w:pStyle w:val="a0"/>
      </w:pPr>
      <w:r>
        <w:t xml:space="preserve">“</w:t>
      </w:r>
      <w:r>
        <w:t xml:space="preserve">你说得对。</w:t>
      </w:r>
      <w:r>
        <w:t xml:space="preserve">”</w:t>
      </w:r>
      <w:r>
        <w:t xml:space="preserve">士林抹抹眼泪，</w:t>
      </w:r>
      <w:r>
        <w:t xml:space="preserve">“</w:t>
      </w:r>
      <w:r>
        <w:t xml:space="preserve">不如在这里多待几天，真就着急回家？</w:t>
      </w:r>
      <w:r>
        <w:t xml:space="preserve">”</w:t>
      </w:r>
    </w:p>
    <w:p>
      <w:pPr>
        <w:pStyle w:val="a0"/>
      </w:pPr>
      <w:r>
        <w:t xml:space="preserve">库克为难了，寻思着也没那么急，出来一趟多见识见识似乎也没什么错。</w:t>
      </w:r>
    </w:p>
    <w:p>
      <w:pPr>
        <w:pStyle w:val="a0"/>
      </w:pPr>
      <w:r>
        <w:t xml:space="preserve">“</w:t>
      </w:r>
      <w:r>
        <w:t xml:space="preserve">也不是那么急。</w:t>
      </w:r>
      <w:r>
        <w:t xml:space="preserve">”</w:t>
      </w:r>
    </w:p>
    <w:p>
      <w:pPr>
        <w:pStyle w:val="a0"/>
      </w:pPr>
      <w:r>
        <w:t xml:space="preserve">“</w:t>
      </w:r>
      <w:r>
        <w:t xml:space="preserve">那就对了，谷里比你想的有趣多了！</w:t>
      </w:r>
      <w:r>
        <w:t xml:space="preserve">”</w:t>
      </w:r>
    </w:p>
    <w:p>
      <w:pPr>
        <w:pStyle w:val="a0"/>
      </w:pPr>
      <w:r>
        <w:t xml:space="preserve">“</w:t>
      </w:r>
      <w:r>
        <w:t xml:space="preserve">好吧，三天以后再走？</w:t>
      </w:r>
      <w:r>
        <w:t xml:space="preserve">”</w:t>
      </w:r>
      <w:r>
        <w:t xml:space="preserve">库克望着庞克，</w:t>
      </w:r>
      <w:r>
        <w:t xml:space="preserve">“</w:t>
      </w:r>
      <w:r>
        <w:t xml:space="preserve">你说呢</w:t>
      </w:r>
      <w:r>
        <w:t xml:space="preserve">”</w:t>
      </w:r>
    </w:p>
    <w:p>
      <w:pPr>
        <w:pStyle w:val="a0"/>
      </w:pPr>
      <w:r>
        <w:t xml:space="preserve">庞克没那么多心思，眼下库克讲什么他都会答应。</w:t>
      </w:r>
    </w:p>
    <w:p>
      <w:pPr>
        <w:pStyle w:val="a0"/>
      </w:pPr>
      <w:r>
        <w:t xml:space="preserve">“</w:t>
      </w:r>
      <w:r>
        <w:t xml:space="preserve">我没意见，打打猎还不错。</w:t>
      </w:r>
      <w:r>
        <w:t xml:space="preserve">”</w:t>
      </w:r>
    </w:p>
    <w:p>
      <w:pPr>
        <w:pStyle w:val="a0"/>
      </w:pPr>
      <w:r>
        <w:t xml:space="preserve">士林大喜，拿出酒囊，大喝一口，然后递给库克。他有自己的心思，新厨子太不满意，又一时没有人可替，尝过库克的手艺之后，他下定决心要留下库克，只要他肯多留一天，他就有办法让他永远留在猎人谷。</w:t>
      </w:r>
    </w:p>
    <w:p>
      <w:pPr>
        <w:pStyle w:val="a0"/>
      </w:pPr>
      <w:r>
        <w:t xml:space="preserve">庞克并不善酒，只看着库克和士林一口一口的豪饮。</w:t>
      </w:r>
    </w:p>
    <w:p>
      <w:pPr>
        <w:pStyle w:val="a0"/>
      </w:pPr>
      <w:r>
        <w:t xml:space="preserve">酒精刺激大脑，库克突然想起士林白天的话，好奇心上来了。</w:t>
      </w:r>
    </w:p>
    <w:p>
      <w:pPr>
        <w:pStyle w:val="a0"/>
      </w:pPr>
      <w:r>
        <w:t xml:space="preserve">“</w:t>
      </w:r>
      <w:r>
        <w:t xml:space="preserve">你说，橡果木会死在塔城？</w:t>
      </w:r>
      <w:r>
        <w:t xml:space="preserve">”</w:t>
      </w:r>
    </w:p>
    <w:p>
      <w:pPr>
        <w:pStyle w:val="a0"/>
      </w:pPr>
      <w:r>
        <w:t xml:space="preserve">“</w:t>
      </w:r>
      <w:r>
        <w:t xml:space="preserve">谁说？</w:t>
      </w:r>
      <w:r>
        <w:t xml:space="preserve">”</w:t>
      </w:r>
    </w:p>
    <w:p>
      <w:pPr>
        <w:pStyle w:val="a0"/>
      </w:pPr>
      <w:r>
        <w:t xml:space="preserve">“</w:t>
      </w:r>
      <w:r>
        <w:t xml:space="preserve">你！</w:t>
      </w:r>
      <w:r>
        <w:t xml:space="preserve">”</w:t>
      </w:r>
    </w:p>
    <w:p>
      <w:pPr>
        <w:pStyle w:val="a0"/>
      </w:pPr>
      <w:r>
        <w:t xml:space="preserve">“</w:t>
      </w:r>
      <w:r>
        <w:t xml:space="preserve">我？</w:t>
      </w:r>
      <w:r>
        <w:t xml:space="preserve">”</w:t>
      </w:r>
    </w:p>
    <w:p>
      <w:pPr>
        <w:pStyle w:val="a0"/>
      </w:pPr>
      <w:r>
        <w:t xml:space="preserve">“</w:t>
      </w:r>
      <w:r>
        <w:t xml:space="preserve">是你！</w:t>
      </w:r>
      <w:r>
        <w:t xml:space="preserve">”</w:t>
      </w:r>
    </w:p>
    <w:p>
      <w:pPr>
        <w:pStyle w:val="a0"/>
      </w:pPr>
      <w:r>
        <w:t xml:space="preserve">“</w:t>
      </w:r>
      <w:r>
        <w:t xml:space="preserve">我说什么？</w:t>
      </w:r>
      <w:r>
        <w:t xml:space="preserve">”</w:t>
      </w:r>
    </w:p>
    <w:p>
      <w:pPr>
        <w:pStyle w:val="a0"/>
      </w:pPr>
      <w:r>
        <w:t xml:space="preserve">“</w:t>
      </w:r>
      <w:r>
        <w:t xml:space="preserve">你说橡果木。。。</w:t>
      </w:r>
      <w:r>
        <w:t xml:space="preserve">”</w:t>
      </w:r>
    </w:p>
    <w:p>
      <w:pPr>
        <w:pStyle w:val="a0"/>
      </w:pPr>
      <w:r>
        <w:t xml:space="preserve">“</w:t>
      </w:r>
      <w:r>
        <w:t xml:space="preserve">对，我说橡果木会死。</w:t>
      </w:r>
      <w:r>
        <w:t xml:space="preserve">”</w:t>
      </w:r>
      <w:r>
        <w:t xml:space="preserve">士林终于想起来了，</w:t>
      </w:r>
      <w:r>
        <w:t xml:space="preserve">“</w:t>
      </w:r>
      <w:r>
        <w:t xml:space="preserve">没错！哈哈哈！</w:t>
      </w:r>
      <w:r>
        <w:t xml:space="preserve">”</w:t>
      </w:r>
    </w:p>
    <w:p>
      <w:pPr>
        <w:pStyle w:val="a0"/>
      </w:pPr>
      <w:r>
        <w:t xml:space="preserve">“</w:t>
      </w:r>
      <w:r>
        <w:t xml:space="preserve">你知道吗？橡果木还没来，我就给米津发了一封信，今天早上，他回信了。他说。。。</w:t>
      </w:r>
      <w:r>
        <w:t xml:space="preserve">”</w:t>
      </w:r>
      <w:r>
        <w:t xml:space="preserve">士林一时语塞，突然想不起信里的内容，他使劲的晃脑袋，仍然头脑一片空白，</w:t>
      </w:r>
      <w:r>
        <w:t xml:space="preserve">“</w:t>
      </w:r>
      <w:r>
        <w:t xml:space="preserve">他说，，，啊，信，还好我带着。</w:t>
      </w:r>
      <w:r>
        <w:t xml:space="preserve">”</w:t>
      </w:r>
    </w:p>
    <w:p>
      <w:pPr>
        <w:pStyle w:val="a0"/>
      </w:pPr>
      <w:r>
        <w:t xml:space="preserve">说着，从怀里掏出一张纸，朝火堆靠了靠，身体摇摇欲坠，时刻像是要一头扎进火里，萨博赶忙去扶。</w:t>
      </w:r>
    </w:p>
    <w:p>
      <w:pPr>
        <w:pStyle w:val="a0"/>
      </w:pPr>
      <w:r>
        <w:t xml:space="preserve">“</w:t>
      </w:r>
      <w:r>
        <w:t xml:space="preserve">我还行！</w:t>
      </w:r>
      <w:r>
        <w:t xml:space="preserve">”</w:t>
      </w:r>
      <w:r>
        <w:t xml:space="preserve">他推开萨博，开始念信。</w:t>
      </w:r>
    </w:p>
    <w:p>
      <w:pPr>
        <w:pStyle w:val="a0"/>
      </w:pPr>
      <w:r>
        <w:rPr>
          <w:iCs/>
          <w:i/>
        </w:rPr>
        <w:t xml:space="preserve">亲爱的米津：</w:t>
      </w:r>
    </w:p>
    <w:p>
      <w:pPr>
        <w:pStyle w:val="a0"/>
      </w:pPr>
      <w:r>
        <w:rPr>
          <w:iCs/>
          <w:i/>
        </w:rPr>
        <w:t xml:space="preserve">你的信我收到了。不得不说，你的建议十分中肯，我也相信你的判断。你对我的侄子的描述，令我想起他的父亲，那个残暴、无耻的，那个为了权力不择手段，那个心中毫无怜悯之心，如牲口一样对待百姓的弟弟。很不幸，这些特性，像魔鬼的印记一样，也丝毫不减的传给了这个侄子。</w:t>
      </w:r>
    </w:p>
    <w:p>
      <w:pPr>
        <w:pStyle w:val="a0"/>
      </w:pPr>
      <w:r>
        <w:rPr>
          <w:iCs/>
          <w:i/>
        </w:rPr>
        <w:t xml:space="preserve">请相信我，这个可以信赖的朋友。我是一个热爱和平的人、又心怀怜悯之心的人，见不得压迫，更见不得自己的人民卷入无端的战争。倘若这个叫橡果木的人，胆敢要求我，为了他的一己之私，为了他的王位，让我的人饱受战争之苦，我会绝不留情的将他的脑袋砍下来。没错，就像他的父亲当年毫不留情的想要砍掉我的脑袋一样。上天眷顾我，让一个有高尚羞耻心的小吏，让我连夜出逃，我才保全到现在，可是小吏就惨了。。。所以，没有你的提醒，我也会杀掉他。不为我，也要为那个遭受横祸的小吏。</w:t>
      </w:r>
    </w:p>
    <w:p>
      <w:pPr>
        <w:pStyle w:val="a0"/>
      </w:pPr>
      <w:r>
        <w:rPr>
          <w:iCs/>
          <w:i/>
        </w:rPr>
        <w:t xml:space="preserve">感谢的话说多少也不够，你永远是塔城，永远是我的朋友。</w:t>
      </w:r>
    </w:p>
    <w:p>
      <w:pPr>
        <w:pStyle w:val="a0"/>
      </w:pPr>
      <w:r>
        <w:rPr>
          <w:iCs/>
          <w:i/>
        </w:rPr>
        <w:t xml:space="preserve">米津书</w:t>
      </w:r>
    </w:p>
    <w:p>
      <w:pPr>
        <w:pStyle w:val="a0"/>
      </w:pPr>
      <w:r>
        <w:t xml:space="preserve">读罢，士林将信一抛，投入火中。</w:t>
      </w:r>
    </w:p>
    <w:p>
      <w:pPr>
        <w:pStyle w:val="a0"/>
      </w:pPr>
      <w:r>
        <w:t xml:space="preserve">“</w:t>
      </w:r>
      <w:r>
        <w:t xml:space="preserve">为什么？</w:t>
      </w:r>
      <w:r>
        <w:t xml:space="preserve">”</w:t>
      </w:r>
      <w:r>
        <w:t xml:space="preserve">库克感到精神错乱。</w:t>
      </w:r>
    </w:p>
    <w:p>
      <w:pPr>
        <w:pStyle w:val="a0"/>
      </w:pPr>
      <w:r>
        <w:t xml:space="preserve">“</w:t>
      </w:r>
      <w:r>
        <w:t xml:space="preserve">为什么要烧？</w:t>
      </w:r>
      <w:r>
        <w:t xml:space="preserve">”</w:t>
      </w:r>
    </w:p>
    <w:p>
      <w:pPr>
        <w:pStyle w:val="a0"/>
      </w:pPr>
      <w:r>
        <w:t xml:space="preserve">“</w:t>
      </w:r>
      <w:r>
        <w:t xml:space="preserve">为什么你要杀橡果木？</w:t>
      </w:r>
      <w:r>
        <w:t xml:space="preserve">”</w:t>
      </w:r>
      <w:r>
        <w:t xml:space="preserve">库克愤怒。</w:t>
      </w:r>
    </w:p>
    <w:p>
      <w:pPr>
        <w:pStyle w:val="a0"/>
      </w:pPr>
      <w:r>
        <w:t xml:space="preserve">“</w:t>
      </w:r>
      <w:r>
        <w:t xml:space="preserve">信里说得不够清楚？那好，我再读一遍，</w:t>
      </w:r>
      <w:r>
        <w:t xml:space="preserve">”</w:t>
      </w:r>
      <w:r>
        <w:t xml:space="preserve">他迷糊着眼，在怀中来回摸索，什么都没摸到，愣了一下，大笑起来，</w:t>
      </w:r>
      <w:r>
        <w:t xml:space="preserve">“</w:t>
      </w:r>
      <w:r>
        <w:t xml:space="preserve">我烧了，我烧了！</w:t>
      </w:r>
      <w:r>
        <w:t xml:space="preserve">”</w:t>
      </w:r>
    </w:p>
    <w:p>
      <w:pPr>
        <w:pStyle w:val="a0"/>
      </w:pPr>
      <w:r>
        <w:t xml:space="preserve">“</w:t>
      </w:r>
      <w:r>
        <w:t xml:space="preserve">他也许和米津有纠葛，可是和你有什么呢？为什么要发信害他，为什么明明知道米津会害他，还让他去塔城！</w:t>
      </w:r>
      <w:r>
        <w:t xml:space="preserve">”</w:t>
      </w:r>
    </w:p>
    <w:p>
      <w:pPr>
        <w:pStyle w:val="a0"/>
      </w:pPr>
      <w:r>
        <w:t xml:space="preserve">“</w:t>
      </w:r>
      <w:r>
        <w:t xml:space="preserve">信里很清楚，你也看到了！</w:t>
      </w:r>
      <w:r>
        <w:t xml:space="preserve">”</w:t>
      </w:r>
    </w:p>
    <w:p>
      <w:pPr>
        <w:pStyle w:val="a0"/>
      </w:pPr>
      <w:r>
        <w:t xml:space="preserve">“</w:t>
      </w:r>
      <w:r>
        <w:t xml:space="preserve">我没看到！</w:t>
      </w:r>
      <w:r>
        <w:t xml:space="preserve">”</w:t>
      </w:r>
      <w:r>
        <w:t xml:space="preserve">士林的推诿搪塞，令库克更加愤怒，这句话像胸中结郁已久的怨气，咆哮而出。</w:t>
      </w:r>
    </w:p>
    <w:p>
      <w:pPr>
        <w:pStyle w:val="a0"/>
      </w:pPr>
      <w:r>
        <w:t xml:space="preserve">士林一惊，瞪大一双红眼，盯着库克，长叹一口气，压低声量严肃的说：</w:t>
      </w:r>
    </w:p>
    <w:p>
      <w:pPr>
        <w:pStyle w:val="a0"/>
      </w:pPr>
      <w:r>
        <w:t xml:space="preserve">“</w:t>
      </w:r>
      <w:r>
        <w:t xml:space="preserve">橡果木也鼓动我参战。</w:t>
      </w:r>
      <w:r>
        <w:t xml:space="preserve">”</w:t>
      </w:r>
    </w:p>
    <w:p>
      <w:pPr>
        <w:pStyle w:val="a0"/>
      </w:pPr>
      <w:r>
        <w:t xml:space="preserve">库克愣住了。</w:t>
      </w:r>
    </w:p>
    <w:p>
      <w:pPr>
        <w:pStyle w:val="a0"/>
      </w:pPr>
      <w:r>
        <w:t xml:space="preserve">“</w:t>
      </w:r>
      <w:r>
        <w:t xml:space="preserve">如果不杀他，他会满世界的鼓动战争，他是一个为了自己的利益，不顾别人死活的人！</w:t>
      </w:r>
      <w:r>
        <w:t xml:space="preserve">”</w:t>
      </w:r>
      <w:r>
        <w:t xml:space="preserve">士林两手摊出个八字，</w:t>
      </w:r>
      <w:r>
        <w:t xml:space="preserve">“</w:t>
      </w:r>
      <w:r>
        <w:t xml:space="preserve">杀掉他，能让更多的人免受战争之苦，为何不杀？</w:t>
      </w:r>
      <w:r>
        <w:t xml:space="preserve">”</w:t>
      </w:r>
    </w:p>
    <w:p>
      <w:pPr>
        <w:pStyle w:val="a0"/>
      </w:pPr>
      <w:r>
        <w:t xml:space="preserve">库克安静了，士林的话让他想起了卡尔。他想说点什么，可是脑袋像揉成一团毛线，他徒劳的翻来覆去，却连个线头的影子也看不到。</w:t>
      </w:r>
    </w:p>
    <w:p>
      <w:pPr>
        <w:pStyle w:val="a0"/>
      </w:pPr>
      <w:r>
        <w:t xml:space="preserve">“</w:t>
      </w:r>
      <w:r>
        <w:t xml:space="preserve">那个——庞克呢？</w:t>
      </w:r>
      <w:r>
        <w:t xml:space="preserve">”</w:t>
      </w:r>
      <w:r>
        <w:t xml:space="preserve">士林大呼。</w:t>
      </w:r>
    </w:p>
    <w:p>
      <w:pPr>
        <w:pStyle w:val="a0"/>
      </w:pPr>
      <w:r>
        <w:t xml:space="preserve">库克向左一撇，庞克不见了，萨博也不见了，起身要找，却被一只手拉住。</w:t>
      </w:r>
    </w:p>
    <w:p>
      <w:pPr>
        <w:pStyle w:val="a0"/>
      </w:pPr>
      <w:r>
        <w:t xml:space="preserve">士林眯缝着眼笑笑，说：</w:t>
      </w:r>
    </w:p>
    <w:p>
      <w:pPr>
        <w:pStyle w:val="a0"/>
      </w:pPr>
      <w:r>
        <w:t xml:space="preserve">“</w:t>
      </w:r>
      <w:r>
        <w:t xml:space="preserve">莫急，丢不了！</w:t>
      </w:r>
      <w:r>
        <w:t xml:space="preserve">”</w:t>
      </w:r>
    </w:p>
    <w:bookmarkEnd w:id="36"/>
    <w:bookmarkStart w:id="37" w:name="十四-逃离"/>
    <w:p>
      <w:pPr>
        <w:pStyle w:val="2"/>
      </w:pPr>
      <w:r>
        <w:t xml:space="preserve">十四 逃离</w:t>
      </w:r>
    </w:p>
    <w:p>
      <w:pPr>
        <w:pStyle w:val="FirstParagraph"/>
      </w:pPr>
      <w:r>
        <w:t xml:space="preserve">庞克失去平衡，眼看着自己的门牙撞在一块不大不小的石头上，却无能为力，嘴巴一阵酥麻，没了知觉，嘴巴生出许多粘稠的液体，冰凉、腥甜，流进他的被挤压的喘不上气的喉咙，流进他的隐隐作痛的肺部，浑身抽动，肺部急剧收缩，一大口黑色的鲜血，喷在地上，两颗牙齿沾了血的牙齿咕噜滚了几圈，不知道哪里去了。他想站起来，胳膊一用劲儿，才想起自己的手已经被萨博绑在身后。他感到钻心的疼，闻到一股焦糊味，攒劲动了动脑袋，看到自己的头发在火里，小鞭炮一样的噼啪的响。一只手突然出现，奋力的拍打着自己的头发，溅起许多橘红色的火星，焦糊味淡了，他不用想，就知道是库克。</w:t>
      </w:r>
    </w:p>
    <w:p>
      <w:pPr>
        <w:pStyle w:val="a0"/>
      </w:pPr>
      <w:r>
        <w:t xml:space="preserve">他原本对所有事都不太关心，可是听到士林提到，米津会杀死橡果木的时候，他立即决定赶往塔城，最好能半路截住他。可是没走多远，就被萨博拦住。</w:t>
      </w:r>
    </w:p>
    <w:p>
      <w:pPr>
        <w:pStyle w:val="a0"/>
      </w:pPr>
      <w:r>
        <w:t xml:space="preserve">库克扶起庞克，看到他脸上几道血印，嘴巴里混杂着血和泥土，心痛不已，怒斥萨博行为过分。萨博也不说话，板着脸，贴着士林的耳朵说了几句话，就坐回原来的位置。</w:t>
      </w:r>
    </w:p>
    <w:p>
      <w:pPr>
        <w:pStyle w:val="a0"/>
      </w:pPr>
      <w:r>
        <w:t xml:space="preserve">见库克要解庞克手上的束缚，士林站起来，不慌不忙的说：</w:t>
      </w:r>
    </w:p>
    <w:p>
      <w:pPr>
        <w:pStyle w:val="a0"/>
      </w:pPr>
      <w:r>
        <w:t xml:space="preserve">“</w:t>
      </w:r>
      <w:r>
        <w:t xml:space="preserve">先不急，我有问题要问。</w:t>
      </w:r>
      <w:r>
        <w:t xml:space="preserve">”</w:t>
      </w:r>
    </w:p>
    <w:p>
      <w:pPr>
        <w:pStyle w:val="a0"/>
      </w:pPr>
      <w:r>
        <w:t xml:space="preserve">库克当然不听，继续在解。</w:t>
      </w:r>
    </w:p>
    <w:p>
      <w:pPr>
        <w:pStyle w:val="a0"/>
      </w:pPr>
      <w:r>
        <w:t xml:space="preserve">“</w:t>
      </w:r>
      <w:r>
        <w:t xml:space="preserve">你要去塔城？</w:t>
      </w:r>
      <w:r>
        <w:t xml:space="preserve">”</w:t>
      </w:r>
      <w:r>
        <w:t xml:space="preserve">士林望着庞克说。</w:t>
      </w:r>
    </w:p>
    <w:p>
      <w:pPr>
        <w:pStyle w:val="a0"/>
      </w:pPr>
      <w:r>
        <w:t xml:space="preserve">“</w:t>
      </w:r>
      <w:r>
        <w:t xml:space="preserve">对！</w:t>
      </w:r>
      <w:r>
        <w:t xml:space="preserve">”</w:t>
      </w:r>
    </w:p>
    <w:p>
      <w:pPr>
        <w:pStyle w:val="a0"/>
      </w:pPr>
      <w:r>
        <w:t xml:space="preserve">“</w:t>
      </w:r>
      <w:r>
        <w:t xml:space="preserve">去救橡果木？</w:t>
      </w:r>
      <w:r>
        <w:t xml:space="preserve">”</w:t>
      </w:r>
    </w:p>
    <w:p>
      <w:pPr>
        <w:pStyle w:val="a0"/>
      </w:pPr>
      <w:r>
        <w:t xml:space="preserve">“</w:t>
      </w:r>
      <w:r>
        <w:t xml:space="preserve">对！</w:t>
      </w:r>
      <w:r>
        <w:t xml:space="preserve">”</w:t>
      </w:r>
      <w:r>
        <w:t xml:space="preserve">庞克的每个回答都写着决绝。</w:t>
      </w:r>
    </w:p>
    <w:p>
      <w:pPr>
        <w:pStyle w:val="a0"/>
      </w:pPr>
      <w:r>
        <w:t xml:space="preserve">“</w:t>
      </w:r>
      <w:r>
        <w:t xml:space="preserve">去不了！</w:t>
      </w:r>
      <w:r>
        <w:t xml:space="preserve">”</w:t>
      </w:r>
    </w:p>
    <w:p>
      <w:pPr>
        <w:pStyle w:val="a0"/>
      </w:pPr>
      <w:r>
        <w:t xml:space="preserve">“</w:t>
      </w:r>
      <w:r>
        <w:t xml:space="preserve">除非我死！</w:t>
      </w:r>
      <w:r>
        <w:t xml:space="preserve">”</w:t>
      </w:r>
    </w:p>
    <w:p>
      <w:pPr>
        <w:pStyle w:val="a0"/>
      </w:pPr>
      <w:r>
        <w:t xml:space="preserve">“</w:t>
      </w:r>
      <w:r>
        <w:t xml:space="preserve">死很简单，可是又不简单，我要你活着，活着听到橡果木死！</w:t>
      </w:r>
      <w:r>
        <w:t xml:space="preserve">”</w:t>
      </w:r>
      <w:r>
        <w:t xml:space="preserve">说罢，士林大笑。</w:t>
      </w:r>
    </w:p>
    <w:p>
      <w:pPr>
        <w:pStyle w:val="a0"/>
      </w:pPr>
      <w:r>
        <w:t xml:space="preserve">说话间，士林身后站出一队武士，个个盯着士林，只等着他下一句命令。库克知道，自己也逃不掉。</w:t>
      </w:r>
    </w:p>
    <w:p>
      <w:pPr>
        <w:pStyle w:val="a0"/>
      </w:pPr>
      <w:r>
        <w:t xml:space="preserve">一个武士上前，抓着他的手，猛的往后一迾，像是要摘去他的胳膊，用麻布条束成死结。捆缚结束，武士放下他的手臂，向下趁了趁，感到结实，才满意得站在一边。</w:t>
      </w:r>
    </w:p>
    <w:p>
      <w:pPr>
        <w:pStyle w:val="a0"/>
      </w:pPr>
      <w:r>
        <w:t xml:space="preserve">“</w:t>
      </w:r>
      <w:r>
        <w:t xml:space="preserve">委屈你们啦！</w:t>
      </w:r>
      <w:r>
        <w:t xml:space="preserve">”</w:t>
      </w:r>
      <w:r>
        <w:t xml:space="preserve">士林笑呵呵的说。</w:t>
      </w:r>
    </w:p>
    <w:p>
      <w:pPr>
        <w:pStyle w:val="a0"/>
      </w:pPr>
      <w:r>
        <w:t xml:space="preserve">库克觉得一阵恶心，后悔自己没有早点认识到他的嘴脸，他狠嘬一口唾沫，吐向士林，唾沫逆着风，在空中散作无数小水滴，还没碰到他的脸，就散了。士林眼睛也没多眨，依旧挂着笑，说：</w:t>
      </w:r>
    </w:p>
    <w:p>
      <w:pPr>
        <w:pStyle w:val="a0"/>
      </w:pPr>
      <w:r>
        <w:t xml:space="preserve">“</w:t>
      </w:r>
      <w:r>
        <w:t xml:space="preserve">我不生气，总有一天，你会发现我是对的！</w:t>
      </w:r>
      <w:r>
        <w:t xml:space="preserve">”</w:t>
      </w:r>
    </w:p>
    <w:p>
      <w:pPr>
        <w:pStyle w:val="a0"/>
      </w:pPr>
      <w:r>
        <w:t xml:space="preserve">说罢，挥手招来萨博，耳语几句，就回营帐去了。</w:t>
      </w:r>
    </w:p>
    <w:p>
      <w:pPr>
        <w:pStyle w:val="a0"/>
      </w:pPr>
      <w:r>
        <w:t xml:space="preserve">萨博找到一棵半人粗的松柏，又取一根麻绳，将两人一东一西，背对背，绕着树干绑了十几圈，眼见着庞克就要被勒的要断气，才松一指宽长度，绑了个漂亮的死结，在距营地一半的距离站住。不时得转过头，朝两人长久的盯着看，一双绿色的眼，忽闪忽闪，盯得库克心里直发毛，感觉随时要冲过来，用那只闪着红光长矛，将自己劈成两半。</w:t>
      </w:r>
    </w:p>
    <w:p>
      <w:pPr>
        <w:pStyle w:val="a0"/>
      </w:pPr>
      <w:r>
        <w:t xml:space="preserve">库克咬紧牙，后背抵着粗糙的树皮，竭力的扭动身体，挣脱出一点缝隙，摆正了身体，一下子感到掐住两片肺的手松开了，空气争先恐后朝胸口涌，呛得他不停的闷头咳嗽，鼻涕眼泪乱飞。平复后，他抬起头，萨博不见了，周围一片寂静，静的能听到气体摩擦鼻子的嘶嘶声。他觉得自己倒霉透顶了，仔细的回忆离开水泊的日子，是在是不堪，家的温暖在这回忆的间隙，越来越清晰，回家的决心更加坚定。他逃出去，他要回家。</w:t>
      </w:r>
    </w:p>
    <w:p>
      <w:pPr>
        <w:pStyle w:val="a0"/>
      </w:pPr>
      <w:r>
        <w:t xml:space="preserve">他撇过头，压嗓门，叫了一声庞克，等了几秒不见回应，自觉声音太小，朝营帐方向看了眼，发现没人，添了些力度，又叫了一声。还不见回应。他着急了，害怕庞克被打死了，开始大喊庞克的名字。庞克没回应，却把萨博招来了，原来他躺在营帐和库克中间的一颗树后，原本已经睡着了，被库克惊醒，他伸出头看了看库克，警告他别耍花样，就继续睡。可是库克后面的庞克依旧没有反应，隔着一颗树，库克简直毫无办法，他想扭动身体，移到庞克身边，试了两次没有成功，正要憋劲试第三次。后面传来猫叫一样的哭泣声。</w:t>
      </w:r>
    </w:p>
    <w:p>
      <w:pPr>
        <w:pStyle w:val="a0"/>
      </w:pPr>
      <w:r>
        <w:t xml:space="preserve">“</w:t>
      </w:r>
      <w:r>
        <w:t xml:space="preserve">庞克？你还好吗？你怎么哭啦？</w:t>
      </w:r>
      <w:r>
        <w:t xml:space="preserve">”</w:t>
      </w:r>
      <w:r>
        <w:t xml:space="preserve">库克赶忙问。</w:t>
      </w:r>
    </w:p>
    <w:p>
      <w:pPr>
        <w:pStyle w:val="a0"/>
      </w:pPr>
      <w:r>
        <w:t xml:space="preserve">“</w:t>
      </w:r>
      <w:r>
        <w:t xml:space="preserve">我简直是个水物！</w:t>
      </w:r>
      <w:r>
        <w:t xml:space="preserve">”</w:t>
      </w:r>
    </w:p>
    <w:p>
      <w:pPr>
        <w:pStyle w:val="a0"/>
      </w:pPr>
      <w:r>
        <w:t xml:space="preserve">“</w:t>
      </w:r>
      <w:r>
        <w:t xml:space="preserve">什么？什么税务？</w:t>
      </w:r>
      <w:r>
        <w:t xml:space="preserve">”</w:t>
      </w:r>
    </w:p>
    <w:p>
      <w:pPr>
        <w:pStyle w:val="a0"/>
      </w:pPr>
      <w:r>
        <w:t xml:space="preserve">“</w:t>
      </w:r>
      <w:r>
        <w:t xml:space="preserve">废物废物！我是个废物！什么都做不成，牙还没了！</w:t>
      </w:r>
      <w:r>
        <w:t xml:space="preserve">”</w:t>
      </w:r>
      <w:r>
        <w:t xml:space="preserve">庞克压抑住声量咆哮，接着又猫一样啜泣着。</w:t>
      </w:r>
    </w:p>
    <w:p>
      <w:pPr>
        <w:pStyle w:val="a0"/>
      </w:pPr>
      <w:r>
        <w:t xml:space="preserve">“</w:t>
      </w:r>
      <w:r>
        <w:t xml:space="preserve">哦，</w:t>
      </w:r>
      <w:r>
        <w:t xml:space="preserve">”</w:t>
      </w:r>
      <w:r>
        <w:t xml:space="preserve">库克咬着舌头，两只手掐着大腿，浑身发抖，他想竭力控制住自己的喜悦，倘若是其他时候，看到一个牙掉光的庞克，他一定忍不住，只能利用一切能想得到的痛苦回忆，把自己的笑一口一口吃下去，</w:t>
      </w:r>
      <w:r>
        <w:t xml:space="preserve">“</w:t>
      </w:r>
      <w:r>
        <w:t xml:space="preserve">别这么说。。。哈哈哈，对不起！</w:t>
      </w:r>
      <w:r>
        <w:t xml:space="preserve">”</w:t>
      </w:r>
    </w:p>
    <w:p>
      <w:pPr>
        <w:pStyle w:val="a0"/>
      </w:pPr>
      <w:r>
        <w:t xml:space="preserve">他没忍住，令他意外的是，庞克也笑起来，伴着哭腔，库克听出了其中的悲凉，止住了笑。</w:t>
      </w:r>
    </w:p>
    <w:p>
      <w:pPr>
        <w:pStyle w:val="a0"/>
      </w:pPr>
      <w:r>
        <w:t xml:space="preserve">“</w:t>
      </w:r>
      <w:r>
        <w:t xml:space="preserve">橡果木说的对，我什么都做不了，我想去救他，还是搞砸了！</w:t>
      </w:r>
      <w:r>
        <w:t xml:space="preserve">”</w:t>
      </w:r>
    </w:p>
    <w:p>
      <w:pPr>
        <w:pStyle w:val="a0"/>
      </w:pPr>
      <w:r>
        <w:t xml:space="preserve">“</w:t>
      </w:r>
      <w:r>
        <w:t xml:space="preserve">别怪你自己，这里是士林的底盘，没人能轻易从他眼皮子底下溜走，你不用为这个自责。</w:t>
      </w:r>
      <w:r>
        <w:t xml:space="preserve">”</w:t>
      </w:r>
      <w:r>
        <w:t xml:space="preserve">库克动情的说。</w:t>
      </w:r>
    </w:p>
    <w:p>
      <w:pPr>
        <w:pStyle w:val="a0"/>
      </w:pPr>
      <w:r>
        <w:t xml:space="preserve">“</w:t>
      </w:r>
      <w:r>
        <w:t xml:space="preserve">你不明白，萨博并没抓到我！我是自己迷路撞到他的！</w:t>
      </w:r>
      <w:r>
        <w:t xml:space="preserve">”</w:t>
      </w:r>
      <w:r>
        <w:t xml:space="preserve">庞克收起哭腔，低声说，库克仿佛能从他的声音看到他通红的脸。</w:t>
      </w:r>
    </w:p>
    <w:p>
      <w:pPr>
        <w:pStyle w:val="a0"/>
      </w:pPr>
      <w:r>
        <w:t xml:space="preserve">库克语塞，不知道该怎么安慰他，只感觉脚上有东西在动，他吓得差点叫出来，低头一看，是马斯克。</w:t>
      </w:r>
    </w:p>
    <w:p>
      <w:pPr>
        <w:pStyle w:val="a0"/>
      </w:pPr>
      <w:r>
        <w:t xml:space="preserve">“</w:t>
      </w:r>
      <w:r>
        <w:t xml:space="preserve">嘶嘶，马斯克！</w:t>
      </w:r>
      <w:r>
        <w:t xml:space="preserve">”</w:t>
      </w:r>
      <w:r>
        <w:t xml:space="preserve">他牙抵住舌头，呼唤着马斯克，</w:t>
      </w:r>
      <w:r>
        <w:t xml:space="preserve">“</w:t>
      </w:r>
      <w:r>
        <w:t xml:space="preserve">帮我把绳子咬开！</w:t>
      </w:r>
      <w:r>
        <w:t xml:space="preserve">”</w:t>
      </w:r>
    </w:p>
    <w:p>
      <w:pPr>
        <w:pStyle w:val="a0"/>
      </w:pPr>
      <w:r>
        <w:t xml:space="preserve">马斯克顺着他的腿，一路爬上他的肩膀，贴近他的耳朵。库克的脖子被小老鼠柔顺的毛蹭，舒服的快要飘起来了，他闭眼享受，突然听到一句话：</w:t>
      </w:r>
      <w:r>
        <w:t xml:space="preserve">“</w:t>
      </w:r>
      <w:r>
        <w:t xml:space="preserve">跟我走！</w:t>
      </w:r>
      <w:r>
        <w:t xml:space="preserve">”</w:t>
      </w:r>
      <w:r>
        <w:t xml:space="preserve">吓得他睁开眼，吃惊的望着马斯克。马斯克没有在他的肩膀上停留，一溜不见了，库克感觉到身后的绳子在动，他害怕惊动萨博，赶忙提醒庞克不要轻举妄动。没一会儿，两人身上的绳子都解开了。</w:t>
      </w:r>
    </w:p>
    <w:p>
      <w:pPr>
        <w:pStyle w:val="a0"/>
      </w:pPr>
      <w:r>
        <w:t xml:space="preserve">“</w:t>
      </w:r>
      <w:r>
        <w:t xml:space="preserve">下面该怎么办？</w:t>
      </w:r>
      <w:r>
        <w:t xml:space="preserve">”</w:t>
      </w:r>
      <w:r>
        <w:t xml:space="preserve">庞克问。</w:t>
      </w:r>
    </w:p>
    <w:p>
      <w:pPr>
        <w:pStyle w:val="a0"/>
      </w:pPr>
      <w:r>
        <w:t xml:space="preserve">“</w:t>
      </w:r>
      <w:r>
        <w:t xml:space="preserve">先别动，别惊动萨博！</w:t>
      </w:r>
      <w:r>
        <w:t xml:space="preserve">”</w:t>
      </w:r>
    </w:p>
    <w:p>
      <w:pPr>
        <w:pStyle w:val="a0"/>
      </w:pPr>
      <w:r>
        <w:t xml:space="preserve">库克朝营帐方向看去，没有一个人，他才放心。</w:t>
      </w:r>
    </w:p>
    <w:p>
      <w:pPr>
        <w:pStyle w:val="a0"/>
      </w:pPr>
      <w:r>
        <w:t xml:space="preserve">马斯克在不远处，不停的对着库克张望，眼睛一闪一闪，脑袋朝身后的方向撇。库克想起它刚刚的话，没有一丝犹豫，就拉着庞克，弓着腰，压低身体，轻手轻脚的跟上马斯克。没走几步，眼前冒出一个人，吓得库克心直往嗓子眼冒。这人是萨博，他心想，这下糟了。可是萨博只是盯着他，眼里透出柔和、善良的光，没说一句话，就转身走了。库克和庞克赶快跟上马斯克，他们心里怎么也想不通，萨博竟然放他俩离开了。</w:t>
      </w:r>
    </w:p>
    <w:p>
      <w:pPr>
        <w:pStyle w:val="a0"/>
      </w:pPr>
      <w:r>
        <w:t xml:space="preserve">萨博也一样，直到士林处死萨博的那一刻，他也想不明白，自己为什么放走库克。跟在士林身边，有太多想不明白的事，比如士林为什么杀这么多人，说这么多谎。最后那刀砍在脖子上前，他努力回忆了自己的一生，感觉大概还精彩，便满意的闭上了眼睛。</w:t>
      </w:r>
    </w:p>
    <w:p>
      <w:pPr>
        <w:pStyle w:val="a0"/>
      </w:pPr>
      <w:r>
        <w:t xml:space="preserve">马斯克带着两人走了一条崎岖的路，库克紧紧攥着庞克的手，跟在马斯克后面，七拐八拐之后，体力渐渐跟不上，马斯克太快了。他感到手上一松，庞克的手不见了，他回头，看到庞克挺挺的站着，脸上挂着沮丧的表情。马斯克感觉到了异样，也停了下来。</w:t>
      </w:r>
    </w:p>
    <w:p>
      <w:pPr>
        <w:pStyle w:val="a0"/>
      </w:pPr>
      <w:r>
        <w:t xml:space="preserve">“</w:t>
      </w:r>
      <w:r>
        <w:t xml:space="preserve">我。。。</w:t>
      </w:r>
      <w:r>
        <w:t xml:space="preserve">”</w:t>
      </w:r>
      <w:r>
        <w:t xml:space="preserve">庞克嘘一口气，白色的水汽在他头上，形成一个白色的光圈，他语气坚定，</w:t>
      </w:r>
      <w:r>
        <w:t xml:space="preserve">“</w:t>
      </w:r>
      <w:r>
        <w:t xml:space="preserve">我要去救橡果木！</w:t>
      </w:r>
      <w:r>
        <w:t xml:space="preserve">”</w:t>
      </w:r>
    </w:p>
    <w:p>
      <w:pPr>
        <w:pStyle w:val="a0"/>
      </w:pPr>
      <w:r>
        <w:t xml:space="preserve">库克知道不该在这里停留，心里着急，不知该怎么和庞克说，他想回家，他真的想回家！可是望着庞克，他坚毅的目光，令他心中十分难受，这次冒险在他看来，简直是一无所获，除了庞克这个生死相伴的朋友。他当然不愿朋友去冒着危险去救什么橡果木——一个自私傲慢的人，可是另一方面又十分无奈的看到庞克心意已决。百般纠结之下，他终于说出一句话：</w:t>
      </w:r>
    </w:p>
    <w:p>
      <w:pPr>
        <w:pStyle w:val="a0"/>
      </w:pPr>
      <w:r>
        <w:t xml:space="preserve">“</w:t>
      </w:r>
      <w:r>
        <w:t xml:space="preserve">好！我跟你去，不管死活，我都不会让你独自冒险！马斯克！</w:t>
      </w:r>
      <w:r>
        <w:t xml:space="preserve">”</w:t>
      </w:r>
    </w:p>
    <w:p>
      <w:pPr>
        <w:pStyle w:val="a0"/>
      </w:pPr>
      <w:r>
        <w:t xml:space="preserve">马斯克在不远的地方，安静的看着这一切。</w:t>
      </w:r>
    </w:p>
    <w:p>
      <w:pPr>
        <w:pStyle w:val="a0"/>
      </w:pPr>
      <w:r>
        <w:t xml:space="preserve">“</w:t>
      </w:r>
      <w:r>
        <w:t xml:space="preserve">带我们去塔城！</w:t>
      </w:r>
      <w:r>
        <w:t xml:space="preserve">”</w:t>
      </w:r>
      <w:r>
        <w:t xml:space="preserve">库克转过头，对马斯克说。</w:t>
      </w:r>
    </w:p>
    <w:bookmarkEnd w:id="37"/>
    <w:bookmarkStart w:id="38" w:name="十五-哥利亚"/>
    <w:p>
      <w:pPr>
        <w:pStyle w:val="2"/>
      </w:pPr>
      <w:r>
        <w:t xml:space="preserve">十五 哥利亚</w:t>
      </w:r>
    </w:p>
    <w:p>
      <w:pPr>
        <w:pStyle w:val="FirstParagraph"/>
      </w:pPr>
      <w:r>
        <w:t xml:space="preserve">塔城位于大峡谷的东面，翻过一片小高原草地，就是猎人谷。</w:t>
      </w:r>
    </w:p>
    <w:p>
      <w:pPr>
        <w:pStyle w:val="a0"/>
      </w:pPr>
      <w:r>
        <w:t xml:space="preserve">这里降雨少，嗜水的作物种到地下，刚生出一点小芽，就很快枯萎。因此，这里的人只能种些耐旱作物。也正是干旱，令塔城的苹果，沙棘，小麦在这里尤为出名。</w:t>
      </w:r>
    </w:p>
    <w:p>
      <w:pPr>
        <w:pStyle w:val="a0"/>
      </w:pPr>
      <w:r>
        <w:t xml:space="preserve">除了作物稀缺，气候也恶劣，连年呼啸的大风，挟着西北沙漠的沙粒，时常把塔城的大街小巷搅得浑天暗地。贫瘠的土地，恶劣的气候，没有打倒塔城人，反而让塔城人特别乐观。风沙来了，他们就躲在家里，实在要出去，就用麻布掩住口鼻，风沙走了，人人走出家门，来到广场，庆祝胜利。数年十前的塔城，还是一个封闭的小村落，这里人勤劳善良，自给自足，日子像水一样平静。米津来了，给它带来变化。</w:t>
      </w:r>
    </w:p>
    <w:p>
      <w:pPr>
        <w:pStyle w:val="a0"/>
      </w:pPr>
      <w:r>
        <w:t xml:space="preserve">一个黄沙漫天的夜晚，米津出现在塔城集市。一个孩子学徒回家时，发现他一只手捂着胸口，倒在地上。那孩子挑着灯笼，靠近米津，小心的抬起他的手，看到一个拳头大的口子，正咕咕的往外冒血。孩子吓坏了，赶快找来长老，长老找来巫医，巫医拿着药水在他伤口处随意的涂一涂，接着就站在他身旁念起祷词。善良的村民都以为他要死，可他偏活了，而且恢复的很快。村民认为他是上天送给村子的礼物，热情的接纳了他，长老让负责规划的副长老，还送给他一片土地。</w:t>
      </w:r>
    </w:p>
    <w:p>
      <w:pPr>
        <w:pStyle w:val="a0"/>
      </w:pPr>
      <w:r>
        <w:t xml:space="preserve">米津感念长老的爱护，又见村落落后，人们生活贫苦，便誓要让这里发展壮大。于是，鼓动塔城年轻人，带着苹果、沙棘、小麦走出去。半年后，年轻人们回到塔城，个个面黄肌瘦、灰头土脸，他们想卖的东西一件也没卖出去，可是年轻人们坐在一起，却发现了商机。虽然塔城本身物产不够丰富，但是去可以做交通的中转。接下来的三年，米津带着一队年轻人，辗转各地，开辟出三条商道。有了商道，各地的商人、商品在塔城聚集，很快，这里成了周边的贸易中心。塔城人勤劳、耐心，再加上米津的高屋建瓴，贸易越做越大，逐渐扩大到大陆的边缘，塔城也一扩再扩。</w:t>
      </w:r>
    </w:p>
    <w:p>
      <w:pPr>
        <w:pStyle w:val="a0"/>
      </w:pPr>
      <w:r>
        <w:t xml:space="preserve">野蛮的发展也带来很多问题，外地人和塔城当地的冲突不断，尤其是土地纠纷。外地人要进来，塔城地却有限，为了吸纳更多人，米津私自将一块墓地出售掉，可是长老认为这是侮辱祖宗，死活不肯。但他也没办法阻挠，第二天，长老的房子失火，人们发现他死在一口枯井里。长老死了，米津自然成了这里的管理者，他为自己建了雄伟的宫殿，为了纪念长老，他在长老居所的原址，建了一座数百米高的塔，这里的名字也改做塔城。至于之前叫什么，能记得的人也不多了。</w:t>
      </w:r>
    </w:p>
    <w:p>
      <w:pPr>
        <w:pStyle w:val="a0"/>
      </w:pPr>
      <w:r>
        <w:t xml:space="preserve">除此之外，米津还建了一座巨大的绞刑台，就伫立在城中心广场上。方形的石头底座上，高耸起三米多高的木头架子，架子的木材专门从猎人谷运来，士林专门选了百年的云杉木，结实，耐腐蚀。一排绳索从架子上垂下来，每隔一段时间，就要套在某个人的脖子上，小偷强盗、奸淫犯还有叛国者。。。</w:t>
      </w:r>
    </w:p>
    <w:p>
      <w:pPr>
        <w:pStyle w:val="a0"/>
      </w:pPr>
      <w:r>
        <w:t xml:space="preserve">库克和庞克蒙着脸，站在台子下，眼睁睁的看着台上的六个人。他们脸上有不甘，有视死如归，有木然，也有一个吓得痛苦流涕呜咽着讲后悔。行刑官致辞结束，他们的脑袋被套上一个黑口袋，每个人身边站着一个卫兵，</w:t>
      </w:r>
      <w:r>
        <w:t xml:space="preserve">“</w:t>
      </w:r>
      <w:r>
        <w:t xml:space="preserve">执行！</w:t>
      </w:r>
      <w:r>
        <w:t xml:space="preserve">”</w:t>
      </w:r>
      <w:r>
        <w:t xml:space="preserve">行刑官喊了一声。卫兵一齐踢掉他们脚下的木凳，</w:t>
      </w:r>
      <w:r>
        <w:t xml:space="preserve">“</w:t>
      </w:r>
      <w:r>
        <w:t xml:space="preserve">腾</w:t>
      </w:r>
      <w:r>
        <w:t xml:space="preserve">”</w:t>
      </w:r>
      <w:r>
        <w:t xml:space="preserve">的一下，他们悬在空中，中间的那个，脖子瞬间被勒断，蹬两下脚就不动了。其他人则没那么幸运，一个个像滚水里的虾子，痛苦的在空中扭动、挣扎，硬是不得好死，折腾了十分钟，个个脸憋成紫茄子，也不见死透，十只腿像风暴里的柳条，向四面八方乱甩。行刑官额上全是汗，不耐看的来回看地上的日晷，最后，不得不亲自给每个人心脏上补一刀。</w:t>
      </w:r>
    </w:p>
    <w:p>
      <w:pPr>
        <w:pStyle w:val="a0"/>
      </w:pPr>
      <w:r>
        <w:t xml:space="preserve">六人的尸体，要在架子上挂三天，才会被埋掉。库克早想离开这里，无奈先前周围根本密不透风，现在，见好戏落幕，围观的人群开始松动，库克才松了口气。</w:t>
      </w:r>
    </w:p>
    <w:p>
      <w:pPr>
        <w:pStyle w:val="a0"/>
      </w:pPr>
      <w:r>
        <w:t xml:space="preserve">夜里看不清路，只能借着云层透出的一点月光看到马斯克的白影，马斯克埋头往前走，丝毫没有考虑到库克和庞克能不能跟上。它带的路简直不能走人，枝杈横生，有时候他们只能弓着身子躲避从一片倒下的树下钻过去，有时一不小心还会就被突然冒出来的野草或者枝杈划伤，幸好马斯克还知道回头，它看到两人狼狈的样子吱吱直叫，库克也完全不在乎这是嘲笑还是训斥，他只想尽快走出猎人谷。</w:t>
      </w:r>
    </w:p>
    <w:p>
      <w:pPr>
        <w:pStyle w:val="a0"/>
      </w:pPr>
      <w:r>
        <w:t xml:space="preserve">当天空开始泛白，他们终于看到了草原。他们加快脚步，到了猎人小屋时，一道橘红色的光从地平线射出，深绿的草皮被照的五彩斑斓。库克望着东面，心里不是滋味，他不知道什么时候才能回家。</w:t>
      </w:r>
    </w:p>
    <w:p>
      <w:pPr>
        <w:pStyle w:val="a0"/>
      </w:pPr>
      <w:r>
        <w:t xml:space="preserve">一路上，两人考虑了各种可能，假设各种营救计划。怎么去找橡果木，如果他们已经被抓住怎么办，甚至更糟，橡果木要是被杀了呢？还没到塔城，两人已经做好了乔装、潜伏、劫狱，甚至为橡果木报仇的心里准备。</w:t>
      </w:r>
    </w:p>
    <w:p>
      <w:pPr>
        <w:pStyle w:val="a0"/>
      </w:pPr>
      <w:r>
        <w:t xml:space="preserve">可是，当他们真正来到塔城，却傻眼了。</w:t>
      </w:r>
    </w:p>
    <w:p>
      <w:pPr>
        <w:pStyle w:val="a0"/>
      </w:pPr>
      <w:r>
        <w:t xml:space="preserve">塔城实在太大，库克在城里转悠了很久，依然找不到米津的宫殿。塔城人十分热情，遇到陌生人也乐于帮助，一听库克要去米津的宫殿，都毫不怀疑的把自己知道和不知道的路指给他，塔城道路纵横交错，没有一条死路，按道理任何一条路都可能通道宫殿。这就给热情的塔城人极大的发挥空间，有些人甚至故意指错，目的是为了让陌生人不要错过塔城的某个著名景点。其结果是，两人走了不少冤枉路，两条腿开始发软，却还感觉自己在原地晃。最后，库克决定先找个茶店休息一会儿。</w:t>
      </w:r>
    </w:p>
    <w:p>
      <w:pPr>
        <w:pStyle w:val="a0"/>
      </w:pPr>
      <w:r>
        <w:t xml:space="preserve">店家面色绯红，鼻尖有个痦子，对待两人更是热情。第一碗茶还没上，就拉着两人问想不想看绞刑，库克一心只想着宫殿，表示没有兴趣。店家觉得不可思议，惊诧道：</w:t>
      </w:r>
      <w:r>
        <w:t xml:space="preserve">“</w:t>
      </w:r>
      <w:r>
        <w:t xml:space="preserve">怎么会？</w:t>
      </w:r>
      <w:r>
        <w:t xml:space="preserve">”</w:t>
      </w:r>
    </w:p>
    <w:p>
      <w:pPr>
        <w:pStyle w:val="a0"/>
      </w:pPr>
      <w:r>
        <w:t xml:space="preserve">“</w:t>
      </w:r>
      <w:r>
        <w:t xml:space="preserve">人人都爱看绞刑，你怎么会例外。</w:t>
      </w:r>
      <w:r>
        <w:t xml:space="preserve">”</w:t>
      </w:r>
      <w:r>
        <w:t xml:space="preserve">见客人不为所动，他故意罩着嘴巴，压低声量，</w:t>
      </w:r>
      <w:r>
        <w:t xml:space="preserve">“</w:t>
      </w:r>
      <w:r>
        <w:t xml:space="preserve">听说是六个贼，昨天潜入宫殿。。。</w:t>
      </w:r>
      <w:r>
        <w:t xml:space="preserve">”</w:t>
      </w:r>
    </w:p>
    <w:p>
      <w:pPr>
        <w:pStyle w:val="a0"/>
      </w:pPr>
      <w:r>
        <w:t xml:space="preserve">听到“六”字，庞克心里一紧，</w:t>
      </w:r>
      <w:r>
        <w:t xml:space="preserve">“</w:t>
      </w:r>
      <w:r>
        <w:t xml:space="preserve">会不会？</w:t>
      </w:r>
      <w:r>
        <w:t xml:space="preserve">”</w:t>
      </w:r>
      <w:r>
        <w:t xml:space="preserve">他拉着库克，使了个眼色。</w:t>
      </w:r>
    </w:p>
    <w:p>
      <w:pPr>
        <w:pStyle w:val="a0"/>
      </w:pPr>
      <w:r>
        <w:t xml:space="preserve">库克也觉得有可能，急忙让茶老板指路，茶老板嘴巴一咧，脸上写着胜利。</w:t>
      </w:r>
    </w:p>
    <w:p>
      <w:pPr>
        <w:pStyle w:val="a0"/>
      </w:pPr>
      <w:r>
        <w:t xml:space="preserve">到了绞刑广场，见人往绞刑台聚，两人也不敢怠慢，广场很大，快走到台子下时，人一下子多了起来。库克感到胸闷，一回头，乌泱泱的人，自己已经被人群架起来，庞克也一样，人潮一骚动，两人就像海上的一片叶子，庞克着急，左右拨弄眼前的脑袋，始终无法前进一步。想到自己的朋友，就要绞死在面前，就因为眼前这些可恶的脑袋，自己竟无能为力，他越发愤怒。行刑官站在台上，宣布绞刑开始，欢呼声涌起，库克被推搡着，庞克的后腰被人踹了一脚。</w:t>
      </w:r>
    </w:p>
    <w:p>
      <w:pPr>
        <w:pStyle w:val="a0"/>
      </w:pPr>
      <w:r>
        <w:t xml:space="preserve">行刑官一个个念着罪犯的名字，念到最后一个时，两人松了口气，起码两人知道，橡果木还不会死。这六个人只是运气不好的贼，新到塔城，仗着技艺高超，以为可以发一笔小财，就要成功的时候，惊动了起夜的守卫。他们不知道塔城的法律严苛，在他们的家乡，抢劫3000块以下的财务，根本没人追究，所以，在被推上绞刑架前，他们绝想不到自己会死。</w:t>
      </w:r>
    </w:p>
    <w:p>
      <w:pPr>
        <w:pStyle w:val="a0"/>
      </w:pPr>
      <w:r>
        <w:t xml:space="preserve">库克和庞克对绞刑毫无兴趣，却不得不留在广场。</w:t>
      </w:r>
    </w:p>
    <w:p>
      <w:pPr>
        <w:pStyle w:val="a0"/>
      </w:pPr>
      <w:r>
        <w:t xml:space="preserve">库克决定先找家客店，刚走几步，一个蒙面小孩挡在前面，死死的盯着他，这个眼神好像在哪里见过，他一时想不起来。</w:t>
      </w:r>
    </w:p>
    <w:p>
      <w:pPr>
        <w:pStyle w:val="a0"/>
      </w:pPr>
      <w:r>
        <w:t xml:space="preserve">“</w:t>
      </w:r>
      <w:r>
        <w:t xml:space="preserve">小洛克！</w:t>
      </w:r>
      <w:r>
        <w:t xml:space="preserve">”</w:t>
      </w:r>
      <w:r>
        <w:t xml:space="preserve">庞克惊叫出来。</w:t>
      </w:r>
    </w:p>
    <w:p>
      <w:pPr>
        <w:pStyle w:val="a0"/>
      </w:pPr>
      <w:r>
        <w:t xml:space="preserve">小洛克轻嘘一声，做了个手势示意两人跟在后面。</w:t>
      </w:r>
    </w:p>
    <w:p>
      <w:pPr>
        <w:pStyle w:val="a0"/>
      </w:pPr>
      <w:r>
        <w:t xml:space="preserve">小洛克带着两人，先离开广场，穿过一个巷道，拐了几个狭窄的石板小路，进了一个院子。</w:t>
      </w:r>
    </w:p>
    <w:p>
      <w:pPr>
        <w:pStyle w:val="a0"/>
      </w:pPr>
      <w:r>
        <w:t xml:space="preserve">院子里面堆满各样的木材，一部分是削成两只宽的木板，另一部分数米长的原木，院子虽然不小，两堆木材却已经占去三分之二空间，另外的三分之一是一个作业台，上面摆着刨、锯、斧一些工具，还有几块锯到一半的木板，木屑、锯末和树皮混杂在一起，在地上铺了厚厚的一层。工作台后面有一排屋子，中间一间像是主屋，门最高最宽，从敞开的门望去，能看到几把考究的木椅，其他的屋子紧闭，还有几间挂着亮闪闪的铁锁。</w:t>
      </w:r>
    </w:p>
    <w:p>
      <w:pPr>
        <w:pStyle w:val="a0"/>
      </w:pPr>
      <w:r>
        <w:t xml:space="preserve">关上院门，小洛克迅速扯下面罩，一手揽着库克，另一只手揽着庞克，痛哭起来。库克心里一惊，以为橡果木已经遇险，赶忙问怎么回事。小洛克平复一会儿，拉着两人进主屋，两人坐定，小洛克才咬牙切齿得讲出第一句话：</w:t>
      </w:r>
      <w:r>
        <w:t xml:space="preserve">“</w:t>
      </w:r>
      <w:r>
        <w:t xml:space="preserve">我们被骗了！</w:t>
      </w:r>
      <w:r>
        <w:t xml:space="preserve">”</w:t>
      </w:r>
    </w:p>
    <w:p>
      <w:pPr>
        <w:pStyle w:val="a0"/>
      </w:pPr>
      <w:r>
        <w:t xml:space="preserve">接着便向两人讲了这两天的经历。一行人还没进塔城，就看到一只盛大的队伍站在城外的道路两旁，一个传令官告诉橡果木，米津陛下收到士林的信，就全城动员，迎接橡果木的到来，城外的迎宾队伍已经轮班站了三天。说罢，就用大轿将橡果木护送到宫殿。橡果木虽然有些意外，但很快接受并沉醉于米津热情的招待里，关于上一辈的恩怨，他已经忘得一干二净了，他把这归结于自己会成为厄斯曼王的必然宿命——谁会阻碍自己成王的道路呢。</w:t>
      </w:r>
    </w:p>
    <w:p>
      <w:pPr>
        <w:pStyle w:val="a0"/>
      </w:pPr>
      <w:r>
        <w:t xml:space="preserve">当天晚上，米津摆出一百桌大宴，请来所有大臣，专为橡果木接风。重要的大臣簇拥在橡果木周围，个个高举酒杯轮番敬酒，一边敬酒，一边讲着恭维的话。十几杯下肚，他思绪翩翩，以为自己已然成了王，说自己不会忘塔城的帮助，塔城和厄斯曼永结同盟，还要封赏各位大臣。大臣们故作推辞，直说不敢不敢，接着继续敬酒。米津看在眼里，不说一句话。宴会闹到凌晨，大臣们纷纷退去，橡果木才想起同伴，想拉着他们继续豪饮，才发现已经不见了，只有米津站在面前。</w:t>
      </w:r>
    </w:p>
    <w:p>
      <w:pPr>
        <w:pStyle w:val="a0"/>
      </w:pPr>
      <w:r>
        <w:t xml:space="preserve">“</w:t>
      </w:r>
      <w:r>
        <w:t xml:space="preserve">我的——</w:t>
      </w:r>
      <w:r>
        <w:t xml:space="preserve">”</w:t>
      </w:r>
      <w:r>
        <w:t xml:space="preserve">他的舌头完全不听使唤，想说“朋友”却说不出。</w:t>
      </w:r>
    </w:p>
    <w:p>
      <w:pPr>
        <w:pStyle w:val="a0"/>
      </w:pPr>
      <w:r>
        <w:t xml:space="preserve">“</w:t>
      </w:r>
      <w:r>
        <w:t xml:space="preserve">朋友？</w:t>
      </w:r>
      <w:r>
        <w:t xml:space="preserve">”</w:t>
      </w:r>
      <w:r>
        <w:t xml:space="preserve">米津面无表情，一双眼射出冷峻的光，</w:t>
      </w:r>
      <w:r>
        <w:t xml:space="preserve">“</w:t>
      </w:r>
      <w:r>
        <w:t xml:space="preserve">这就带你去见他们！</w:t>
      </w:r>
      <w:r>
        <w:t xml:space="preserve">”</w:t>
      </w:r>
    </w:p>
    <w:p>
      <w:pPr>
        <w:pStyle w:val="a0"/>
      </w:pPr>
      <w:r>
        <w:t xml:space="preserve">说罢，两个卫兵上前拤住橡果木，他的两只手被扯得生疼，酒醒一半，想要质问，还没张口，一个卫兵冷不丁的朝他嘴巴重重的砸了一拳，他感到下颌一麻，眼里金星乱舞，舌头软塌塌的一句也讲不出来。</w:t>
      </w:r>
    </w:p>
    <w:p>
      <w:pPr>
        <w:pStyle w:val="a0"/>
      </w:pPr>
      <w:r>
        <w:t xml:space="preserve">铁门的巨大撞击声，震得他耳朵难受，他清醒过来，看到几个人倒在地上。他赶忙凑过去，借着从铁门上的孔洞射进来的光，看到了红胡子格林的脸。</w:t>
      </w:r>
    </w:p>
    <w:p>
      <w:pPr>
        <w:pStyle w:val="a0"/>
      </w:pPr>
      <w:r>
        <w:t xml:space="preserve">“</w:t>
      </w:r>
      <w:r>
        <w:t xml:space="preserve">可是，你怎么逃出来的？</w:t>
      </w:r>
      <w:r>
        <w:t xml:space="preserve">”</w:t>
      </w:r>
      <w:r>
        <w:t xml:space="preserve">库克问道。</w:t>
      </w:r>
    </w:p>
    <w:p>
      <w:pPr>
        <w:pStyle w:val="a0"/>
      </w:pPr>
      <w:r>
        <w:t xml:space="preserve">“</w:t>
      </w:r>
      <w:r>
        <w:t xml:space="preserve">我实在是讨厌喝酒，就躲在桌子底下，本来想宴会结束就出来，结果睡着了。等我醒来，刚好听到米津和橡果木对话，我不知道该怎么办，我想出去救他，可又不知道怎么救。</w:t>
      </w:r>
      <w:r>
        <w:t xml:space="preserve">”</w:t>
      </w:r>
    </w:p>
    <w:p>
      <w:pPr>
        <w:pStyle w:val="a0"/>
      </w:pPr>
      <w:r>
        <w:t xml:space="preserve">“</w:t>
      </w:r>
      <w:r>
        <w:t xml:space="preserve">后来呢？</w:t>
      </w:r>
      <w:r>
        <w:t xml:space="preserve">”</w:t>
      </w:r>
      <w:r>
        <w:t xml:space="preserve">庞克问道。</w:t>
      </w:r>
    </w:p>
    <w:p>
      <w:pPr>
        <w:pStyle w:val="a0"/>
      </w:pPr>
      <w:r>
        <w:t xml:space="preserve">“</w:t>
      </w:r>
      <w:r>
        <w:t xml:space="preserve">宴会结束，我瞅准没人，想要出去，却不小心跌进下水道，我沿着下水道一直走，最后走出宫殿。后来不知道怎么回事，就晕倒在路上，等我醒来，就在这个院子里。</w:t>
      </w:r>
      <w:r>
        <w:t xml:space="preserve">”</w:t>
      </w:r>
    </w:p>
    <w:p>
      <w:pPr>
        <w:pStyle w:val="a0"/>
      </w:pPr>
      <w:r>
        <w:t xml:space="preserve">“</w:t>
      </w:r>
      <w:r>
        <w:t xml:space="preserve">谁救的你？</w:t>
      </w:r>
      <w:r>
        <w:t xml:space="preserve">”</w:t>
      </w:r>
      <w:r>
        <w:t xml:space="preserve">库克惊讶道。</w:t>
      </w:r>
    </w:p>
    <w:p>
      <w:pPr>
        <w:pStyle w:val="a0"/>
      </w:pPr>
      <w:r>
        <w:t xml:space="preserve">“</w:t>
      </w:r>
      <w:r>
        <w:t xml:space="preserve">一个做棺材的老人！</w:t>
      </w:r>
      <w:r>
        <w:t xml:space="preserve">”</w:t>
      </w:r>
      <w:r>
        <w:t xml:space="preserve">小洛克说，</w:t>
      </w:r>
      <w:r>
        <w:t xml:space="preserve">“</w:t>
      </w:r>
      <w:r>
        <w:t xml:space="preserve">他叫哥利亚。</w:t>
      </w:r>
      <w:r>
        <w:t xml:space="preserve">”</w:t>
      </w:r>
    </w:p>
    <w:p>
      <w:pPr>
        <w:pStyle w:val="a0"/>
      </w:pPr>
      <w:r>
        <w:t xml:space="preserve">“</w:t>
      </w:r>
      <w:r>
        <w:t xml:space="preserve">可是，为什么呢？为什么米津要害橡果木？</w:t>
      </w:r>
      <w:r>
        <w:t xml:space="preserve">”</w:t>
      </w:r>
      <w:r>
        <w:t xml:space="preserve">库克说。</w:t>
      </w:r>
    </w:p>
    <w:p>
      <w:pPr>
        <w:pStyle w:val="a0"/>
      </w:pPr>
      <w:r>
        <w:t xml:space="preserve">“</w:t>
      </w:r>
      <w:r>
        <w:t xml:space="preserve">我也不知道，</w:t>
      </w:r>
      <w:r>
        <w:t xml:space="preserve">”</w:t>
      </w:r>
      <w:r>
        <w:t xml:space="preserve">小洛克红着脸，</w:t>
      </w:r>
      <w:r>
        <w:t xml:space="preserve">“</w:t>
      </w:r>
      <w:r>
        <w:t xml:space="preserve">我听说，橡果木的父亲和他有过节。。。</w:t>
      </w:r>
      <w:r>
        <w:t xml:space="preserve">”</w:t>
      </w:r>
    </w:p>
    <w:p>
      <w:pPr>
        <w:pStyle w:val="a0"/>
      </w:pPr>
      <w:r>
        <w:t xml:space="preserve">小洛克说不下去了，因为他并不了解详情。</w:t>
      </w:r>
    </w:p>
    <w:p>
      <w:pPr>
        <w:pStyle w:val="a0"/>
      </w:pPr>
      <w:r>
        <w:t xml:space="preserve">这时，门被推开，一个身材消瘦的人走了进来。这人径直走进屋子，越过庞克和库克，拉一把椅子坐下来。</w:t>
      </w:r>
    </w:p>
    <w:p>
      <w:pPr>
        <w:pStyle w:val="a0"/>
      </w:pPr>
      <w:r>
        <w:t xml:space="preserve">他鼻子细长，宽厚的下巴，进门后就没说一句话，更没看库克一眼。他随意地靠着椅背，像是害怕从椅子上滑下来，两只手紧紧的抓着扶手。这双手青筋凸起，像鸡爪一样单薄，却有着鹰爪一样的力量，关节处长着螺旋形的茧子。他的表情镇定，不显痕迹，面对两位客人，丝毫没有惊讶或者疑惑。</w:t>
      </w:r>
    </w:p>
    <w:p>
      <w:pPr>
        <w:pStyle w:val="a0"/>
      </w:pPr>
      <w:r>
        <w:t xml:space="preserve">“</w:t>
      </w:r>
      <w:r>
        <w:t xml:space="preserve">他就是哥利亚。</w:t>
      </w:r>
      <w:r>
        <w:t xml:space="preserve">”</w:t>
      </w:r>
      <w:r>
        <w:t xml:space="preserve">小洛克说。</w:t>
      </w:r>
    </w:p>
    <w:p>
      <w:pPr>
        <w:pStyle w:val="a0"/>
      </w:pPr>
      <w:r>
        <w:t xml:space="preserve">“</w:t>
      </w:r>
      <w:r>
        <w:t xml:space="preserve">我是库克，你好！</w:t>
      </w:r>
      <w:r>
        <w:t xml:space="preserve">”</w:t>
      </w:r>
    </w:p>
    <w:p>
      <w:pPr>
        <w:pStyle w:val="a0"/>
      </w:pPr>
      <w:r>
        <w:t xml:space="preserve">“</w:t>
      </w:r>
      <w:r>
        <w:t xml:space="preserve">我是庞克，很高兴认识你！</w:t>
      </w:r>
      <w:r>
        <w:t xml:space="preserve">”</w:t>
      </w:r>
    </w:p>
    <w:p>
      <w:pPr>
        <w:pStyle w:val="a0"/>
      </w:pPr>
      <w:r>
        <w:t xml:space="preserve">“</w:t>
      </w:r>
      <w:r>
        <w:t xml:space="preserve">呵呵，我可不喜欢客套，看看我脸上的褶子了吗，</w:t>
      </w:r>
      <w:r>
        <w:t xml:space="preserve">”</w:t>
      </w:r>
      <w:r>
        <w:t xml:space="preserve">哥利亚说，一边指着自己的脸，</w:t>
      </w:r>
      <w:r>
        <w:t xml:space="preserve">“</w:t>
      </w:r>
      <w:r>
        <w:t xml:space="preserve">我时间不多了。你们想干嘛？</w:t>
      </w:r>
      <w:r>
        <w:t xml:space="preserve">”</w:t>
      </w:r>
    </w:p>
    <w:p>
      <w:pPr>
        <w:pStyle w:val="a0"/>
      </w:pPr>
      <w:r>
        <w:t xml:space="preserve">“</w:t>
      </w:r>
      <w:r>
        <w:t xml:space="preserve">救橡果木！</w:t>
      </w:r>
      <w:r>
        <w:t xml:space="preserve">”</w:t>
      </w:r>
      <w:r>
        <w:t xml:space="preserve">庞克脱口而出，这句话憋在心里很久了，说罢，长呼一口气。</w:t>
      </w:r>
    </w:p>
    <w:p>
      <w:pPr>
        <w:pStyle w:val="a0"/>
      </w:pPr>
      <w:r>
        <w:t xml:space="preserve">“</w:t>
      </w:r>
      <w:r>
        <w:t xml:space="preserve">别想啦，你们救不了他。米津和他的父亲有仇，但米津宽厚不计前嫌，不会因为这些间隙杀了他。</w:t>
      </w:r>
      <w:r>
        <w:t xml:space="preserve">”</w:t>
      </w:r>
      <w:r>
        <w:t xml:space="preserve">庞克眼睛一亮，</w:t>
      </w:r>
      <w:r>
        <w:t xml:space="preserve">“</w:t>
      </w:r>
      <w:r>
        <w:t xml:space="preserve">可是，他想鼓动米津去打厄斯曼的多戈，这就犯大忌啦。</w:t>
      </w:r>
      <w:r>
        <w:t xml:space="preserve">”</w:t>
      </w:r>
    </w:p>
    <w:p>
      <w:pPr>
        <w:pStyle w:val="a0"/>
      </w:pPr>
      <w:r>
        <w:t xml:space="preserve">“</w:t>
      </w:r>
      <w:r>
        <w:t xml:space="preserve">那橡果木会死吗？</w:t>
      </w:r>
      <w:r>
        <w:t xml:space="preserve">”</w:t>
      </w:r>
      <w:r>
        <w:t xml:space="preserve">庞克说，眼巴巴的望着哥利亚。</w:t>
      </w:r>
    </w:p>
    <w:p>
      <w:pPr>
        <w:pStyle w:val="a0"/>
      </w:pPr>
      <w:r>
        <w:t xml:space="preserve">“</w:t>
      </w:r>
      <w:r>
        <w:t xml:space="preserve">会！</w:t>
      </w:r>
      <w:r>
        <w:t xml:space="preserve">”</w:t>
      </w:r>
      <w:r>
        <w:t xml:space="preserve">哥利亚说，</w:t>
      </w:r>
      <w:r>
        <w:t xml:space="preserve">“</w:t>
      </w:r>
      <w:r>
        <w:t xml:space="preserve">可也难说。。。</w:t>
      </w:r>
      <w:r>
        <w:t xml:space="preserve">”</w:t>
      </w:r>
    </w:p>
    <w:p>
      <w:pPr>
        <w:pStyle w:val="a0"/>
      </w:pPr>
      <w:r>
        <w:t xml:space="preserve">他突然噤声，嘴巴张着到一半，像是有话卡在喉咙，上不去也下不来。终于，他闭上嘴，眼神明亮，干瘪的嘴唇微微颤抖，显得很激动。</w:t>
      </w:r>
    </w:p>
    <w:p>
      <w:pPr>
        <w:pStyle w:val="a0"/>
      </w:pPr>
      <w:r>
        <w:t xml:space="preserve">“</w:t>
      </w:r>
      <w:r>
        <w:t xml:space="preserve">世事无常啊，你想不见会发生什么变化。</w:t>
      </w:r>
      <w:r>
        <w:t xml:space="preserve">”</w:t>
      </w:r>
      <w:r>
        <w:t xml:space="preserve">他嘘一口气，眼神逐渐迷离，越过库克的头顶，射向窗外的院子，碰到成堆的木料，又弹了回来。</w:t>
      </w:r>
    </w:p>
    <w:p>
      <w:pPr>
        <w:pStyle w:val="a0"/>
      </w:pPr>
      <w:r>
        <w:t xml:space="preserve">“</w:t>
      </w:r>
      <w:r>
        <w:t xml:space="preserve">谁能知道下一秒钟，自己的命运呢。人总是自以为是，觉得自己的命运掌握在自己手里，以为只要算计周全，就能达到目的，可总会在微不足道的地方栽跟头。可人不懂教训，以为栽跟头就是教训，于是在自己跌倒的地方做上标记，以为下一次算计的时候只要避开这个教训，就可以避免失败。</w:t>
      </w:r>
      <w:r>
        <w:t xml:space="preserve">”</w:t>
      </w:r>
      <w:r>
        <w:t xml:space="preserve">哥利亚说，两只手抱在胸前，</w:t>
      </w:r>
      <w:r>
        <w:t xml:space="preserve">“</w:t>
      </w:r>
      <w:r>
        <w:t xml:space="preserve">未必！人们误解了‘教训’这两个字。有的人袖手旁观，眼巴巴的看着别人失败，心里盘算着‘我可不会这么蠢’或者‘要是我做，一定会成功’，可奇怪的是，轮到自己做，也是手忙脚乱，甚至做的更糟！所以，人总是在原地打转，却自以为走了很远。</w:t>
      </w:r>
      <w:r>
        <w:t xml:space="preserve">”</w:t>
      </w:r>
    </w:p>
    <w:p>
      <w:pPr>
        <w:pStyle w:val="a0"/>
      </w:pPr>
      <w:r>
        <w:t xml:space="preserve">库克觉得困惑，这个老头为什么讲这些，他感觉再听下去，他快要睡着了，他现在关心的可不是什么‘教训’之类的长篇大论，于是不耐烦的说：</w:t>
      </w:r>
    </w:p>
    <w:p>
      <w:pPr>
        <w:pStyle w:val="a0"/>
      </w:pPr>
      <w:r>
        <w:t xml:space="preserve">“</w:t>
      </w:r>
      <w:r>
        <w:t xml:space="preserve">这和米津要杀橡果木有什么关系？</w:t>
      </w:r>
      <w:r>
        <w:t xml:space="preserve">”</w:t>
      </w:r>
    </w:p>
    <w:p>
      <w:pPr>
        <w:pStyle w:val="a0"/>
      </w:pPr>
      <w:r>
        <w:t xml:space="preserve">“</w:t>
      </w:r>
      <w:r>
        <w:t xml:space="preserve">问题的关键就在这里，你要是耐心的听完我的故事，你就会明白了！</w:t>
      </w:r>
      <w:r>
        <w:t xml:space="preserve">”</w:t>
      </w:r>
      <w:r>
        <w:t xml:space="preserve">哥利亚老头不慌不忙，语速压得很慢。</w:t>
      </w:r>
    </w:p>
    <w:p>
      <w:pPr>
        <w:pStyle w:val="a0"/>
      </w:pPr>
      <w:r>
        <w:t xml:space="preserve">“</w:t>
      </w:r>
      <w:r>
        <w:t xml:space="preserve">好吧，可是事情很急，说不定就在我们说话的间隙，橡果木已经被杀了！</w:t>
      </w:r>
      <w:r>
        <w:t xml:space="preserve">”</w:t>
      </w:r>
    </w:p>
    <w:p>
      <w:pPr>
        <w:pStyle w:val="a0"/>
      </w:pPr>
      <w:r>
        <w:t xml:space="preserve">“</w:t>
      </w:r>
      <w:r>
        <w:t xml:space="preserve">那就更没必要急了！</w:t>
      </w:r>
      <w:r>
        <w:t xml:space="preserve">”</w:t>
      </w:r>
    </w:p>
    <w:p>
      <w:pPr>
        <w:pStyle w:val="a0"/>
      </w:pPr>
      <w:r>
        <w:t xml:space="preserve">库克一听，觉得很有道理。庞克则握着拳，紧张的近乎发抖，可也没说什么话。小洛克比两人耐心多了，只一味的仰着头听着。</w:t>
      </w:r>
    </w:p>
    <w:p>
      <w:pPr>
        <w:pStyle w:val="a0"/>
      </w:pPr>
      <w:r>
        <w:t xml:space="preserve">“</w:t>
      </w:r>
      <w:r>
        <w:t xml:space="preserve">我的手艺一流，做出的棺材也真材实料，从来不偷奸耍滑。人总想捞点好处，连死人都不放过，有的人做棺材，喜欢克扣客人的木材，每个棺材偷偷藏一两块板材，做十口棺材，就能攒一个棺材，贪婪的人五口棺材就能攒一个。我不会批评这些人，就像老鼠一定会去偷粮食，这是天性，人可比老鼠坏多了。这么说，绝不是说我就是个好人。我不偷棺材板，可我偷喝酒。我知道自己会死在喝酒上面，可还是会偷。</w:t>
      </w:r>
      <w:r>
        <w:t xml:space="preserve">”</w:t>
      </w:r>
    </w:p>
    <w:p>
      <w:pPr>
        <w:pStyle w:val="a0"/>
      </w:pPr>
      <w:r>
        <w:t xml:space="preserve">库克看到他的腰上，一个银色月牙形的银壶，闪闪发亮。</w:t>
      </w:r>
    </w:p>
    <w:p>
      <w:pPr>
        <w:pStyle w:val="a0"/>
      </w:pPr>
      <w:r>
        <w:t xml:space="preserve">“</w:t>
      </w:r>
      <w:r>
        <w:t xml:space="preserve">另一个原因是，我根本不在乎一个棺材的好坏。这就是矛盾的地方，我坚持做最上乘的棺材，可我并不认为，把人关进一口好棺材要裹一卷破凉席更好。我用了很长时间，送走了数不清的人，才渐渐明白这个道理。</w:t>
      </w:r>
      <w:r>
        <w:t xml:space="preserve">”</w:t>
      </w:r>
    </w:p>
    <w:p>
      <w:pPr>
        <w:pStyle w:val="a0"/>
      </w:pPr>
      <w:r>
        <w:t xml:space="preserve">“</w:t>
      </w:r>
      <w:r>
        <w:t xml:space="preserve">总该有些区别吧。</w:t>
      </w:r>
      <w:r>
        <w:t xml:space="preserve">”</w:t>
      </w:r>
      <w:r>
        <w:t xml:space="preserve">库克说完有些后悔，诚然，他并不怎么关心棺材的事。</w:t>
      </w:r>
    </w:p>
    <w:p>
      <w:pPr>
        <w:pStyle w:val="a0"/>
      </w:pPr>
      <w:r>
        <w:t xml:space="preserve">“</w:t>
      </w:r>
      <w:r>
        <w:t xml:space="preserve">看起来是，可又不是。不久前，也可能是很久前，一家有钱人，要给老人准备棺材，点名要用最好的木材，价钱开的高了三倍。我日夜赶工，花三天时间做好，当然活儿也做得挑不出一点毛病，做完后我爱不释手，反复抚摸，心里I寻思自己死也要睡这样的棺材。人送来的时候，我吓了一跳，那人瘦的不成样子，眼窝陷下去一大截，胳膊腿就跟枯了的树根，只能看到一层薄的发亮的皮肤贴在骨头上，你们见过木乃伊吗，就和木乃伊没多少差别了。刚死的人怎么会这样。后来才知道内情，这人是被活活饿死的，他的儿子大手大脚整日挥霍，自己的家底快败光了，又觊觎老头的家产。老头当然不肯，于是儿子就把他锁在拆房，每天给喝点清汤，老头也是生命力顽强，耗了半年才死掉。</w:t>
      </w:r>
      <w:r>
        <w:t xml:space="preserve">”</w:t>
      </w:r>
    </w:p>
    <w:p>
      <w:pPr>
        <w:pStyle w:val="a0"/>
      </w:pPr>
      <w:r>
        <w:t xml:space="preserve">“</w:t>
      </w:r>
      <w:r>
        <w:t xml:space="preserve">我怎么知道的？人是没办法保守秘密的，只要有人说过做过被人看到，用不了多久，就会飘到我的耳朵里。也有的人，被逼到角落，贫病交加，竭尽全力也摆脱不了劳苦命。可他们坚韧，苦苦的撑着，肯尽全力为孩子、老人挣一口饭。临到死，他们连个正经的墓地买不起，最多买一卷凉席裹身，然后就被抛在深山里。这样的事情看多了，就会对生死、人心麻木。可我不麻木，我是看透了，你看到的好，不是真的好，你看到的坏，不是真的坏！</w:t>
      </w:r>
      <w:r>
        <w:t xml:space="preserve">”</w:t>
      </w:r>
    </w:p>
    <w:p>
      <w:pPr>
        <w:pStyle w:val="a0"/>
      </w:pPr>
      <w:r>
        <w:t xml:space="preserve">“</w:t>
      </w:r>
      <w:r>
        <w:t xml:space="preserve">至于橡果木——</w:t>
      </w:r>
      <w:r>
        <w:t xml:space="preserve">”</w:t>
      </w:r>
    </w:p>
    <w:p>
      <w:pPr>
        <w:pStyle w:val="a0"/>
      </w:pPr>
      <w:r>
        <w:t xml:space="preserve">听到这个名字，庞克绷直身体。</w:t>
      </w:r>
    </w:p>
    <w:p>
      <w:pPr>
        <w:pStyle w:val="a0"/>
      </w:pPr>
      <w:r>
        <w:t xml:space="preserve">“</w:t>
      </w:r>
      <w:r>
        <w:t xml:space="preserve">他在米津手里，看起来是坏事，可也说不定是好事呢！</w:t>
      </w:r>
      <w:r>
        <w:t xml:space="preserve">”</w:t>
      </w:r>
    </w:p>
    <w:p>
      <w:pPr>
        <w:pStyle w:val="a0"/>
      </w:pPr>
      <w:r>
        <w:t xml:space="preserve">“</w:t>
      </w:r>
      <w:r>
        <w:t xml:space="preserve">怎么会？</w:t>
      </w:r>
      <w:r>
        <w:t xml:space="preserve">”</w:t>
      </w:r>
      <w:r>
        <w:t xml:space="preserve">库克脱口而出。</w:t>
      </w:r>
    </w:p>
    <w:p>
      <w:pPr>
        <w:pStyle w:val="a0"/>
      </w:pPr>
      <w:r>
        <w:t xml:space="preserve">“</w:t>
      </w:r>
      <w:r>
        <w:t xml:space="preserve">开始我也不信，见到的故事多了，</w:t>
      </w:r>
      <w:r>
        <w:t xml:space="preserve">”</w:t>
      </w:r>
      <w:r>
        <w:t xml:space="preserve">他咳嗽一声，拧开银壶的盖子，仰头狠嘬了一大口，“就由不得不信。</w:t>
      </w:r>
    </w:p>
    <w:p>
      <w:pPr>
        <w:pStyle w:val="a0"/>
      </w:pPr>
      <w:r>
        <w:t xml:space="preserve">“很多年前，我遇到了一个朋友。那天我参加完一个葬礼，离家还有三四里路，突然下起了雨。那雨来的突然，前脚还晴空万里，下一秒千万颗豆大的雨滴砸下来。我加快脚步，到了家门口，我已经瑟瑟发抖，像是刚从冰河里爬出来一样狼狈。我哆嗦着手要开门，听到有人喊我名字，我低头一看，是一个乞丐，一身破衣烂衫已经看不出衣服的颜色，蓬头垢面的蜷缩在墙角，长长的脖子正有气无力的撑着一颗肮脏的脑袋。他正看着我，眼神灰暗，看不到一点光。我认出他了，他是我的朋友，铁托。</w:t>
      </w:r>
    </w:p>
    <w:p>
      <w:pPr>
        <w:pStyle w:val="a0"/>
      </w:pPr>
      <w:r>
        <w:t xml:space="preserve">“我心里一惊，赶忙请他回家。他怎么会变成这般模样？</w:t>
      </w:r>
    </w:p>
    <w:p>
      <w:pPr>
        <w:pStyle w:val="a0"/>
      </w:pPr>
      <w:r>
        <w:t xml:space="preserve">“上次见到他，他是个还意气风发少爷，他父母有足够的大的家业让他吃喝不愁，几年下来，竟成了乞丐。我扶起他，他两脚一软扑到我怀里，我心里一酸——他竟轻的像片树叶。我问他怎么回事，他张张口不说话，我看出来了，他是太饿了。我赶忙给他准备吃的。</w:t>
      </w:r>
    </w:p>
    <w:p>
      <w:pPr>
        <w:pStyle w:val="a0"/>
      </w:pPr>
      <w:r>
        <w:t xml:space="preserve">“他饱了，才开口。第一句话，就问我要口棺材，他不想活了。我讲了好多话，苦口婆心劝他好好活着，他听进去了，不死了。这才给我讲了他的事。</w:t>
      </w:r>
    </w:p>
    <w:p>
      <w:pPr>
        <w:pStyle w:val="a0"/>
      </w:pPr>
      <w:r>
        <w:t xml:space="preserve">“原来，前两年他父母过世。这本来是大悲，他却不这么觉得。他一边哭哭啼啼的把父母葬了，另一边盘算着好事。他父母在时，家里虽然殷实，可他丝毫没体会到好处，老父亲家教太严，任何花销都要过问，买一双新鞋，都要盘问再三，这让他觉得家里本没有什么钱。现在父母死了，他看着家里的账本，惊得下巴要掉。原来家里的店铺并不是年年亏损，土地面积比他知道的还要在加两个零，房产更是多得不得了。开始还不坏，他想着好好经营，不求将财富变多，也要不能变少。</w:t>
      </w:r>
    </w:p>
    <w:p>
      <w:pPr>
        <w:pStyle w:val="a0"/>
      </w:pPr>
      <w:r>
        <w:t xml:space="preserve">“可只坚持了半年，他就厌了。一是发现太累，二是发现即使起早贪黑，家里生意也没有好很多，他倒是看到了越努力，生意反而不如昨天。他渐渐的产生了一个错觉，哪天他不努力，反而生意要好得多。这样他就闲下来，有了大把时间，开始四处寻觅赚钱的手段。很快就有了目标，他开始赌。</w:t>
      </w:r>
    </w:p>
    <w:p>
      <w:pPr>
        <w:pStyle w:val="a0"/>
      </w:pPr>
      <w:r>
        <w:t xml:space="preserve">“不赌的人无法想象赌博的快乐。赌场上声色犬马、烟雾缭绕，一切悲喜都会被这个花哨的世界放大，每次小心翼翼的下注，都不次于将军在战场的的指挥，胜利能让人膨胀，认为自己可以无往而不利，永远攻城略地；失败更能激发潜能，懒惰的变勤奋，萎靡的变振奋，优柔寡断的变刚毅果决。他一开始就尝到了甜头，只消一点点本金，甚至抵得上一周的起早贪黑，半个月下来竟然赢出一家茶店。他飘飘然，看着烟弥雾漫的赌场，觉得眼前的各位都是浮云，自己才是主宰，迟早一天，这整个赌场都能赢得下。事实上，他心里不是没有后悔，他后悔投入太小，若一开始投入够大，愿望兴许已然实现。自此，他的好运气突然消失了。</w:t>
      </w:r>
    </w:p>
    <w:p>
      <w:pPr>
        <w:pStyle w:val="a0"/>
      </w:pPr>
      <w:r>
        <w:t xml:space="preserve">“他开始接连的输。他先是吓了一跳，考虑要不要收手，可一场小赢让他重拾信心，他认为这是运气光顾的标志，于是加大赌注，果然赢回大半。这种现象再三出现，他终于总结出赢钱的规律，只要不断加注，就能永远赢下去。于是输掉的钱，他满不在乎，觉得这些钱必然会回来，赢的钱则让他更无所顾忌的做更大的投入。流水越来越大，他嫌钱带在身上麻烦，拉来老板说定记账。这虽然方便，但也让他对自己的财务完全失去控制。</w:t>
      </w:r>
    </w:p>
    <w:p>
      <w:pPr>
        <w:pStyle w:val="a0"/>
      </w:pPr>
      <w:r>
        <w:t xml:space="preserve">“直到有一天，他杀红了眼，还要再下注的时候，老板出现了。那个干瘦，吃人不吐骨头的老头，手拿一本一尺多厚的蓝皮账目，说‘对不起，你没钱了！’。他不信，可一页一页对账下来，他才发现，自己的房产、土地、店铺商号，统统输的一干二净。他被赶出家，除了身上一件蔽体的衣服，什么东西都没落下。</w:t>
      </w:r>
    </w:p>
    <w:p>
      <w:pPr>
        <w:pStyle w:val="a0"/>
      </w:pPr>
      <w:r>
        <w:t xml:space="preserve">“他找到我的时候，已经饿了三天。我听到着，已然恨的牙痒，可念在曾经在他家做过工，他父亲待我不错，给了他些钱开个卖茶的铺子。后来很长一段时间，我再也没听到他的消息了。一天冬天，他突然上门，带了一坛子酒，说今天高兴，要请我喝酒。这时候他的样貌全变了，人也精神，手头像是也有了些钱，来的时候还骑了匹价格不菲马。</w:t>
      </w:r>
    </w:p>
    <w:p>
      <w:pPr>
        <w:pStyle w:val="a0"/>
      </w:pPr>
      <w:r>
        <w:t xml:space="preserve">“</w:t>
      </w:r>
      <w:r>
        <w:t xml:space="preserve">他说，还好自己好赌，把家产通通输光。原来，米津下了一道命令，超过一定土地的富户，一律被打为恶意囤积土地的恶霸，一律处死！看到这个法令之后，他立马往广场赶，发现已经晚了，广场上人潮拥挤，好不容易才挤到前头。广场上行刑台上一个人瞥见他，叫一声他的名字，大骂：“富贵！该死的是你，该死的是你！</w:t>
      </w:r>
      <w:r>
        <w:t xml:space="preserve">”</w:t>
      </w:r>
      <w:r>
        <w:t xml:space="preserve">吓得他连滚带爬挤出人群，回到茶馆，半天才缓过神。原来那人正是赢去他家产的赌客。”</w:t>
      </w:r>
    </w:p>
    <w:p>
      <w:pPr>
        <w:pStyle w:val="a0"/>
      </w:pPr>
      <w:r>
        <w:t xml:space="preserve">哥利亚停顿一下，看看库克和庞克，发现两人正听得入神，心里窃喜，</w:t>
      </w:r>
      <w:r>
        <w:t xml:space="preserve">“</w:t>
      </w:r>
      <w:r>
        <w:t xml:space="preserve">所以，坏事不一定是好事！</w:t>
      </w:r>
      <w:r>
        <w:t xml:space="preserve">”</w:t>
      </w:r>
    </w:p>
    <w:p>
      <w:pPr>
        <w:pStyle w:val="a0"/>
      </w:pPr>
      <w:r>
        <w:t xml:space="preserve">“</w:t>
      </w:r>
      <w:r>
        <w:t xml:space="preserve">可是，橡果木的事情不一样，</w:t>
      </w:r>
      <w:r>
        <w:t xml:space="preserve">”</w:t>
      </w:r>
      <w:r>
        <w:t xml:space="preserve">庞克回过神，</w:t>
      </w:r>
      <w:r>
        <w:t xml:space="preserve">“</w:t>
      </w:r>
      <w:r>
        <w:t xml:space="preserve">他的更严重！</w:t>
      </w:r>
      <w:r>
        <w:t xml:space="preserve">”</w:t>
      </w:r>
    </w:p>
    <w:p>
      <w:pPr>
        <w:pStyle w:val="a0"/>
      </w:pPr>
      <w:r>
        <w:t xml:space="preserve">“</w:t>
      </w:r>
      <w:r>
        <w:t xml:space="preserve">好事也不一定是坏事。</w:t>
      </w:r>
      <w:r>
        <w:t xml:space="preserve">”</w:t>
      </w:r>
      <w:r>
        <w:t xml:space="preserve">哥利亚像是没听到，“那天，他在我这里喝了不少酒，不停的说，这是他最开心的日子，还要拉着我出去去酒馆。我没去，可也没想到，这却成了最后一面。</w:t>
      </w:r>
    </w:p>
    <w:p>
      <w:pPr>
        <w:pStyle w:val="a0"/>
      </w:pPr>
      <w:r>
        <w:t xml:space="preserve">“</w:t>
      </w:r>
      <w:r>
        <w:t xml:space="preserve">第二天，我听到噩耗，他死了。他去酒馆继续喝，喝到大半夜，被店家赶出门。出了门他没了方向，想要找马，却怎么也找不到，于是朝着相反的方向越走越远，最后掉进街边的沟渠，冻了一夜。隔天早上，有人发现的时候，人已经僵了。</w:t>
      </w:r>
      <w:r>
        <w:t xml:space="preserve">”</w:t>
      </w:r>
    </w:p>
    <w:p>
      <w:pPr>
        <w:pStyle w:val="a0"/>
      </w:pPr>
      <w:r>
        <w:t xml:space="preserve">哥利亚又喝一口酒，</w:t>
      </w:r>
      <w:r>
        <w:t xml:space="preserve">“</w:t>
      </w:r>
      <w:r>
        <w:t xml:space="preserve">所以，好事也能变成坏事！</w:t>
      </w:r>
      <w:r>
        <w:t xml:space="preserve">”</w:t>
      </w:r>
    </w:p>
    <w:p>
      <w:pPr>
        <w:pStyle w:val="a0"/>
      </w:pPr>
      <w:r>
        <w:t xml:space="preserve">库克被哥利亚的故事吸引，可从故事里出来，他发现现在还是毫不办法，不知道该怎么处理橡果木的问题。于是他问哥利亚：</w:t>
      </w:r>
    </w:p>
    <w:p>
      <w:pPr>
        <w:pStyle w:val="a0"/>
      </w:pPr>
      <w:r>
        <w:t xml:space="preserve">“</w:t>
      </w:r>
      <w:r>
        <w:t xml:space="preserve">那现在我们该怎么办？</w:t>
      </w:r>
      <w:r>
        <w:t xml:space="preserve">”</w:t>
      </w:r>
    </w:p>
    <w:p>
      <w:pPr>
        <w:pStyle w:val="a0"/>
      </w:pPr>
      <w:r>
        <w:t xml:space="preserve">“</w:t>
      </w:r>
      <w:r>
        <w:t xml:space="preserve">等！</w:t>
      </w:r>
      <w:r>
        <w:t xml:space="preserve">”</w:t>
      </w:r>
      <w:r>
        <w:t xml:space="preserve">哥利亚现在却惜字如金起来，沉默许久，终于憋出一个字。</w:t>
      </w:r>
    </w:p>
    <w:p>
      <w:pPr>
        <w:pStyle w:val="a0"/>
      </w:pPr>
      <w:r>
        <w:t xml:space="preserve">库克对此很不满意，可也一时毫无办法。几个人就这样坐着，庞克心里更痛苦，额上的眉毛拧成一团，小洛克死死俄盯着桌子上的茶壶。热气从细细的茶嘴里慢悠悠的飘出来，向上一小段距离，变成一个个旋涡，变淡，最后不见了。苦闷的情绪在几个人心里藤蔓蔓延，却无法像轻盈的汽水一样轻松消失。</w:t>
      </w:r>
    </w:p>
    <w:p>
      <w:pPr>
        <w:pStyle w:val="a0"/>
      </w:pPr>
      <w:r>
        <w:t xml:space="preserve">突然，一阵急促的敲门声打破沉默，小洛克赶忙去开门，再次进来的时候，身后站着一个人。这个人高大壮实，胸口的肌肉简直要崩开衣服冲出来，可一张脸却长得肉顿顿的，像是个没成年的孩子，一脸青涩样。他开口了，和库克想的一样，稚声稚气：</w:t>
      </w:r>
    </w:p>
    <w:p>
      <w:pPr>
        <w:pStyle w:val="a0"/>
      </w:pPr>
      <w:r>
        <w:t xml:space="preserve">“</w:t>
      </w:r>
      <w:r>
        <w:t xml:space="preserve">爹，米津要把橡果木送给厄斯曼城。</w:t>
      </w:r>
      <w:r>
        <w:t xml:space="preserve">”</w:t>
      </w:r>
    </w:p>
    <w:p>
      <w:pPr>
        <w:pStyle w:val="a0"/>
      </w:pPr>
      <w:r>
        <w:t xml:space="preserve">“</w:t>
      </w:r>
      <w:r>
        <w:t xml:space="preserve">什么？</w:t>
      </w:r>
      <w:r>
        <w:t xml:space="preserve">”</w:t>
      </w:r>
      <w:r>
        <w:t xml:space="preserve">庞克先坐不住了，站起来就要拉着他要问个究竟。</w:t>
      </w:r>
    </w:p>
    <w:p>
      <w:pPr>
        <w:pStyle w:val="a0"/>
      </w:pPr>
      <w:r>
        <w:t xml:space="preserve">哥利亚拦住他，说：</w:t>
      </w:r>
    </w:p>
    <w:p>
      <w:pPr>
        <w:pStyle w:val="a0"/>
      </w:pPr>
      <w:r>
        <w:t xml:space="preserve">“</w:t>
      </w:r>
      <w:r>
        <w:t xml:space="preserve">不急，慢慢聊！</w:t>
      </w:r>
      <w:r>
        <w:t xml:space="preserve">”</w:t>
      </w:r>
      <w:r>
        <w:t xml:space="preserve">他安抚庞克先坐下，</w:t>
      </w:r>
      <w:r>
        <w:t xml:space="preserve">“</w:t>
      </w:r>
      <w:r>
        <w:t xml:space="preserve">这是我的儿子，利亚，他才八岁！你要吓坏他。</w:t>
      </w:r>
      <w:r>
        <w:t xml:space="preserve">”</w:t>
      </w:r>
    </w:p>
    <w:p>
      <w:pPr>
        <w:pStyle w:val="a0"/>
      </w:pPr>
      <w:r>
        <w:t xml:space="preserve">库克看了看哥利亚，又看了看利亚，觉得有些不可思议。惊讶的望着哥利亚。</w:t>
      </w:r>
    </w:p>
    <w:p>
      <w:pPr>
        <w:pStyle w:val="a0"/>
      </w:pPr>
      <w:r>
        <w:t xml:space="preserve">“</w:t>
      </w:r>
      <w:r>
        <w:t xml:space="preserve">当然，我收养的，那时候。。。以后再说，</w:t>
      </w:r>
      <w:r>
        <w:t xml:space="preserve">”</w:t>
      </w:r>
      <w:r>
        <w:t xml:space="preserve">他停顿下，看着利亚，</w:t>
      </w:r>
      <w:r>
        <w:t xml:space="preserve">“</w:t>
      </w:r>
      <w:r>
        <w:t xml:space="preserve">喝口水，慢慢说是怎么回事。</w:t>
      </w:r>
      <w:r>
        <w:t xml:space="preserve">”</w:t>
      </w:r>
    </w:p>
    <w:p>
      <w:pPr>
        <w:pStyle w:val="a0"/>
      </w:pPr>
      <w:r>
        <w:t xml:space="preserve">桌上的茶杯比利亚的两个指头还小，他用拇指和食指小心的捏着杯子，一饮而尽，</w:t>
      </w:r>
      <w:r>
        <w:t xml:space="preserve">“</w:t>
      </w:r>
      <w:r>
        <w:t xml:space="preserve">宫里传来的消息。</w:t>
      </w:r>
      <w:r>
        <w:t xml:space="preserve">”</w:t>
      </w:r>
    </w:p>
    <w:p>
      <w:pPr>
        <w:pStyle w:val="a0"/>
      </w:pPr>
      <w:r>
        <w:t xml:space="preserve">“</w:t>
      </w:r>
      <w:r>
        <w:t xml:space="preserve">橡果木原本要当即处决橡果木，可后来不知道为什么改变主意，说是明天一早就要押他去厄斯曼。</w:t>
      </w:r>
      <w:r>
        <w:t xml:space="preserve">”</w:t>
      </w:r>
    </w:p>
    <w:p>
      <w:pPr>
        <w:pStyle w:val="a0"/>
      </w:pPr>
      <w:r>
        <w:t xml:space="preserve">“</w:t>
      </w:r>
      <w:r>
        <w:t xml:space="preserve">真的吗？消息可靠吗？</w:t>
      </w:r>
      <w:r>
        <w:t xml:space="preserve">”</w:t>
      </w:r>
      <w:r>
        <w:t xml:space="preserve">庞克急问。</w:t>
      </w:r>
    </w:p>
    <w:p>
      <w:pPr>
        <w:pStyle w:val="a0"/>
      </w:pPr>
      <w:r>
        <w:t xml:space="preserve">“</w:t>
      </w:r>
      <w:r>
        <w:t xml:space="preserve">这个我敢保证，</w:t>
      </w:r>
      <w:r>
        <w:t xml:space="preserve">”</w:t>
      </w:r>
      <w:r>
        <w:t xml:space="preserve">哥利亚接过话，</w:t>
      </w:r>
      <w:r>
        <w:t xml:space="preserve">“</w:t>
      </w:r>
      <w:r>
        <w:t xml:space="preserve">宫里宫外，到处有探子，既然传出来的消息是这样，那准没错！</w:t>
      </w:r>
      <w:r>
        <w:t xml:space="preserve">”</w:t>
      </w:r>
    </w:p>
    <w:p>
      <w:pPr>
        <w:pStyle w:val="a0"/>
      </w:pPr>
      <w:r>
        <w:t xml:space="preserve">探子这个词颇为新颖，令库克觉得眼前这个做棺材的老木匠不一般。</w:t>
      </w:r>
    </w:p>
    <w:p>
      <w:pPr>
        <w:pStyle w:val="a0"/>
      </w:pPr>
      <w:r>
        <w:t xml:space="preserve">“</w:t>
      </w:r>
      <w:r>
        <w:t xml:space="preserve">那么，如果在路上截住米津的骑兵队，就可以救出橡果木啦！</w:t>
      </w:r>
      <w:r>
        <w:t xml:space="preserve">”</w:t>
      </w:r>
      <w:r>
        <w:t xml:space="preserve">库克兴奋的说。</w:t>
      </w:r>
    </w:p>
    <w:p>
      <w:pPr>
        <w:pStyle w:val="a0"/>
      </w:pPr>
      <w:r>
        <w:t xml:space="preserve">话刚出口，他显然意识到了什么，自己高兴的太早了，眼下只有三个人，如果对方人太多，恐怕也没有力量救橡果木。</w:t>
      </w:r>
    </w:p>
    <w:p>
      <w:pPr>
        <w:pStyle w:val="a0"/>
      </w:pPr>
      <w:r>
        <w:t xml:space="preserve">“</w:t>
      </w:r>
      <w:r>
        <w:t xml:space="preserve">押送的人多吗？</w:t>
      </w:r>
      <w:r>
        <w:t xml:space="preserve">”</w:t>
      </w:r>
      <w:r>
        <w:t xml:space="preserve">他说。</w:t>
      </w:r>
    </w:p>
    <w:p>
      <w:pPr>
        <w:pStyle w:val="a0"/>
      </w:pPr>
      <w:r>
        <w:t xml:space="preserve">“</w:t>
      </w:r>
      <w:r>
        <w:t xml:space="preserve">还不清楚哩。</w:t>
      </w:r>
      <w:r>
        <w:t xml:space="preserve">”</w:t>
      </w:r>
      <w:r>
        <w:t xml:space="preserve">利亚说。</w:t>
      </w:r>
    </w:p>
    <w:p>
      <w:pPr>
        <w:pStyle w:val="a0"/>
      </w:pPr>
      <w:r>
        <w:t xml:space="preserve">“</w:t>
      </w:r>
      <w:r>
        <w:t xml:space="preserve">我们三个可以吗？</w:t>
      </w:r>
      <w:r>
        <w:t xml:space="preserve">”</w:t>
      </w:r>
      <w:r>
        <w:t xml:space="preserve">小洛克有些紧张。可库克和庞克心里也有这样的疑问。</w:t>
      </w:r>
    </w:p>
    <w:p>
      <w:pPr>
        <w:pStyle w:val="a0"/>
      </w:pPr>
      <w:r>
        <w:t xml:space="preserve">哥利亚笑起来，用干瘦的一只手，捋捋胡子，说道：</w:t>
      </w:r>
    </w:p>
    <w:p>
      <w:pPr>
        <w:pStyle w:val="a0"/>
      </w:pPr>
      <w:r>
        <w:t xml:space="preserve">“</w:t>
      </w:r>
      <w:r>
        <w:t xml:space="preserve">带上利亚，他能帮你们。</w:t>
      </w:r>
      <w:r>
        <w:t xml:space="preserve">”</w:t>
      </w:r>
    </w:p>
    <w:p>
      <w:pPr>
        <w:pStyle w:val="a0"/>
      </w:pPr>
      <w:r>
        <w:t xml:space="preserve">屋子里的所有人，都看向利亚，这样的瞩目，让他有些愕然，脸颊唰的一下红了。他一紧张，手指间的小杯子，啪的一声脆响，手上的陶土杯子碎了。他没有在意其他人惊愕的表情，出神的看着粘在指头上的碎片，轻搓一下，碎片就变成了一小撮儿白色的粉末。</w:t>
      </w:r>
    </w:p>
    <w:p>
      <w:pPr>
        <w:pStyle w:val="a0"/>
      </w:pPr>
      <w:r>
        <w:t xml:space="preserve">“</w:t>
      </w:r>
      <w:r>
        <w:t xml:space="preserve">通往厄斯曼的路只有一条，好好休息一下，明早要出发哩。</w:t>
      </w:r>
      <w:r>
        <w:t xml:space="preserve">”</w:t>
      </w:r>
      <w:r>
        <w:t xml:space="preserve">哥利亚说罢，眯着眼打了一个长长的哈欠，然后拿起那个银色的酒囊。</w:t>
      </w:r>
    </w:p>
    <w:bookmarkEnd w:id="38"/>
    <w:bookmarkStart w:id="39" w:name="十六-大峡谷伏击"/>
    <w:p>
      <w:pPr>
        <w:pStyle w:val="2"/>
      </w:pPr>
      <w:r>
        <w:t xml:space="preserve">十六 大峡谷伏击</w:t>
      </w:r>
    </w:p>
    <w:p>
      <w:pPr>
        <w:pStyle w:val="FirstParagraph"/>
      </w:pPr>
      <w:r>
        <w:t xml:space="preserve">天还没亮，哥利亚就催几个人起床。为了赶在骑兵队之前，他们必须提前赶到大峡谷，那里是去厄斯曼的必经之路，而且，那里的地形也适合伏击。</w:t>
      </w:r>
    </w:p>
    <w:p>
      <w:pPr>
        <w:pStyle w:val="a0"/>
      </w:pPr>
      <w:r>
        <w:t xml:space="preserve">哥利亚准备了四匹骆驼，利亚挑了一匹成年的大骆驼。其他人的骆驼体型比那只小些，坐在上面一点都没有觉得不舒服——哥利亚也准备了很好的鞍子。</w:t>
      </w:r>
    </w:p>
    <w:p>
      <w:pPr>
        <w:pStyle w:val="a0"/>
      </w:pPr>
      <w:r>
        <w:t xml:space="preserve">“</w:t>
      </w:r>
      <w:r>
        <w:t xml:space="preserve">我也是厄斯曼人，能够帮助厄斯曼人，我很荣幸。</w:t>
      </w:r>
      <w:r>
        <w:t xml:space="preserve">”</w:t>
      </w:r>
      <w:r>
        <w:t xml:space="preserve">这是哥利亚的最后一句话，下次再见，已经是很久之后的事情了。</w:t>
      </w:r>
    </w:p>
    <w:p>
      <w:pPr>
        <w:pStyle w:val="a0"/>
      </w:pPr>
      <w:r>
        <w:t xml:space="preserve">一行人摸着黑出发了，利亚在最前面，庞克和小洛克并排跟在后面，库克最慢，走在最后。出城的时候，库克回头瞟了一眼天空，东面的太阳还没升起来，塔城影影幢幢的建筑，在薄薄的黑纱下，高大而雄壮。朝西看，三个同伴的剪影快速的向前，骆驼的蹄子踏在碎石地上，发出噌噌的摩擦声。他哈了一口气，突然感到有点冷，接着家里温暖的床铺一闪而过，他把脖子缩在斗篷的竖领里，轻挥一下皮鞭。那只骆驼正低头啃食一团青草，一串浑浊的涎水滴在地上，鼻孔喷出的热气，冲的地上腾起一阵土，它没预料到主人停留这么短时间，一个激灵，像弹簧一样向前窜去，跨出几个大步，就追上了前面的庞克。</w:t>
      </w:r>
    </w:p>
    <w:p>
      <w:pPr>
        <w:pStyle w:val="a0"/>
      </w:pPr>
      <w:r>
        <w:t xml:space="preserve">峡谷离塔城不远，骑着骆驼，最多走半个钟头。他们看到峡谷的第一个隘口的时候，太阳刚从地平线露头。早上的霞光出奇的红，射在黄色的山体上，像两个巨大的橙色屏障，立在地上。这个隘口也是峡谷的入口，入口的两边，有一小片一人多高的小树丛。库克让其他人在入口处停住，自己先进了峡谷，过了没多久，他回来，指着小树林说：</w:t>
      </w:r>
      <w:r>
        <w:t xml:space="preserve">“</w:t>
      </w:r>
      <w:r>
        <w:t xml:space="preserve">里面是一条大路，恐怕没有比这更好的隐蔽处了。</w:t>
      </w:r>
      <w:r>
        <w:t xml:space="preserve">”</w:t>
      </w:r>
      <w:r>
        <w:t xml:space="preserve">利亚点点头，其他人也没意见。</w:t>
      </w:r>
    </w:p>
    <w:p>
      <w:pPr>
        <w:pStyle w:val="a0"/>
      </w:pPr>
      <w:r>
        <w:t xml:space="preserve">为了隐蔽的更好，库克破费了一点功夫做研究。隐蔽地既不能离大路太远，因为这样就看不清骑兵队的情况，也不能离大路太近，这样太容易被发现，尤其是骆驼，库克的骆驼好像有点胀气，一路上它的胃都在发出一种奇怪的叫声。于是他让小洛克特意站在路上，向林子里听，确认没有任何动静才满意。即使是这样，骆驼们也不怎么乖顺，像是四个不听话的孩子，一会儿绕着绑住缰绳的小树转，一会儿又趴在地上打滚，扬起阵阵灰尘。一开始，库克并没在意，只是一动不动的蹲在地上，眼神专注的向大路看去。直到扬尘太大，影响到视线，他才拾起鞭子，对着四只骆驼一阵毒打，它们才消停。</w:t>
      </w:r>
    </w:p>
    <w:p>
      <w:pPr>
        <w:pStyle w:val="a0"/>
      </w:pPr>
      <w:r>
        <w:t xml:space="preserve">蹲久了，还不见人来，小洛克和利亚有些不耐烦。便坐在地上，随便捡起什么，拿在手上自顾自的把玩。小洛克捡了只小木棍，折成两截，一截插在在地上，拿着另一截在周围画圈。利亚则捡了几片树叶，在地上摆弄。库克原样蹲着，盯着塔城的方向，睁圆了眼。过了一会儿，觉得眼酸，侧过头，看到庞克一样的姿势蹲在一旁，额头上尽是汗，再看地下，已经湿了大片。他轻轻的在他后背推了一把，接触到他身体的时候，才发现他身上的肌肉像钢铁一样紧绷。他又推了一把，庞克才缓过神，对着库克咧了咧嘴。突然，库克听到身后传来一声脆响，回头一看，利亚手上捏着一只虫子，坚硬外壳保护的身体已经碎了，几条细腿在他的手指外面，还在胡乱的挥舞。原来，地上一个拇指大的小洞吸引了他的注意，他挖了几下，就有虫子接二连三的往外爬，虫子爬的很快，可他抓的速度更快，于是，一个都没逃掉，通通成了他手里的玩具。显然，清亮的响声和捏死虫子的快感令他愉快。库克看着他沉醉的样子，心里不禁感叹，这究竟还是个孩子啊。</w:t>
      </w:r>
    </w:p>
    <w:p>
      <w:pPr>
        <w:pStyle w:val="a0"/>
      </w:pPr>
      <w:r>
        <w:t xml:space="preserve">“</w:t>
      </w:r>
      <w:r>
        <w:t xml:space="preserve">一个钟头了！</w:t>
      </w:r>
      <w:r>
        <w:t xml:space="preserve">”</w:t>
      </w:r>
      <w:r>
        <w:t xml:space="preserve">小洛克突然说。</w:t>
      </w:r>
    </w:p>
    <w:p>
      <w:pPr>
        <w:pStyle w:val="a0"/>
      </w:pPr>
      <w:r>
        <w:t xml:space="preserve">库克看着他，他指着地上的小木棍，继续道：</w:t>
      </w:r>
      <w:r>
        <w:t xml:space="preserve">“</w:t>
      </w:r>
      <w:r>
        <w:t xml:space="preserve">看到没有，刚好是一圈的二十四分之一。</w:t>
      </w:r>
      <w:r>
        <w:t xml:space="preserve">”</w:t>
      </w:r>
    </w:p>
    <w:p>
      <w:pPr>
        <w:pStyle w:val="a0"/>
      </w:pPr>
      <w:r>
        <w:t xml:space="preserve">原来他把小木棍周围的圆圈，分成二十四份，他指的两个记号的长度，刚好是其中的一份。</w:t>
      </w:r>
    </w:p>
    <w:p>
      <w:pPr>
        <w:pStyle w:val="a0"/>
      </w:pPr>
      <w:r>
        <w:t xml:space="preserve">“</w:t>
      </w:r>
      <w:r>
        <w:t xml:space="preserve">真聪明！</w:t>
      </w:r>
      <w:r>
        <w:t xml:space="preserve">”</w:t>
      </w:r>
      <w:r>
        <w:t xml:space="preserve">库克夸了一句，便继续朝路上看。</w:t>
      </w:r>
    </w:p>
    <w:p>
      <w:pPr>
        <w:pStyle w:val="a0"/>
      </w:pPr>
      <w:r>
        <w:t xml:space="preserve">眼下，可有正经是让他操心的。几个人里，小洛克还是孩子，利亚虽然身躯高大、力量惊人，可心智看起来不会强于小洛克。庞克？他又太紧张，是不是会在关键时候出乱子，他也不知道。他明白，如何救橡果木，还得自己做决定。可眼下如何救，骑兵队会不会走这条路，他们有多少人，自己的力量够不够，这些他都不知道。</w:t>
      </w:r>
    </w:p>
    <w:p>
      <w:pPr>
        <w:pStyle w:val="a0"/>
      </w:pPr>
      <w:r>
        <w:t xml:space="preserve">“</w:t>
      </w:r>
      <w:r>
        <w:t xml:space="preserve">来了！</w:t>
      </w:r>
      <w:r>
        <w:t xml:space="preserve">”</w:t>
      </w:r>
      <w:r>
        <w:t xml:space="preserve">庞克低声说。</w:t>
      </w:r>
    </w:p>
    <w:p>
      <w:pPr>
        <w:pStyle w:val="a0"/>
      </w:pPr>
      <w:r>
        <w:t xml:space="preserve">小洛克立马做起来，一只手罩着眼睛，往路上看。</w:t>
      </w:r>
    </w:p>
    <w:p>
      <w:pPr>
        <w:pStyle w:val="a0"/>
      </w:pPr>
      <w:r>
        <w:t xml:space="preserve">果然，远处乌泱泱的出现一队人，个个骑着骆驼，打头的是一个精瘦的年轻武士，身披黑色铠甲，头上顶着钢盔，只露出一双眼睛，腰里的剑鞘闪闪发光。他后面十几米，跟着一队人，装扮和前面那位类似，只是头盔顶上少了一串红穗，看得出来，刚才那位应该是队长。队伍的后面，也有一队人，他们也是一身黑，只是身上多了一把弓和箭筒。中间有一些人，用铁链锁着串成一列，他们穿着素衣的人，走的很慢。接近树林的时候，库克认出来中间的几个人正是橡果木他们。还有一个人，手里拿着三米多长的牛皮鞭子，在队伍的一侧，每隔一会儿，他就从后面窜上来，朝中间的人鞭打几下，嘴上还秃噜几句脏话。鞭打的效果，似乎并不明显，因为队伍速度也不见加快。</w:t>
      </w:r>
    </w:p>
    <w:p>
      <w:pPr>
        <w:pStyle w:val="a0"/>
      </w:pPr>
      <w:r>
        <w:t xml:space="preserve">可刺破空气的响声传到庞克心里可不是滋味。他早就认出中间那些褴衣弊履的人正是他的朋友，每一声鞭响，都像打在他的身上，他咬牙切齿，他怒火中烧，激动的手脚发抖，站起身，就要冲出去。库克拦住了他。</w:t>
      </w:r>
    </w:p>
    <w:p>
      <w:pPr>
        <w:pStyle w:val="a0"/>
      </w:pPr>
      <w:r>
        <w:t xml:space="preserve">骑兵队进了峡谷，庞克终于忍不住问了出来：</w:t>
      </w:r>
      <w:r>
        <w:t xml:space="preserve">“</w:t>
      </w:r>
      <w:r>
        <w:t xml:space="preserve">为什么拦我？</w:t>
      </w:r>
      <w:r>
        <w:t xml:space="preserve">”</w:t>
      </w:r>
    </w:p>
    <w:p>
      <w:pPr>
        <w:pStyle w:val="a0"/>
      </w:pPr>
      <w:r>
        <w:t xml:space="preserve">库克像是没听到。他站起身来， 拍拍身上的灰，问小洛克骑兵队有几个人。</w:t>
      </w:r>
    </w:p>
    <w:p>
      <w:pPr>
        <w:pStyle w:val="a0"/>
      </w:pPr>
      <w:r>
        <w:t xml:space="preserve">“</w:t>
      </w:r>
      <w:r>
        <w:t xml:space="preserve">二十个！</w:t>
      </w:r>
      <w:r>
        <w:t xml:space="preserve">”</w:t>
      </w:r>
    </w:p>
    <w:p>
      <w:pPr>
        <w:pStyle w:val="a0"/>
      </w:pPr>
      <w:r>
        <w:t xml:space="preserve">“</w:t>
      </w:r>
      <w:r>
        <w:t xml:space="preserve">这就是原因，</w:t>
      </w:r>
      <w:r>
        <w:t xml:space="preserve">”</w:t>
      </w:r>
      <w:r>
        <w:t xml:space="preserve">他盯着庞克，眼神温和，</w:t>
      </w:r>
      <w:r>
        <w:t xml:space="preserve">“</w:t>
      </w:r>
      <w:r>
        <w:t xml:space="preserve">我们只有四个，不但救不出他们，还会被他们消灭。</w:t>
      </w:r>
      <w:r>
        <w:t xml:space="preserve">”</w:t>
      </w:r>
    </w:p>
    <w:p>
      <w:pPr>
        <w:pStyle w:val="a0"/>
      </w:pPr>
      <w:r>
        <w:t xml:space="preserve">庞克不再说话，他并不是没有意识到这个问题，刚刚只是被朋友受难的画面刺激，一时失去了理智。现在他冷静下来，和库克一样，开始细心盘算如何救出几个朋友。</w:t>
      </w:r>
    </w:p>
    <w:p>
      <w:pPr>
        <w:pStyle w:val="a0"/>
      </w:pPr>
      <w:r>
        <w:t xml:space="preserve">时间紧迫，他们来不及做更精细的计划，很快就决定，先跟在后面。至于如何营救，</w:t>
      </w:r>
      <w:r>
        <w:t xml:space="preserve">“</w:t>
      </w:r>
      <w:r>
        <w:t xml:space="preserve">他们总会有睡觉的时候吧。</w:t>
      </w:r>
      <w:r>
        <w:t xml:space="preserve">”</w:t>
      </w:r>
      <w:r>
        <w:t xml:space="preserve">库克说。</w:t>
      </w:r>
    </w:p>
    <w:p>
      <w:pPr>
        <w:pStyle w:val="a0"/>
      </w:pPr>
      <w:r>
        <w:t xml:space="preserve">大峡谷只有一条通道，夹在两座兀的高耸起的山体中间，像一条粗细不均的大蛇，蜿蜒向前，连接着南北。里面的天然道路时宽时窄。宽的地方，能容数百人并排通过，窄的地方，只能容得下十几个人。从大陆西北角吹来的风，穿过峡谷，打磨掉黄色的砂石岩壁上的所有棱角，峡谷里随处可见一些巨型的蛋形巨石。骑兵队绕着这些巨石，像黄河里的一叶小舟，在曲折的峡谷里缓慢移动。沉重的铁铐紧锁着橡果木的双手，在他的手上磨出一圈血痕，看着血肉模糊的手腕，他觉得凄凉无比。聒噪的叫喊声后，士兵高举起一只手，他闭上眼睛单靠想象，就能知道后面的节目：皮鞭划破空气的爆响，皮肤的撕裂的清脆声，和自己的身体像受到一排针刺一样，本能的一颤，然后疼痛像涟漪一样从伤口处扩散到全身。除此之外，他还有其他高于肉体的痛苦。一方面，其他弟兄的声音不断刺进他的耳朵。红胡子格林，他吃的鞭打最多，可他皮糙肉厚一点不在乎，每鞭打一下，他都会用自认为更恶毒咒骂还击。可这一点不划算，这又会招致更多得毒打。老麦克斯咬紧牙一声不吭，可时不时的就发出一串咳嗽声，像是喉咙上卡着一颗苹果，怎么也咳不出来，这让橡果木总是担心他有窒息的风险。米尼斯兄弟不再吵架，这时候反而表现的颇为乐观，他们偶尔会低声聊起些别样的话题，比如希望，比如逃出去最想吃什么，个个觉得有个苹果就已经很好了，弟弟则觉得只吃苹果太对不起现在遭受的苦难了。比起红胡子格林的咒骂，米尼斯兄弟的对话简直就像在橡果木支离破碎的心上撒一把盐。</w:t>
      </w:r>
    </w:p>
    <w:p>
      <w:pPr>
        <w:pStyle w:val="a0"/>
      </w:pPr>
      <w:r>
        <w:t xml:space="preserve">就这样结束了吗？前一天，他还在米津的宴会上，志得意满，以为夺回厄斯曼的日子就在眼前。只需要带着米津承诺的大军（米津声称有5千人之多），就可以杀掉多戈，继承理所应当的王位。可直到像尸体一样，被关进塔城的湿暗监狱，他都不肯相信一切都完了。酒精的刺激，让他认为这一切都是幻觉，只是一个美梦里的小插曲，只要酒醒，眼前的黑暗就会消失，他会带领着五千大军，踏上征服厄斯曼的道路。第二天，酒精的作用消失，他才惊骇的发现，自己真的被骗了。</w:t>
      </w:r>
    </w:p>
    <w:p>
      <w:pPr>
        <w:pStyle w:val="a0"/>
      </w:pPr>
      <w:r>
        <w:t xml:space="preserve">可他真的被骗了吗？塔城的领主，他的叔父米津可不这么认为！他认为自己从未向这位所谓的侄子，做出任何承诺。士林的信，言之凿凿，情真意切，建议他立刻杀掉橡果木。他犹豫了，他想在观察一下这位侄子。他的父亲，无疑是位残暴的君主，可这无辜的孩子，也许会有些许不同，再怎么说，两人之间还有叔侄的血亲。他不愿意单凭一封信，就对血亲痛下杀手。于是，他大摆宴席，邀请群臣，极尽排场来欢迎这位亲人。一方面尽地主之谊，让橡果木感受到亲人的温暖。另一方面，他想劝他放弃征战杀伐的生活。可还没开口，这位侄子果真如士林所说，听到他有五千精兵，便提出向他借兵，要他与厄斯曼为敌。他失望至极，看着侄子在觥筹交错中的得意忘形，谈到战争，眉飞色舞，甚至握着他的手，含糊不清的说倘若能攻下厄斯曼，一定要让反叛者，多戈的爪牙们血流成河，俨然和多年前的弟弟毫无二致。这正是他与分道扬镳的原因。他来到塔城，也是抱着建立一个，和平繁荣的国家，不愿像厄斯曼一样，长年杀伐，民不聊生。而橡果木好像也和他的父亲一样，是一个只容得下自己的人。一瞬间，说服侄子放下武器的热情，如冬日里跳进冰河一般，被刺骨的寒冷浇灭的一干二净。他把他打入死牢，他要下令立刻除掉橡果木。</w:t>
      </w:r>
    </w:p>
    <w:p>
      <w:pPr>
        <w:pStyle w:val="a0"/>
      </w:pPr>
      <w:r>
        <w:t xml:space="preserve">可最后一刻，他犹豫了。他是和哥哥一样的人吗？显然不是，至少现在不会亲自动手，究竟该如何处置，他犯难了。一旁的丞相，颇能察言观色，塔城的发展过程，正是他深谙主上心意的过程。主上想除掉顽固的地主，可又不愿做的太激烈，他就提出种种迂回的策略，让地主们有苦难言，然后慢慢屈服；主上想表现民主，又怕大权旁落，他就负责组织起傀儡的议事厅，保证在所有重大的议题都能全票通过。他不消多想就看出领主的难处：他想除掉橡果木，又不愿手上沾血。</w:t>
      </w:r>
    </w:p>
    <w:p>
      <w:pPr>
        <w:pStyle w:val="a0"/>
      </w:pPr>
      <w:r>
        <w:t xml:space="preserve">“</w:t>
      </w:r>
      <w:r>
        <w:t xml:space="preserve">不如把他送回老家？</w:t>
      </w:r>
      <w:r>
        <w:t xml:space="preserve">”</w:t>
      </w:r>
    </w:p>
    <w:p>
      <w:pPr>
        <w:pStyle w:val="a0"/>
      </w:pPr>
      <w:r>
        <w:t xml:space="preserve">“</w:t>
      </w:r>
      <w:r>
        <w:t xml:space="preserve">我正有此意！</w:t>
      </w:r>
      <w:r>
        <w:t xml:space="preserve">”</w:t>
      </w:r>
      <w:r>
        <w:t xml:space="preserve">米津当然会点头。</w:t>
      </w:r>
    </w:p>
    <w:p>
      <w:pPr>
        <w:pStyle w:val="a0"/>
      </w:pPr>
      <w:r>
        <w:t xml:space="preserve">现在，橡果木无法理解米津的作为，可也别无他法。他抬起头，望向两边荒凉的峭壁，开始幻想甘道夫能从天而降，来拯救自己。一阵空气的撕裂之后，皮鞭干脆的打下来，在落在他的右眼前的一刹，他闭上了眼。响亮的鞭笞声，让他的幻想化为泡影。</w:t>
      </w:r>
    </w:p>
    <w:p>
      <w:pPr>
        <w:pStyle w:val="a0"/>
      </w:pPr>
      <w:r>
        <w:t xml:space="preserve">太阳向西，天空暮色渐现，骑兵队行至一片空地，这空块地的东西两侧有两块巨石，刚好挡住贯穿峡谷的风。领头的队长一声号令，队伍突然停下来，接着士兵们稀稀拉拉的下了骆驼，手忙脚乱的就地扎营。有的士兵摘下头盔，就着胳膊擦掉流到两颊的汗，显出俊朗威武的脸庞。队长也摘下头盔，冷峻的面庞上，没有一滴汗，俏皮的的上唇，恰到好处的摆两只铅笔一样的小胡子，眼睛炯炯有神，看不出一丝倦意。橡果木面前突然站着一个士兵，一根皮鞭缠成几个圈别在腰上，鞭子的末端还在往下滴血。这是一位十几岁的少年，比小洛克稍大，还一脸稚气。士兵抿着嘴，朝橡果木抱歉的笑了笑，然后轻轻的抓起铁链的一头，锁在刚刚就打好的地桩上。就这样，五个人，被铐住双手，像一串没有骨头的鸡柳一样，摊坐在地上。</w:t>
      </w:r>
    </w:p>
    <w:p>
      <w:pPr>
        <w:pStyle w:val="a0"/>
      </w:pPr>
      <w:r>
        <w:t xml:space="preserve">“</w:t>
      </w:r>
      <w:r>
        <w:t xml:space="preserve">简直像狗一样！</w:t>
      </w:r>
      <w:r>
        <w:t xml:space="preserve">”</w:t>
      </w:r>
      <w:r>
        <w:t xml:space="preserve">红胡子格林怒斥道。那个士兵依旧抿着嘴，抱歉的笑笑，便走开了。</w:t>
      </w:r>
    </w:p>
    <w:p>
      <w:pPr>
        <w:pStyle w:val="a0"/>
      </w:pPr>
      <w:r>
        <w:t xml:space="preserve">午饭的待遇同样让红胡子不满，不远处，士兵们有酒有肉，他们几个只有半个巴掌大的馕和一小杯水。几个矮人太累了，没有力气抗议，五个人背靠背围成一圈，谁都不想先开口说话。</w:t>
      </w:r>
    </w:p>
    <w:p>
      <w:pPr>
        <w:pStyle w:val="a0"/>
      </w:pPr>
      <w:r>
        <w:t xml:space="preserve">“</w:t>
      </w:r>
      <w:r>
        <w:t xml:space="preserve">怎么办？</w:t>
      </w:r>
      <w:r>
        <w:t xml:space="preserve">”</w:t>
      </w:r>
      <w:r>
        <w:t xml:space="preserve">米尼斯弟弟耐不住长久的沉默，终于开口了。</w:t>
      </w:r>
    </w:p>
    <w:p>
      <w:pPr>
        <w:pStyle w:val="a0"/>
      </w:pPr>
      <w:r>
        <w:t xml:space="preserve">“</w:t>
      </w:r>
      <w:r>
        <w:t xml:space="preserve">还能怎么办，休息，</w:t>
      </w:r>
      <w:r>
        <w:t xml:space="preserve">”</w:t>
      </w:r>
      <w:r>
        <w:t xml:space="preserve">哥哥不耐烦了，</w:t>
      </w:r>
      <w:r>
        <w:t xml:space="preserve">“</w:t>
      </w:r>
      <w:r>
        <w:t xml:space="preserve">还有闭嘴！</w:t>
      </w:r>
      <w:r>
        <w:t xml:space="preserve">”</w:t>
      </w:r>
    </w:p>
    <w:p>
      <w:pPr>
        <w:pStyle w:val="a0"/>
      </w:pPr>
      <w:r>
        <w:t xml:space="preserve">米尼斯弟弟不再说话，可怎么办这三个字，就像一块打破平静湖面的石头，在其他人心里激起了涟漪。老麦克斯喘着粗气，小心的动了动手，把铁铐调整到一个稍稍舒服的位置，要是平常，他可能早就闭上眼睛睡了，现在他出神的盯着地上的一只蚂蚁。那只蚂蚁正在搬一片掉在比他身体还大十倍馕渣，它一圈又一圈的绕着馕渣打转，几次试图移动那片馕。馕渣像大山一样岿然不动，老麦克斯看得眼乏，努努眼睛，再睁开的时候，蚂蚁不见了。老麦克斯感觉有人推了他一下，原来红胡子的身体正一抽一抽的在颤抖，接着他开始小声抽泣。</w:t>
      </w:r>
    </w:p>
    <w:p>
      <w:pPr>
        <w:pStyle w:val="a0"/>
      </w:pPr>
      <w:r>
        <w:t xml:space="preserve">橡果木十分惊讶，他用肩膀扛一下红胡子格林，低声问：</w:t>
      </w:r>
      <w:r>
        <w:t xml:space="preserve">“</w:t>
      </w:r>
      <w:r>
        <w:t xml:space="preserve">你怎么了？</w:t>
      </w:r>
      <w:r>
        <w:t xml:space="preserve">”</w:t>
      </w:r>
    </w:p>
    <w:p>
      <w:pPr>
        <w:pStyle w:val="a0"/>
      </w:pPr>
      <w:r>
        <w:t xml:space="preserve">抽泣声弱了，隔了好一会儿，格林终于说话了：</w:t>
      </w:r>
      <w:r>
        <w:t xml:space="preserve">“</w:t>
      </w:r>
      <w:r>
        <w:t xml:space="preserve">我从来没有受过这样的屈辱！</w:t>
      </w:r>
      <w:r>
        <w:t xml:space="preserve">”</w:t>
      </w:r>
    </w:p>
    <w:p>
      <w:pPr>
        <w:pStyle w:val="a0"/>
      </w:pPr>
      <w:r>
        <w:t xml:space="preserve">说罢，他再没说过一句话，抽泣声也停止了。</w:t>
      </w:r>
    </w:p>
    <w:p>
      <w:pPr>
        <w:pStyle w:val="a0"/>
      </w:pPr>
      <w:r>
        <w:t xml:space="preserve">橡果木长长吸了一口气，不知该说什么，然后用更久的时间，把胸中的积郁闷气一股脑的吁了出来。他感觉到，自己的眼眶像是摔在地上的白玉手镯，碎成很多节，眼睛周围凭空涌出一股热流，喉咙上梗着什么，上不来也下不去。老麦克斯仍专注的盯着那片囊屑，他看到那只蚂蚁又回来了，身后跟着几只蚂蚁，哦不对，一只、两只、三只，十只，到后面老麦克也数不清了。</w:t>
      </w:r>
    </w:p>
    <w:p>
      <w:pPr>
        <w:pStyle w:val="a0"/>
      </w:pPr>
      <w:r>
        <w:t xml:space="preserve">米尼斯兄弟注意到橡果木的异常，他和刚刚的红胡子一样，肩膀在微微颤抖。</w:t>
      </w:r>
    </w:p>
    <w:p>
      <w:pPr>
        <w:pStyle w:val="a0"/>
      </w:pPr>
      <w:r>
        <w:t xml:space="preserve">“</w:t>
      </w:r>
      <w:r>
        <w:t xml:space="preserve">你哭了？</w:t>
      </w:r>
      <w:r>
        <w:t xml:space="preserve">”</w:t>
      </w:r>
      <w:r>
        <w:t xml:space="preserve">米尼斯哥哥轻声问。</w:t>
      </w:r>
    </w:p>
    <w:p>
      <w:pPr>
        <w:pStyle w:val="a0"/>
      </w:pPr>
      <w:r>
        <w:t xml:space="preserve">橡果木没回应。是的，虽然没有发出一点声音，他哭了。</w:t>
      </w:r>
    </w:p>
    <w:p>
      <w:pPr>
        <w:pStyle w:val="a0"/>
      </w:pPr>
      <w:r>
        <w:t xml:space="preserve">眼前的局面，像是在他的脑袋挨了狠狠一记闷棍，让他第一次低下骄傲的头头颅环顾左右。他们，这些最好的战士，这些最好的朋友。他们要什么？这个问题，像一个埋在地下数公里的箱子，他从来没有想过他的存在，更不会怀着敬畏的心去亲手打开它，看看里面是什么。从逃出厄斯曼那天，这些朋友就跟着他，他们从不表露自己的愿望。他只一声号令，他们就毫不犹豫的追随，而现在，他们真的要和他一起去死，也没有一句责怪的话。</w:t>
      </w:r>
      <w:r>
        <w:t xml:space="preserve">“</w:t>
      </w:r>
      <w:r>
        <w:t xml:space="preserve">我从来没有受过这样的屈辱。</w:t>
      </w:r>
      <w:r>
        <w:t xml:space="preserve">”</w:t>
      </w:r>
      <w:r>
        <w:t xml:space="preserve">这句话像只老鼠一般，在他的脑袋里横冲直撞，令他心碎不已。</w:t>
      </w:r>
      <w:r>
        <w:t xml:space="preserve">“</w:t>
      </w:r>
      <w:r>
        <w:t xml:space="preserve">格林啊，我亲爱的朋友，我何时把你的骄傲放在眼里。</w:t>
      </w:r>
      <w:r>
        <w:t xml:space="preserve">”</w:t>
      </w:r>
      <w:r>
        <w:t xml:space="preserve">他痛苦的想。</w:t>
      </w:r>
    </w:p>
    <w:p>
      <w:pPr>
        <w:pStyle w:val="a0"/>
      </w:pPr>
      <w:r>
        <w:t xml:space="preserve">是的，他突然意识到，曾经的自己，只在乎自己的骄傲。眼前的朋友，也只是他登上王位的工具，一旦出错，恶毒的言辞会毫无遮拦的刺向朋友，却从未考虑恶言给兄弟们造成的伤害。对格林、米尼斯兄弟、小洛克、甚至老麦克斯的伤害的画面，突然一股脑的出现在眼前。他头脑混乱，眼前一片晕眩，放在从前，他会愤怒的咒骂，为自己壮胆，辩解自己没错！可现在他丝毫不想这么做，这是他应得的，他该这样被惩罚，他认为这样还不够，如果没有束缚，他愿意跪在朋友面前，希望能修复因无知、傲慢、恶毒，造成的伤害。过他在乎过吗？今天以前，他从为在乎过，现在，他却心怀敬畏，心怀对友谊的敬畏，热切的渴望朋友的原谅。他想到了庞克和库克。</w:t>
      </w:r>
    </w:p>
    <w:p>
      <w:pPr>
        <w:pStyle w:val="a0"/>
      </w:pPr>
      <w:r>
        <w:t xml:space="preserve">庞克又有什么错呢，他俩离开的那夜的景象，也涌上他的心头。</w:t>
      </w:r>
      <w:r>
        <w:t xml:space="preserve">“</w:t>
      </w:r>
      <w:r>
        <w:t xml:space="preserve">他们又有什么错呢？</w:t>
      </w:r>
      <w:r>
        <w:t xml:space="preserve">”</w:t>
      </w:r>
      <w:r>
        <w:t xml:space="preserve">想到这里，他恨不得像土行孙一样，钻进地里。</w:t>
      </w:r>
    </w:p>
    <w:p>
      <w:pPr>
        <w:pStyle w:val="a0"/>
      </w:pPr>
      <w:r>
        <w:t xml:space="preserve">“</w:t>
      </w:r>
      <w:r>
        <w:t xml:space="preserve">橡果木！</w:t>
      </w:r>
      <w:r>
        <w:t xml:space="preserve">”</w:t>
      </w:r>
      <w:r>
        <w:t xml:space="preserve">米尼斯弟弟叫了他一声，打断了他的思考。</w:t>
      </w:r>
    </w:p>
    <w:p>
      <w:pPr>
        <w:pStyle w:val="a0"/>
      </w:pPr>
      <w:r>
        <w:t xml:space="preserve">他听到了，可没有回应。过了好一会儿，突然说：</w:t>
      </w:r>
    </w:p>
    <w:p>
      <w:pPr>
        <w:pStyle w:val="a0"/>
      </w:pPr>
      <w:r>
        <w:t xml:space="preserve">“</w:t>
      </w:r>
      <w:r>
        <w:t xml:space="preserve">你们，</w:t>
      </w:r>
      <w:r>
        <w:t xml:space="preserve">”</w:t>
      </w:r>
      <w:r>
        <w:t xml:space="preserve">刚开口，喉咙又被梗住，他用力的吞咽了一下，</w:t>
      </w:r>
      <w:r>
        <w:t xml:space="preserve">“</w:t>
      </w:r>
      <w:r>
        <w:t xml:space="preserve">你们现在最想要什么？</w:t>
      </w:r>
      <w:r>
        <w:t xml:space="preserve">”</w:t>
      </w:r>
    </w:p>
    <w:p>
      <w:pPr>
        <w:pStyle w:val="a0"/>
      </w:pPr>
      <w:r>
        <w:t xml:space="preserve">听到他这么说，大家很惊讶，不过也打开了各位的话匣子。他们开始低声讨论。大概五米远的距离，押送的士兵也围坐在一个个圈里，正大声的说笑，盛着麦芽酒的锡铁杯子发出响亮的撞击声。</w:t>
      </w:r>
    </w:p>
    <w:p>
      <w:pPr>
        <w:pStyle w:val="a0"/>
      </w:pPr>
      <w:r>
        <w:t xml:space="preserve">“</w:t>
      </w:r>
      <w:r>
        <w:t xml:space="preserve">呸！</w:t>
      </w:r>
      <w:r>
        <w:t xml:space="preserve">”</w:t>
      </w:r>
      <w:r>
        <w:t xml:space="preserve">红胡子格林快速的吐了一口唾沫，</w:t>
      </w:r>
      <w:r>
        <w:t xml:space="preserve">“</w:t>
      </w:r>
      <w:r>
        <w:t xml:space="preserve">我想好好喝一杯黑麦啤酒！</w:t>
      </w:r>
      <w:r>
        <w:t xml:space="preserve">”</w:t>
      </w:r>
    </w:p>
    <w:p>
      <w:pPr>
        <w:pStyle w:val="a0"/>
      </w:pPr>
      <w:r>
        <w:t xml:space="preserve">“</w:t>
      </w:r>
      <w:r>
        <w:t xml:space="preserve">苹果，要是能吃一个苹果就好啦！</w:t>
      </w:r>
      <w:r>
        <w:t xml:space="preserve">”</w:t>
      </w:r>
      <w:r>
        <w:t xml:space="preserve">米尼斯弟弟舔舔干燥的嘴唇。</w:t>
      </w:r>
    </w:p>
    <w:p>
      <w:pPr>
        <w:pStyle w:val="a0"/>
      </w:pPr>
      <w:r>
        <w:t xml:space="preserve">“</w:t>
      </w:r>
      <w:r>
        <w:t xml:space="preserve">没错，要是有一个又脆又甜的苹果就好啦，我想了一路啦。如果他们能给我一个，我兴许会原谅那个鞭打我一路的小子！</w:t>
      </w:r>
      <w:r>
        <w:t xml:space="preserve">”</w:t>
      </w:r>
      <w:r>
        <w:t xml:space="preserve">哥哥说罢，咧着嘴邪魅的一笑。</w:t>
      </w:r>
    </w:p>
    <w:p>
      <w:pPr>
        <w:pStyle w:val="a0"/>
      </w:pPr>
      <w:r>
        <w:t xml:space="preserve">见老麦克斯没说话，红胡子用后背顶了他一下。</w:t>
      </w:r>
    </w:p>
    <w:p>
      <w:pPr>
        <w:pStyle w:val="a0"/>
      </w:pPr>
      <w:r>
        <w:t xml:space="preserve">“</w:t>
      </w:r>
      <w:r>
        <w:t xml:space="preserve">你呢？</w:t>
      </w:r>
      <w:r>
        <w:t xml:space="preserve">”</w:t>
      </w:r>
      <w:r>
        <w:t xml:space="preserve">他问。</w:t>
      </w:r>
    </w:p>
    <w:p>
      <w:pPr>
        <w:pStyle w:val="a0"/>
      </w:pPr>
      <w:r>
        <w:t xml:space="preserve">“</w:t>
      </w:r>
      <w:r>
        <w:t xml:space="preserve">什么？</w:t>
      </w:r>
      <w:r>
        <w:t xml:space="preserve">”</w:t>
      </w:r>
      <w:r>
        <w:t xml:space="preserve">老麦克斯吓了一跳，全身一哆嗦，吃惊的问道。</w:t>
      </w:r>
    </w:p>
    <w:p>
      <w:pPr>
        <w:pStyle w:val="a0"/>
      </w:pPr>
      <w:r>
        <w:t xml:space="preserve">“</w:t>
      </w:r>
      <w:r>
        <w:t xml:space="preserve">你现在最想要什么？</w:t>
      </w:r>
      <w:r>
        <w:t xml:space="preserve">”</w:t>
      </w:r>
      <w:r>
        <w:t xml:space="preserve">红胡子提高声量。</w:t>
      </w:r>
    </w:p>
    <w:p>
      <w:pPr>
        <w:pStyle w:val="a0"/>
      </w:pPr>
      <w:r>
        <w:t xml:space="preserve">“</w:t>
      </w:r>
      <w:r>
        <w:t xml:space="preserve">哦，</w:t>
      </w:r>
      <w:r>
        <w:t xml:space="preserve">”</w:t>
      </w:r>
      <w:r>
        <w:t xml:space="preserve">他想了好一会儿，</w:t>
      </w:r>
      <w:r>
        <w:t xml:space="preserve">“</w:t>
      </w:r>
      <w:r>
        <w:t xml:space="preserve">恐怕没有。</w:t>
      </w:r>
      <w:r>
        <w:t xml:space="preserve">”</w:t>
      </w:r>
      <w:r>
        <w:t xml:space="preserve">说罢，他眼睛又盯着地面。</w:t>
      </w:r>
    </w:p>
    <w:p>
      <w:pPr>
        <w:pStyle w:val="a0"/>
      </w:pPr>
      <w:r>
        <w:t xml:space="preserve">“</w:t>
      </w:r>
      <w:r>
        <w:t xml:space="preserve">蚂蚁！</w:t>
      </w:r>
      <w:r>
        <w:t xml:space="preserve">”</w:t>
      </w:r>
      <w:r>
        <w:t xml:space="preserve">他小声的嘟囔了一句。</w:t>
      </w:r>
    </w:p>
    <w:p>
      <w:pPr>
        <w:pStyle w:val="a0"/>
      </w:pPr>
      <w:r>
        <w:t xml:space="preserve">“</w:t>
      </w:r>
      <w:r>
        <w:t xml:space="preserve">什么？</w:t>
      </w:r>
      <w:r>
        <w:t xml:space="preserve">”</w:t>
      </w:r>
      <w:r>
        <w:t xml:space="preserve">红胡子以为自己听错了。</w:t>
      </w:r>
    </w:p>
    <w:p>
      <w:pPr>
        <w:pStyle w:val="a0"/>
      </w:pPr>
      <w:r>
        <w:t xml:space="preserve">“</w:t>
      </w:r>
      <w:r>
        <w:t xml:space="preserve">蚂蚁，你看蚂蚁，</w:t>
      </w:r>
      <w:r>
        <w:t xml:space="preserve">”</w:t>
      </w:r>
      <w:r>
        <w:t xml:space="preserve">他顿了顿，接着说，</w:t>
      </w:r>
      <w:r>
        <w:t xml:space="preserve">“</w:t>
      </w:r>
      <w:r>
        <w:t xml:space="preserve">一只蚂蚁什么都做不了，可是十只，或者更多，一起用力，就可以搬得走难以想象的重量！</w:t>
      </w:r>
      <w:r>
        <w:t xml:space="preserve">”</w:t>
      </w:r>
    </w:p>
    <w:p>
      <w:pPr>
        <w:pStyle w:val="a0"/>
      </w:pPr>
      <w:r>
        <w:t xml:space="preserve">老麦克斯盯着的地上，那片馕渣已经不见了。</w:t>
      </w:r>
    </w:p>
    <w:p>
      <w:pPr>
        <w:pStyle w:val="a0"/>
      </w:pPr>
      <w:r>
        <w:t xml:space="preserve">“</w:t>
      </w:r>
      <w:r>
        <w:t xml:space="preserve">那当然！</w:t>
      </w:r>
      <w:r>
        <w:t xml:space="preserve">”</w:t>
      </w:r>
      <w:r>
        <w:t xml:space="preserve">米尼斯兄弟齐声说。</w:t>
      </w:r>
    </w:p>
    <w:p>
      <w:pPr>
        <w:pStyle w:val="a0"/>
      </w:pPr>
      <w:r>
        <w:t xml:space="preserve">“</w:t>
      </w:r>
      <w:r>
        <w:t xml:space="preserve">没错！</w:t>
      </w:r>
      <w:r>
        <w:t xml:space="preserve">”</w:t>
      </w:r>
      <w:r>
        <w:t xml:space="preserve">红胡子格林也说，</w:t>
      </w:r>
      <w:r>
        <w:t xml:space="preserve">“</w:t>
      </w:r>
      <w:r>
        <w:t xml:space="preserve">就像我们！我们一齐使劲，说不定能把手上的铁铐弄断，哈哈！</w:t>
      </w:r>
      <w:r>
        <w:t xml:space="preserve">”</w:t>
      </w:r>
    </w:p>
    <w:p>
      <w:pPr>
        <w:pStyle w:val="a0"/>
      </w:pPr>
      <w:r>
        <w:t xml:space="preserve">红胡子的话逗笑了大家。见其他人笑，他笑的更放肆了，一嘴口水吞进肺里，他被呛得止不住的咳嗽，只感觉两眼冒星。</w:t>
      </w:r>
    </w:p>
    <w:p>
      <w:pPr>
        <w:pStyle w:val="a0"/>
      </w:pPr>
      <w:r>
        <w:t xml:space="preserve">“</w:t>
      </w:r>
      <w:r>
        <w:t xml:space="preserve">真是咳出幻觉了，我竟然看到了庞克的纽扣。</w:t>
      </w:r>
      <w:r>
        <w:t xml:space="preserve">”</w:t>
      </w:r>
      <w:r>
        <w:t xml:space="preserve">他止住笑，用力的挤挤眼睛。</w:t>
      </w:r>
    </w:p>
    <w:p>
      <w:pPr>
        <w:pStyle w:val="a0"/>
      </w:pPr>
      <w:r>
        <w:t xml:space="preserve">接着，他愣住了，他发现这不是幻觉，而其他人明显也注意到了这点，都目不转睛的看着前方——一只小白鼠，嘴里噙着一个亮晶晶的黄铜纽扣，正快速的朝橡果木的方向爬过来。橡果木一下子明白过来，庞克来救他们了。他扭过头去看其他人，很显然，每个人都意识到了这点。</w:t>
      </w:r>
    </w:p>
    <w:p>
      <w:pPr>
        <w:pStyle w:val="a0"/>
      </w:pPr>
      <w:r>
        <w:t xml:space="preserve">此时，峡谷里除了他们，还有四个人此时正躲在不远处的巨石后面。</w:t>
      </w:r>
    </w:p>
    <w:p>
      <w:pPr>
        <w:pStyle w:val="a0"/>
      </w:pPr>
      <w:r>
        <w:t xml:space="preserve">骑兵队进入峡谷不久，库克他们也跟着进去了。很快，他们就发现，跟踪并不容易。峡谷虽然没有岔路，可弯弯绕绕太多，如果他们是来消遣的，这无疑很有乐趣，从这个弯道进入下一个弯道之前，简直无法预测后面的路是什么样的。但放在跟踪上面，就会很辛苦。有时候，两个弯儿中间的道儿又长又直，连续数里之间有没有任何遮蔽物，他们就必须等骑兵队拐进下一个弯儿，才动身追赶。即使又十分短的的弯儿，又不能跟的太近（起码不能让他们听到骆驼的怪叫），也不能跟的太远，他们要尽量能观察到橡果木的状态——如果他被鞭子抽死，他们跟得再成功也没有意义了。因此，整个跟踪过程，就像洗了一个随时可能停水的澡，你不能不洗，继续等，又不知道下一刻，花洒喷到你脑袋上的是冰水还是开水。更不要说，他们要随时从骆驼上下来，某个遮蔽物，去观察骑兵队的动态。他们动不动就停下来，有时候，库克和庞克刚上了骆驼，就要再下来，屏住呼吸，眼巴巴的朝远处看。这一整天，两个人被骑兵队的行进节奏折磨的苦不堪言，骑兵队走10里路，跟在后面的就像走了20里一样。</w:t>
      </w:r>
    </w:p>
    <w:p>
      <w:pPr>
        <w:pStyle w:val="a0"/>
      </w:pPr>
      <w:r>
        <w:t xml:space="preserve">因此，他们停下来准备扎营的时候，库克、库克和小洛克已经很难在多迈一步了。至于另一个人，他丝毫不感到累，一路上，他一句话也不多说，屁股甚至肯在鞍子上挪动一厘米，就眼睁睁的看着库克和庞克跳上跳下，没有任何反应。这孩子的脑子也许有点木讷：这不是库克第一次这样想，从他在树林里玩虫子的时候，他就开始盘算这个问题。</w:t>
      </w:r>
    </w:p>
    <w:p>
      <w:pPr>
        <w:pStyle w:val="a0"/>
      </w:pPr>
      <w:r>
        <w:t xml:space="preserve">只要坐下来，库克就不再想动弹了。休息了一会儿，巨石的另一边传来一阵吵闹，他听出来骑兵队开饭了。一个想法从脑际飘过，</w:t>
      </w:r>
      <w:r>
        <w:t xml:space="preserve">“</w:t>
      </w:r>
      <w:r>
        <w:t xml:space="preserve">如果趁他们吃饭的时候，突然袭击。。。</w:t>
      </w:r>
      <w:r>
        <w:t xml:space="preserve">”</w:t>
      </w:r>
      <w:r>
        <w:t xml:space="preserve">这个念头很快被自己否决了，对方有20个训练有素的士兵，而自己现在一点力气也没了。他干脆不再多想，硬撑着抬起一只手，想要拿一个馕先填饱肚子。他刚要咬下第一口，发现馕饼的一个边，已经被咬出一个很大的缺口。他轻轻的拍拍脑袋，自言自语道：</w:t>
      </w:r>
      <w:r>
        <w:t xml:space="preserve">“</w:t>
      </w:r>
      <w:r>
        <w:t xml:space="preserve">我竟然把它忘了。</w:t>
      </w:r>
      <w:r>
        <w:t xml:space="preserve">”</w:t>
      </w:r>
    </w:p>
    <w:p>
      <w:pPr>
        <w:pStyle w:val="a0"/>
      </w:pPr>
      <w:r>
        <w:t xml:space="preserve">他迅速的打开装馕的袋子，马斯克正头格杵杵的埋头啃另一个馕。他把他抓出来，放在地上。轻轻的拍着马斯克的脑袋，说：</w:t>
      </w:r>
      <w:r>
        <w:t xml:space="preserve">“</w:t>
      </w:r>
      <w:r>
        <w:t xml:space="preserve">以后不许偷吃，我吃的时候你才可以吃，听到了吗？</w:t>
      </w:r>
      <w:r>
        <w:t xml:space="preserve">”</w:t>
      </w:r>
      <w:r>
        <w:t xml:space="preserve">马斯克显然没听到，竟然窜到他肩膀上要抢他手里的馕。库克低声的咯咯笑，他一点也不介意和它分享，索性掰一大块放在肩上。庞克平时的饭量很大，这次却没什么胃口，刚嚼了几口就不吃了。库克还想劝他，可看庞克苦闷的脸，就明白了。他正思考如何救出橡果木呢。小洛克咬一口馕，在嘴里要嚼很久，一只手扣着脚板，也许他想的事和庞克一样。而利亚则完全不用担心，一连吃了三个馕，还像不够的样子。</w:t>
      </w:r>
    </w:p>
    <w:p>
      <w:pPr>
        <w:pStyle w:val="a0"/>
      </w:pPr>
      <w:r>
        <w:t xml:space="preserve">马斯克很快也饱了，可馕还剩一小块没吃完，于是它把馕叼到地上，想要挖个洞买起来。洞很快挖的很深，他的整个身体都在洞里，只留一个细细的尾巴在外面一抖一抖的，可它还在挖，一把把的沙子从噗噗的洞里往外冒。小老鼠的滑稽样逗得庞克和库克拼命的憋笑。</w:t>
      </w:r>
    </w:p>
    <w:p>
      <w:pPr>
        <w:pStyle w:val="a0"/>
      </w:pPr>
      <w:r>
        <w:t xml:space="preserve">“</w:t>
      </w:r>
      <w:r>
        <w:t xml:space="preserve">要是他的小牙齿能咬断铁链就好啦！</w:t>
      </w:r>
      <w:r>
        <w:t xml:space="preserve">”</w:t>
      </w:r>
      <w:r>
        <w:t xml:space="preserve">库克突发奇想的说道。</w:t>
      </w:r>
    </w:p>
    <w:p>
      <w:pPr>
        <w:pStyle w:val="a0"/>
      </w:pPr>
      <w:r>
        <w:t xml:space="preserve">他只是想到了一个笑话，可庞克认真起来了，</w:t>
      </w:r>
      <w:r>
        <w:t xml:space="preserve">“</w:t>
      </w:r>
      <w:r>
        <w:t xml:space="preserve">为什么要咬铁链呢？</w:t>
      </w:r>
      <w:r>
        <w:t xml:space="preserve">”</w:t>
      </w:r>
    </w:p>
    <w:p>
      <w:pPr>
        <w:pStyle w:val="a0"/>
      </w:pPr>
      <w:r>
        <w:t xml:space="preserve">库克也收起脸上的笑，说：</w:t>
      </w:r>
      <w:r>
        <w:t xml:space="preserve">“</w:t>
      </w:r>
      <w:r>
        <w:t xml:space="preserve">那就可以把橡果木的铁铐咬坏，我们加上他们九个人，说不定能打得过20个骑兵队呢？</w:t>
      </w:r>
      <w:r>
        <w:t xml:space="preserve">”</w:t>
      </w:r>
    </w:p>
    <w:p>
      <w:pPr>
        <w:pStyle w:val="a0"/>
      </w:pPr>
      <w:r>
        <w:t xml:space="preserve">九个人能不能打得过他心里没底，可就他们四个人，一定没戏。</w:t>
      </w:r>
    </w:p>
    <w:p>
      <w:pPr>
        <w:pStyle w:val="a0"/>
      </w:pPr>
      <w:r>
        <w:t xml:space="preserve">庞克笑了，眼窝里的涌出几点泪花，嘴巴简直要颤抖起来了，然后一字一顿的说：</w:t>
      </w:r>
      <w:r>
        <w:t xml:space="preserve">“</w:t>
      </w:r>
      <w:r>
        <w:t xml:space="preserve">还有更好的办法。</w:t>
      </w:r>
      <w:r>
        <w:t xml:space="preserve">”</w:t>
      </w:r>
    </w:p>
    <w:p>
      <w:pPr>
        <w:pStyle w:val="a0"/>
      </w:pPr>
      <w:r>
        <w:t xml:space="preserve">说罢，他取下斗篷的第二颗扣子，放在库克手心。这个纽扣指甲盖大小，上面镶一块很普通的阿富汗玉，见库克不明白，他把纽扣翻过来，上面有一个小扣，他拨了一下这个小扣，竟然从扣子里弹出一个别针。</w:t>
      </w:r>
    </w:p>
    <w:p>
      <w:pPr>
        <w:pStyle w:val="a0"/>
      </w:pPr>
      <w:r>
        <w:t xml:space="preserve">“</w:t>
      </w:r>
      <w:r>
        <w:t xml:space="preserve">这是我们的秘密。</w:t>
      </w:r>
      <w:r>
        <w:t xml:space="preserve">”</w:t>
      </w:r>
      <w:r>
        <w:t xml:space="preserve">小洛克凑上来说，</w:t>
      </w:r>
      <w:r>
        <w:t xml:space="preserve">“</w:t>
      </w:r>
      <w:r>
        <w:t xml:space="preserve">庞克的扣子可以打开所有的锁！</w:t>
      </w:r>
      <w:r>
        <w:t xml:space="preserve">”</w:t>
      </w:r>
    </w:p>
    <w:p>
      <w:pPr>
        <w:pStyle w:val="a0"/>
      </w:pPr>
      <w:r>
        <w:t xml:space="preserve">库克恍然大悟，它只要把纽扣交到橡果木手中，橡果木就自由了（当然还要确定能打得过20个身披铠甲的骑兵才行）。由谁去送这颗扣子呢，答案很明显，它曾经在猎人谷帮他和庞克咬断手上的束缚，让它去送一颗扣子，自然是手到擒来。不过它现在正专心的挖他的洞，现在从洞里冒出来的沙子越来越少了。</w:t>
      </w:r>
    </w:p>
    <w:p>
      <w:pPr>
        <w:pStyle w:val="a0"/>
      </w:pPr>
      <w:r>
        <w:t xml:space="preserve">“</w:t>
      </w:r>
      <w:r>
        <w:t xml:space="preserve">不过，我们最好是晚上行动，等他们都睡了。</w:t>
      </w:r>
      <w:r>
        <w:t xml:space="preserve">”</w:t>
      </w:r>
      <w:r>
        <w:t xml:space="preserve">库克说。</w:t>
      </w:r>
    </w:p>
    <w:p>
      <w:pPr>
        <w:pStyle w:val="a0"/>
      </w:pPr>
      <w:r>
        <w:t xml:space="preserve">“</w:t>
      </w:r>
      <w:r>
        <w:t xml:space="preserve">没错，我们甚至可以不惊动骑兵队，就把他们救出来。</w:t>
      </w:r>
      <w:r>
        <w:t xml:space="preserve">”</w:t>
      </w:r>
      <w:r>
        <w:t xml:space="preserve">小洛克很开心。</w:t>
      </w:r>
    </w:p>
    <w:p>
      <w:pPr>
        <w:pStyle w:val="a0"/>
      </w:pPr>
      <w:r>
        <w:t xml:space="preserve">峡谷西面射出光，把两边的石壁染得橙晃晃的，天色开始朦胧。库克决定现在就把纽扣送过去了，他怕天黑了，橡果木看不到马斯克身上的纽扣。马斯克噙着纽扣，快速脱离巨石的遮蔽，然后突然停住，把身体伏贴在地上，像是在听地底传过来的什么声音，或者是用机警的观察骑兵队的动向。库克不敢长时间的盯着马斯克看，只能小心翼翼的侧着身子瞥一眼，然后快速的转过头。没一会儿，马斯克回来了，嘴上叼着得纽扣不见了，他悬着的心才放了下来，然后伸出手，让马斯克爬到他的肩膀上。可想到晚上如何实施营救，他又紧张起来了，因为要考虑的事情很多，他们有没有守卫，如何解决掉守卫又惊动其他敌人，如何快速逃脱之后，不让他们发现——向西，还是向东？此时他还是毫无头绪，思想过多，反而让他有些后悔：他应该想清楚这些问题，再把纽扣送过去。</w:t>
      </w:r>
    </w:p>
    <w:p>
      <w:pPr>
        <w:pStyle w:val="a0"/>
      </w:pPr>
      <w:r>
        <w:t xml:space="preserve">他看了看天，夕阳此时出奇的红，暮色更加浓重。</w:t>
      </w:r>
    </w:p>
    <w:p>
      <w:pPr>
        <w:pStyle w:val="a0"/>
      </w:pPr>
      <w:r>
        <w:t xml:space="preserve">“</w:t>
      </w:r>
      <w:r>
        <w:t xml:space="preserve">如果我们四个就可以对付二十个骑兵就好啦！</w:t>
      </w:r>
      <w:r>
        <w:t xml:space="preserve">”</w:t>
      </w:r>
      <w:r>
        <w:t xml:space="preserve">他这样想，也不自觉的说了出来。</w:t>
      </w:r>
    </w:p>
    <w:p>
      <w:pPr>
        <w:pStyle w:val="a0"/>
      </w:pPr>
      <w:r>
        <w:t xml:space="preserve">“</w:t>
      </w:r>
      <w:r>
        <w:t xml:space="preserve">是啊。</w:t>
      </w:r>
      <w:r>
        <w:t xml:space="preserve">”</w:t>
      </w:r>
      <w:r>
        <w:t xml:space="preserve">庞克和小洛克附和道。</w:t>
      </w:r>
    </w:p>
    <w:p>
      <w:pPr>
        <w:pStyle w:val="a0"/>
      </w:pPr>
      <w:r>
        <w:t xml:space="preserve">利亚在一旁不做声，谁都不知道他在想什么。</w:t>
      </w:r>
    </w:p>
    <w:p>
      <w:pPr>
        <w:pStyle w:val="a0"/>
      </w:pPr>
      <w:r>
        <w:t xml:space="preserve">橡果木把纽扣紧紧握在手里，然后扭过头去看不远处的骑兵们，他们已经吃饱喝足，个个悠闲懒散，几个人围坐在一旁在打牌，有的干脆躺在地上睡着了，更多人三五搭伙再聊着家常：家里孩子如何，收成怎样，女人及其他。。。橡果木已经想好了，打开铁铐以后，如何抢夺他们的武器，如何用最利落的方式干掉所有敌人。他并不知道库克希望趁敌人睡熟之后，偷偷的溜走。</w:t>
      </w:r>
    </w:p>
    <w:p>
      <w:pPr>
        <w:pStyle w:val="a0"/>
      </w:pPr>
      <w:r>
        <w:t xml:space="preserve">他拨一下纽扣，别针被插进两手中间的锁孔，他摒住呼吸，后背全是汗，然后咬着牙，在锁孔里拨弄几下，一声轻微的机械震动传到他耳朵里，他知道成功了。然后，他扭动一下身体，换了一个坐姿，纽扣就传到红胡子格林手中。当纽扣再次传到自己手中时，他轻吐一口气，竟然吹起了口哨，而且越吹声响越大，惊动了一个骑兵。</w:t>
      </w:r>
    </w:p>
    <w:p>
      <w:pPr>
        <w:pStyle w:val="a0"/>
      </w:pPr>
      <w:r>
        <w:t xml:space="preserve">那个骑兵显然兵不乐意在这个时候听到有人吹口哨，于是卸下腰带上的鞭子，将手拿鞭子的手高高举起，橡果木则脚板扣着地，就要蓄力跳起来。</w:t>
      </w:r>
    </w:p>
    <w:p>
      <w:pPr>
        <w:pStyle w:val="a0"/>
      </w:pPr>
      <w:r>
        <w:t xml:space="preserve">“</w:t>
      </w:r>
      <w:r>
        <w:t xml:space="preserve">住手！</w:t>
      </w:r>
      <w:r>
        <w:t xml:space="preserve">”</w:t>
      </w:r>
      <w:r>
        <w:t xml:space="preserve">士兵被一个声音叫住，愣在原地。</w:t>
      </w:r>
    </w:p>
    <w:p>
      <w:pPr>
        <w:pStyle w:val="a0"/>
      </w:pPr>
      <w:r>
        <w:t xml:space="preserve">他回过头，看到一个陌生人，身材高大壮硕，正立在不远处，两只眼对着他射出可怕的光。他一时摸不着头脑，扬鞭的手僵住，一时不知该收起还是落下。橡果木也愣住了，这个陌生人想干什么，究竟是敌是友，他想多观察一会儿再行动。最为惊讶的是库克，他没想到利亚会突然跳出来，令他一时不知道是该继续躲在后面，还是也跟着跳出来。正思考着，利亚又说话了。</w:t>
      </w:r>
    </w:p>
    <w:p>
      <w:pPr>
        <w:pStyle w:val="a0"/>
      </w:pPr>
      <w:r>
        <w:t xml:space="preserve">“</w:t>
      </w:r>
      <w:r>
        <w:t xml:space="preserve">放了他们！</w:t>
      </w:r>
      <w:r>
        <w:t xml:space="preserve">”</w:t>
      </w:r>
      <w:r>
        <w:t xml:space="preserve">这次，他的目光移向骑兵队长。</w:t>
      </w:r>
    </w:p>
    <w:p>
      <w:pPr>
        <w:pStyle w:val="a0"/>
      </w:pPr>
      <w:r>
        <w:t xml:space="preserve">骑兵队长经验丰富，见得世面不少，看清来人单枪匹马，手上也没任何武器，自觉这个人对自己没有威胁，轻蔑的歪了歪嘴，鼻子下的小胡子也跟着向上微微的翘起，他走上前抽出一把剑，抵住利亚的胸膛，问道：</w:t>
      </w:r>
    </w:p>
    <w:p>
      <w:pPr>
        <w:pStyle w:val="a0"/>
      </w:pPr>
      <w:r>
        <w:t xml:space="preserve">“</w:t>
      </w:r>
      <w:r>
        <w:t xml:space="preserve">你是什么人？</w:t>
      </w:r>
      <w:r>
        <w:t xml:space="preserve">”</w:t>
      </w:r>
    </w:p>
    <w:p>
      <w:pPr>
        <w:pStyle w:val="a0"/>
      </w:pPr>
      <w:r>
        <w:t xml:space="preserve">利亚没有回答，继续重复那句：放了他们。</w:t>
      </w:r>
    </w:p>
    <w:p>
      <w:pPr>
        <w:pStyle w:val="a0"/>
      </w:pPr>
      <w:r>
        <w:t xml:space="preserve">队长愣了一下，回过头望向身后的骑兵下属们，突然，神经质的抽搐起来，接着爆发出一阵尖锐的笑声，像是硬从胸腔挤出来的声音一样。</w:t>
      </w:r>
    </w:p>
    <w:p>
      <w:pPr>
        <w:pStyle w:val="a0"/>
      </w:pPr>
      <w:r>
        <w:t xml:space="preserve">“</w:t>
      </w:r>
      <w:r>
        <w:t xml:space="preserve">截囚的！</w:t>
      </w:r>
      <w:r>
        <w:t xml:space="preserve">”</w:t>
      </w:r>
    </w:p>
    <w:p>
      <w:pPr>
        <w:pStyle w:val="a0"/>
      </w:pPr>
      <w:r>
        <w:t xml:space="preserve">骑兵们也被队长感染了，此起彼伏的哄笑起来。就在所有人都沉浸在欢乐的气氛中时，所有人都没料想到下一刻发生了什么。</w:t>
      </w:r>
    </w:p>
    <w:p>
      <w:pPr>
        <w:pStyle w:val="a0"/>
      </w:pPr>
      <w:r>
        <w:t xml:space="preserve">利亚双手突然抓住骑兵队长的头。队长意识到情况不妙，竭力挥动手中的剑想要刺穿利亚的心脏，可一切都晚了。利亚硬生生的把他的头捏爆了，白色的脑浆糊着浓稠的血液，崩裂的到处都是。所有人都听到了那声巨响。不知谁喊了一句，队长死了。一下子场面大乱，士兵们连滚带爬，匆忙的寻找着武器和头盔。巨石后面的三个矮人见状，抽搐短刀、长剑，也冲出来，投入战斗。刚刚还是囚犯的矮人，一时找不到武器，便拿起手上的铁铐。接下来便是一场短暂而又血腥的战斗。</w:t>
      </w:r>
    </w:p>
    <w:p>
      <w:pPr>
        <w:pStyle w:val="a0"/>
      </w:pPr>
      <w:r>
        <w:t xml:space="preserve">二十个骑兵全部阵亡。没有人能挡得住利亚的冲撞，他不仅力大无比，身体也很灵巧，不等骑兵们做好应敌的准备，就冲向敌人。几个骑兵来不及散开，就被他撕成两半，谁都不愿意面对这个强大的怪物，于是便向库克和矮人们冲过来。可矮人也不是吃素的，他们个个身经百战，一边躲避着刺向他们的长矛，还要瞅准机会用铁铐去砸骑兵的脑袋。身边的朋友们都杀红了眼，库克也受到了感染，趁乱杀掉两个骑兵。矮人们也不是全身而退，有个人受伤了。有个聪明的骑兵，躲在远处冷不防射出一箭，原本是要射橡果木的，可是却射到小洛克身上。结果那个骑兵也很惨，在他准备射出第二箭的时候，利亚出现在他面前。</w:t>
      </w:r>
    </w:p>
    <w:p>
      <w:pPr>
        <w:pStyle w:val="a0"/>
      </w:pPr>
      <w:r>
        <w:t xml:space="preserve">战斗过后，整个营地一片惨状。到处都有残肢和身体碎片，白色的脑浆溅在地上，红色的血液一滩一滩，在地上划出各种奇怪的形状，整个峡谷弥漫着令人毛骨悚然的血腥味。杀人的时候库克并没觉得害怕，可看着手上沾满刺眼的血时，他的双手颤抖了，脚底一软，瘫坐在地上。受伤的洛克，他现在正躺在橡果木的怀里，其他人在旁边在围成一个圈。那只箭射穿了他的胸膛，伤口像泉眼一样汩汩的冒血，橡果木快速从斗篷上撕下一块布，按住伤口。</w:t>
      </w:r>
    </w:p>
    <w:p>
      <w:pPr>
        <w:pStyle w:val="a0"/>
      </w:pPr>
      <w:r>
        <w:t xml:space="preserve">“</w:t>
      </w:r>
      <w:r>
        <w:t xml:space="preserve">我会死吗？</w:t>
      </w:r>
      <w:r>
        <w:t xml:space="preserve">”</w:t>
      </w:r>
      <w:r>
        <w:t xml:space="preserve">小洛克说，眼神暗淡。</w:t>
      </w:r>
    </w:p>
    <w:p>
      <w:pPr>
        <w:pStyle w:val="a0"/>
      </w:pPr>
      <w:r>
        <w:t xml:space="preserve">“</w:t>
      </w:r>
      <w:r>
        <w:t xml:space="preserve">不会，没有穿过要害，养一养会好。</w:t>
      </w:r>
      <w:r>
        <w:t xml:space="preserve">”</w:t>
      </w:r>
      <w:r>
        <w:t xml:space="preserve">橡果木的眼窝里泛着泪花，其他人也心里不好受。</w:t>
      </w:r>
    </w:p>
    <w:p>
      <w:pPr>
        <w:pStyle w:val="a0"/>
      </w:pPr>
      <w:r>
        <w:t xml:space="preserve">橡果木没有说谎，这只箭造成的伤害，远远没到致命的程度，可也明摆着没法跟着队伍继续前进了。经过短暂的商议，橡果木决定让他跟着利亚，先回塔城养伤。</w:t>
      </w:r>
    </w:p>
    <w:p>
      <w:pPr>
        <w:pStyle w:val="a0"/>
      </w:pPr>
      <w:r>
        <w:t xml:space="preserve">送别的那一刻，小洛克十分不舍，拉着橡果木的手，怎么也不愿分开。</w:t>
      </w:r>
    </w:p>
    <w:p>
      <w:pPr>
        <w:pStyle w:val="a0"/>
      </w:pPr>
      <w:r>
        <w:t xml:space="preserve">“</w:t>
      </w:r>
      <w:r>
        <w:t xml:space="preserve">没关系，我会回来接你！</w:t>
      </w:r>
      <w:r>
        <w:t xml:space="preserve">”</w:t>
      </w:r>
      <w:r>
        <w:t xml:space="preserve">橡果木说。</w:t>
      </w:r>
    </w:p>
    <w:p>
      <w:pPr>
        <w:pStyle w:val="a0"/>
      </w:pPr>
      <w:r>
        <w:t xml:space="preserve">月亮很大，照进峡谷，就像给黄色的石壁撒了一层银粉。一众人顾不上休息，便一分为二。利亚抱着小洛克，向东朝塔城去。库克和矮人们，骑上骑兵队的骆驼，朝雾山方向去了。</w:t>
      </w:r>
    </w:p>
    <w:p>
      <w:pPr>
        <w:pStyle w:val="a0"/>
      </w:pPr>
      <w:r>
        <w:t xml:space="preserve">骆驼的蹄子敲打地面，发出笃笃声音，峡谷里许多不知名的动物被吵醒，呼应着此起彼伏的发出一声声怪叫。这些声音传到橡果木的耳朵里，让他谋乱的心更加不宁。突然，他身体一歪，从骆驼上从骆驼身上滑了下来。</w:t>
      </w:r>
    </w:p>
    <w:bookmarkEnd w:id="39"/>
    <w:bookmarkStart w:id="40" w:name="十七-雾山前进"/>
    <w:p>
      <w:pPr>
        <w:pStyle w:val="2"/>
      </w:pPr>
      <w:r>
        <w:t xml:space="preserve">十七 雾山：前进</w:t>
      </w:r>
    </w:p>
    <w:p>
      <w:pPr>
        <w:pStyle w:val="FirstParagraph"/>
      </w:pPr>
      <w:r>
        <w:t xml:space="preserve">峡谷中间亮起一小攒火苗，红胡子格林和庞克坐在最西边，挡住是不是从西面吹过来的风，大家围成一个圈，盯着这点随时都可能熄灭的风，谁都不说话。为了维持这点火苗，红胡子和库克费了不少劲，在找到一块风化掉的车轮之前，他们只能趴在地上，一个个的去找干了的牛粪。格林将车轮劈成一小捧木片，先点燃一块牛粪，再架一个木片，等木片烧的只剩拇指大小的样子，再续上一片。</w:t>
      </w:r>
    </w:p>
    <w:p>
      <w:pPr>
        <w:pStyle w:val="a0"/>
      </w:pPr>
      <w:r>
        <w:t xml:space="preserve">不久前的大战里，每个人都热血澎湃，感受不到一点伤痛，现在安静下来，疼痛感出现了。橡果木正是由于这个作用，突然感受到一阵疼痛从脚底贯穿到心脏，才从骆驼上摔下来。等他踉跄的站起来时，其他人都围了过来，可尖锐的疼痛感突然消失了。大家担心的望着他，询问着发生了什么事情，他说没事，其他人才松了口气。正是这放松的一瞬间，橡果木看到了觉察到了大家的疲惫。米尼斯兄弟抿着嘴，一言不发；老麦克斯和格林喘着粗气；庞克离他最近，月光射在他眼里的光，也显得毫无生气；库克无精打采；老麦克斯咳嗽连连。他心里一阵悲凉，意识到不能再这样拼命了，于是决定就地休整。</w:t>
      </w:r>
    </w:p>
    <w:p>
      <w:pPr>
        <w:pStyle w:val="a0"/>
      </w:pPr>
      <w:r>
        <w:t xml:space="preserve">橘色的火苗一闪一闪，没有一点烟，青草味在火焰的激发下，弥漫出一股热烘烘的青草味。上下跳动的火苗，在库克眼里，一阵黄，又一阵红，两种颜色交缠不清，像两个打斗的小人，一会儿黄压着红，一会儿红色又奋起反抗。突然，黄色全部消失，眼前只剩一片红，而且红色越来越大，简直要从地上跳起来，直直冲进他的眼睛。库克明白，这是出现幻觉了，这是他心底一个声音在提醒自己：我杀人了！他瞥了一眼双手，又快速的把目光移向地上的火苗——手上血似乎已经洗干净了。此时，他并不害怕，反而为了证明自己的勇气，他拼命的回想当时情景。脑中的记忆像掉在地上的碎玻璃片一样，他始终无法拼出一个完整回忆。一个骑兵突然出现，接着就看见他倒在地上，胸口的血染红了白色的上衣，他不知所措，甚至倒下的这个人是不是自己杀的。他来不及看自己的手和短刀，又朝着另一个人冲过去。第二个人怎么死的，他不知道，只记得他俩扭打在一块。。。</w:t>
      </w:r>
      <w:r>
        <w:t xml:space="preserve">“</w:t>
      </w:r>
      <w:r>
        <w:t xml:space="preserve">如果，第一个骑兵，穿着盔甲，就不会那么容易死了。</w:t>
      </w:r>
      <w:r>
        <w:t xml:space="preserve">”</w:t>
      </w:r>
      <w:r>
        <w:t xml:space="preserve">他想。</w:t>
      </w:r>
    </w:p>
    <w:p>
      <w:pPr>
        <w:pStyle w:val="a0"/>
      </w:pPr>
      <w:r>
        <w:t xml:space="preserve">“</w:t>
      </w:r>
      <w:r>
        <w:t xml:space="preserve">小洛克会没事的对吗？</w:t>
      </w:r>
      <w:r>
        <w:t xml:space="preserve">”</w:t>
      </w:r>
      <w:r>
        <w:t xml:space="preserve">一个人突然说话了，是庞克。</w:t>
      </w:r>
    </w:p>
    <w:p>
      <w:pPr>
        <w:pStyle w:val="a0"/>
      </w:pPr>
      <w:r>
        <w:t xml:space="preserve">这句话像个小炸弹，炸开了大家的话匣子，气氛突然热烈起来。</w:t>
      </w:r>
    </w:p>
    <w:p>
      <w:pPr>
        <w:pStyle w:val="a0"/>
      </w:pPr>
      <w:r>
        <w:t xml:space="preserve">“</w:t>
      </w:r>
      <w:r>
        <w:t xml:space="preserve">怎么会有事！</w:t>
      </w:r>
      <w:r>
        <w:t xml:space="preserve">”</w:t>
      </w:r>
    </w:p>
    <w:p>
      <w:pPr>
        <w:pStyle w:val="a0"/>
      </w:pPr>
      <w:r>
        <w:t xml:space="preserve">“</w:t>
      </w:r>
      <w:r>
        <w:t xml:space="preserve">那当然喽，这点伤？</w:t>
      </w:r>
      <w:r>
        <w:t xml:space="preserve">”</w:t>
      </w:r>
    </w:p>
    <w:p>
      <w:pPr>
        <w:pStyle w:val="a0"/>
      </w:pPr>
      <w:r>
        <w:t xml:space="preserve">“</w:t>
      </w:r>
      <w:r>
        <w:t xml:space="preserve">好像还挺严重的，我看见。。。</w:t>
      </w:r>
      <w:r>
        <w:t xml:space="preserve">”</w:t>
      </w:r>
    </w:p>
    <w:p>
      <w:pPr>
        <w:pStyle w:val="a0"/>
      </w:pPr>
      <w:r>
        <w:t xml:space="preserve">“</w:t>
      </w:r>
      <w:r>
        <w:t xml:space="preserve">胡扯，箭头从锁骨穿出去了，没伤到内脏！</w:t>
      </w:r>
      <w:r>
        <w:t xml:space="preserve">”</w:t>
      </w:r>
    </w:p>
    <w:p>
      <w:pPr>
        <w:pStyle w:val="a0"/>
      </w:pPr>
      <w:r>
        <w:t xml:space="preserve">说着，红胡子格林就要解开上衣，他要展示一条比小洛克离谱的多的多的伤口。</w:t>
      </w:r>
    </w:p>
    <w:p>
      <w:pPr>
        <w:pStyle w:val="a0"/>
      </w:pPr>
      <w:r>
        <w:t xml:space="preserve">“</w:t>
      </w:r>
      <w:r>
        <w:t xml:space="preserve">看到没，这都好了，三天就好了，第四天我就出去和人打架！</w:t>
      </w:r>
      <w:r>
        <w:t xml:space="preserve">”</w:t>
      </w:r>
    </w:p>
    <w:p>
      <w:pPr>
        <w:pStyle w:val="a0"/>
      </w:pPr>
      <w:r>
        <w:t xml:space="preserve">他的话惹得大家一整哄笑。除了两个人，老麦克斯，他在哪里都能睡得着。现在，他又双眼紧闭，可还保持着盘坐的动作，让人以为他只是在闭目养神。还有一个人，就是橡果木。自生起火以后，他再没开口，此时，他的内心有万般纠结，想说一句话，却不知该如何去说。原本，他已经心灰意冷，可当他看到那只噙着纽扣的小白鼠的时候，他欣喜若狂，他明白，他的朋友回来了，那个被他骂做废物，那个近乎被他驱逐出队伍的人，回来救他了。想到这里，橡果木感到脸上一阵涌起一阵热浪，内心已经被一种羞愧感遮蔽住，令他喘不过气起来，这是他从未有过的感受。从前只是一味地颐指气使，从不考虑他人的感受，自然也从来没有条件见到自己的错误，又偏偏遇到一群死心塌地的朋友，用巨大的耐心包容着他，让他更没有机会认识到自己的过失。现在，现实教育了他，他完完全全知道了自己的荒谬和错误，可同样，他不知道如何向表达这种歉意。</w:t>
      </w:r>
    </w:p>
    <w:p>
      <w:pPr>
        <w:pStyle w:val="a0"/>
      </w:pPr>
      <w:r>
        <w:t xml:space="preserve">他偷偷瞟了眼右边，库克完全忽视他的存在，紧缩着眉头，正一心一意的望着火苗发呆。他心里倒吸一口气，认为库克还在生他的气。见火苗弱了，他赶忙把手里的木片架在火上，直起腰的时候，他又瞥了眼庞克，庞克用一只手撑起脑袋，另一只手捏着木片，在地上画圈。</w:t>
      </w:r>
      <w:r>
        <w:t xml:space="preserve">“</w:t>
      </w:r>
      <w:r>
        <w:t xml:space="preserve">他也对我很失望吧！</w:t>
      </w:r>
      <w:r>
        <w:t xml:space="preserve">”</w:t>
      </w:r>
      <w:r>
        <w:t xml:space="preserve">他想。在他心里，一场厮杀像破了堤的洪水一样，正无休止的泛滥着。他反复观察着每个人，渐渐的，大家脸上都出现了倦意，他害怕突然有一个人说出“睡了吧”这句话。终于，深吸一口气，鼓足勇气张开嘴。可庞克的一句对小洛克的关心，一下子让他全身瘫软，大家的热闹的气氛，更加深了他的恐惧，他觉得这时候说什么样道歉的话，都会让大家不愉快。于是，他感到胸上的石头越来越重，越来越无法正常呼吸。</w:t>
      </w:r>
    </w:p>
    <w:p>
      <w:pPr>
        <w:pStyle w:val="a0"/>
      </w:pPr>
      <w:r>
        <w:t xml:space="preserve">庞克最先发现他猪肝一样的脸，关心的问道：</w:t>
      </w:r>
      <w:r>
        <w:t xml:space="preserve">“</w:t>
      </w:r>
      <w:r>
        <w:t xml:space="preserve">你怎么样，身体不舒服吗？</w:t>
      </w:r>
      <w:r>
        <w:t xml:space="preserve">”</w:t>
      </w:r>
    </w:p>
    <w:p>
      <w:pPr>
        <w:pStyle w:val="a0"/>
      </w:pPr>
      <w:r>
        <w:t xml:space="preserve">这句话，让大家一齐看向橡果木，这令他更加局促，感到浑身上下简直不是自己的，胳膊、腿、脑袋像是要从自己身上飞出去一样。眼下，庞克正眼巴巴的，等着他回话，其他人也眼珠不错的盯着他，他要怎么办？</w:t>
      </w:r>
    </w:p>
    <w:p>
      <w:pPr>
        <w:pStyle w:val="a0"/>
      </w:pPr>
      <w:r>
        <w:t xml:space="preserve">“</w:t>
      </w:r>
      <w:r>
        <w:t xml:space="preserve">对不起，庞克！</w:t>
      </w:r>
      <w:r>
        <w:t xml:space="preserve">”</w:t>
      </w:r>
    </w:p>
    <w:p>
      <w:pPr>
        <w:pStyle w:val="a0"/>
      </w:pPr>
      <w:r>
        <w:t xml:space="preserve">“</w:t>
      </w:r>
      <w:r>
        <w:t xml:space="preserve">对不起，库克！</w:t>
      </w:r>
      <w:r>
        <w:t xml:space="preserve">”</w:t>
      </w:r>
    </w:p>
    <w:p>
      <w:pPr>
        <w:pStyle w:val="a0"/>
      </w:pPr>
      <w:r>
        <w:t xml:space="preserve">两句说的很快，声音像蚊子叫一般，如果在闹市里，这两句恐怕没人能听得到，可如今他们在这空旷的峡谷里。时间像凝固住一样，大家都愣住了,第一瞬间，他们一齐觉得自己听错了。对于橡果木，他不在乎这瞬间的尴尬，因为，他终于做成了这件事，身上的重压一下子不见了，最起码，他恢复了正常的呼吸节奏。大家经过相互几番的眼神交流过后，他们统一了意见，接着，几乎是一齐的，用力的拍起了双手，一下子峡谷里响声雷动。掌声在峡谷两侧石壁的放大作用下，显得惊天动地，一时间，在黑暗里活动的动物，吓得慌忙回到洞穴里，好一会儿才再次从洞口处露出头。</w:t>
      </w:r>
    </w:p>
    <w:p>
      <w:pPr>
        <w:pStyle w:val="a0"/>
      </w:pPr>
      <w:r>
        <w:t xml:space="preserve">橡果木眼睛里，泛出几点泪花，抽咽起来，他一心想着该如何将道歉的话。却没有料想到，朋友们能这么快的原谅他，他以为自己需要做更多的弥补。可现在，庞克和库克正抱着橡果木，安慰起来。正纠缠不清时，库克突然一拍大腿，意识到他还没有向大家讲猎人谷的事情。得知庞克在逃离猎人谷的那个晚上毅然的决定回来救他时，橡果木更加的感动，分开还不到五分钟，两人又抱在一块，如果不是格林的一句话，恐怕他俩会缠抱的更久。</w:t>
      </w:r>
    </w:p>
    <w:p>
      <w:pPr>
        <w:pStyle w:val="a0"/>
      </w:pPr>
      <w:r>
        <w:t xml:space="preserve">“</w:t>
      </w:r>
      <w:r>
        <w:t xml:space="preserve">那我们下一步该怎么办！</w:t>
      </w:r>
      <w:r>
        <w:t xml:space="preserve">”</w:t>
      </w:r>
      <w:r>
        <w:t xml:space="preserve">他说。</w:t>
      </w:r>
    </w:p>
    <w:p>
      <w:pPr>
        <w:pStyle w:val="a0"/>
      </w:pPr>
      <w:r>
        <w:t xml:space="preserve">这句话，让大家立马严肃起来。</w:t>
      </w:r>
    </w:p>
    <w:p>
      <w:pPr>
        <w:pStyle w:val="a0"/>
      </w:pPr>
      <w:r>
        <w:t xml:space="preserve">橡果木朝火堆里连续丢了两条木片，从怀里取出地图，铺在地上。片刻功夫，火苗比先前高了一倍，地图上的细节一下清晰起来。穿过大峡谷，顺着罗瀑河继续向西，就是横亘在荒野山脉和大峡谷中间的隘口雪山，隘口雪山的南面，有一条狭窄的走廊，叫做瓦罕走廊，也是进入荒野山脉的唯一入口。走过瓦罕走廊，向北通向雾山——荒野山脉最高的山，也是厄斯曼的所在地；向南则是阿迪斯山，也就是计划要和甘道夫汇合的地方。</w:t>
      </w:r>
    </w:p>
    <w:p>
      <w:pPr>
        <w:pStyle w:val="a0"/>
      </w:pPr>
      <w:r>
        <w:t xml:space="preserve">“</w:t>
      </w:r>
      <w:r>
        <w:t xml:space="preserve">我们在这里，</w:t>
      </w:r>
      <w:r>
        <w:t xml:space="preserve">”</w:t>
      </w:r>
      <w:r>
        <w:t xml:space="preserve">橡果木指着大峡谷的段说，</w:t>
      </w:r>
      <w:r>
        <w:t xml:space="preserve">“</w:t>
      </w:r>
      <w:r>
        <w:t xml:space="preserve">出了峡谷，沿着罗瀑河，再走三天，就能到达瓦罕走廊，然后向北，</w:t>
      </w:r>
      <w:r>
        <w:t xml:space="preserve">”</w:t>
      </w:r>
      <w:r>
        <w:t xml:space="preserve">他停住了，眼神定在瓦罕走廊背面的阿迪斯山上，</w:t>
      </w:r>
      <w:r>
        <w:t xml:space="preserve">“</w:t>
      </w:r>
      <w:r>
        <w:t xml:space="preserve">甘道夫和土城的援兵会在阿迪斯山等我们。</w:t>
      </w:r>
      <w:r>
        <w:t xml:space="preserve">”</w:t>
      </w:r>
    </w:p>
    <w:p>
      <w:pPr>
        <w:pStyle w:val="a0"/>
      </w:pPr>
      <w:r>
        <w:t xml:space="preserve">很明显，这话一部分是说给库克听的，只有他对后面的路还不熟悉。另一部分说给其他人，塔城借兵失败，给大家的打击很大，他们现在最担心的是，如果甘道夫也借不到兵，那么整个计划都泡汤，因此，伙伴们需要知道，甘道夫这一根稻草会出现在阿迪斯山。听了橡果木的话，大家都没有异议，除了一个人。</w:t>
      </w:r>
    </w:p>
    <w:p>
      <w:pPr>
        <w:pStyle w:val="a0"/>
      </w:pPr>
      <w:r>
        <w:t xml:space="preserve">“</w:t>
      </w:r>
      <w:r>
        <w:t xml:space="preserve">甘道夫真的能借到兵吗？</w:t>
      </w:r>
      <w:r>
        <w:t xml:space="preserve">”</w:t>
      </w:r>
      <w:r>
        <w:t xml:space="preserve">说话的是库克。</w:t>
      </w:r>
    </w:p>
    <w:p>
      <w:pPr>
        <w:pStyle w:val="a0"/>
      </w:pPr>
      <w:r>
        <w:t xml:space="preserve">显然，大家都对这个问题有疑虑，沉默片刻后，橡果木的目光恢复坚定，说：</w:t>
      </w:r>
    </w:p>
    <w:p>
      <w:pPr>
        <w:pStyle w:val="a0"/>
      </w:pPr>
      <w:r>
        <w:t xml:space="preserve">“</w:t>
      </w:r>
      <w:r>
        <w:t xml:space="preserve">可以！</w:t>
      </w:r>
      <w:r>
        <w:t xml:space="preserve">”</w:t>
      </w:r>
      <w:r>
        <w:t xml:space="preserve">他怕库克不信，顿了一下又补充道，</w:t>
      </w:r>
      <w:r>
        <w:t xml:space="preserve">“</w:t>
      </w:r>
      <w:r>
        <w:t xml:space="preserve">计划是他提出来的，那他一定又足够的把握！</w:t>
      </w:r>
      <w:r>
        <w:t xml:space="preserve">”</w:t>
      </w:r>
    </w:p>
    <w:p>
      <w:pPr>
        <w:pStyle w:val="a0"/>
      </w:pPr>
      <w:r>
        <w:t xml:space="preserve">听他这么说，每个人都轻舒一口气，起码，今天能睡个好觉了。</w:t>
      </w:r>
    </w:p>
    <w:p>
      <w:pPr>
        <w:pStyle w:val="a0"/>
      </w:pPr>
      <w:r>
        <w:t xml:space="preserve">橡果木则没那么轻松，他远没有自己说的那样笃定，事实上，他已经在为万一做打算了，万一甘道夫没带来援兵，后面的仗该怎么打？这个问题让他怎么都合不了眼，他无法设想单凭几个人，就能敌得过多戈。但他更不敢设想，辛苦准备这么久（甚至还失去了一条腿），却无功而返。他甚至突发奇想，仔细的回忆他在哪本书里看到的传说，或者历史故事，那些以少胜多的案例，先是觉得可行，后来又自己推翻，以至于认识到自己在胡思乱想。想到最后，他终于承认，如果甘道夫也失败了，那自己将毫无胜算。于是，他开始坚定的相信了自己对库克说的话，</w:t>
      </w:r>
      <w:r>
        <w:t xml:space="preserve">“</w:t>
      </w:r>
      <w:r>
        <w:t xml:space="preserve">甘道夫一定可以借到兵。</w:t>
      </w:r>
      <w:r>
        <w:t xml:space="preserve">”</w:t>
      </w:r>
    </w:p>
    <w:p>
      <w:pPr>
        <w:pStyle w:val="a0"/>
      </w:pPr>
      <w:r>
        <w:t xml:space="preserve">自我催眠的作用显著，他很快睡着了。没过多久，月亮的光黯淡下去，那团小火堆也燃尽了最后一丁点木屑，几粒火星子闪烁几下，之后便也湮没在黑黢黢的夜色里。</w:t>
      </w:r>
    </w:p>
    <w:p>
      <w:pPr>
        <w:pStyle w:val="a0"/>
      </w:pPr>
      <w:r>
        <w:t xml:space="preserve">清晨带来了带来了新的问题，变天了。库克几乎是被冷醒的，打了一个机灵，猛地睁开眼睛，感到周身一片冰凉，他紧了紧斗篷，就看到自己呼出去的白气腾起，又消失在一片迷蒙中。冬天了吗？他想了想，自觉地有些滑稽，望了望天，自嘲道：秋天才刚刚开始呢！太阳还没升起来，晨色中，他看到几只骆驼已经醒了，一只打着喷嚏，还有几只踡着腿卧在地上，脖子伸出去，扬着头，津津有味的磨牙，涎水沿着下唇滴在地上，地上流下一滩棕色的泥。他睡不住了，骑着骆驼出去找柴，等他醒来，矮人们也醒了。</w:t>
      </w:r>
    </w:p>
    <w:p>
      <w:pPr>
        <w:pStyle w:val="a0"/>
      </w:pPr>
      <w:r>
        <w:t xml:space="preserve">他烧了一小锅开水，几个人分享着从骑兵队身上搜来的好东西。红胡子从怀里掏出瓶上好的葡萄酒，米尼斯兄弟还有几根香蕉，馕更是充足，足够支撑他们一个月的口粮。库克尝了一口酒，身体一下子暖呼呼的，心情也振奋。矮人们脸上挂着笑，像是完全摆脱了昨晚的低落情绪，尤其是橡果木。他甚至唱起了歌，把简单的早餐搞成一个盛大的宴会，借着酒劲，矮人们和库克围着小火堆跳起了舞。当篝火最后的一点火星消失，太阳从峡谷一端露出地平线，他们做完一切该有的准备，就跨上骆驼上路了。</w:t>
      </w:r>
    </w:p>
    <w:p>
      <w:pPr>
        <w:pStyle w:val="a0"/>
      </w:pPr>
      <w:r>
        <w:t xml:space="preserve">阳光让峡谷的凉气少了一大半。在峡谷里穿行，对库克来说，几乎是最惬意的一段体验了。刚刚救下橡果木，第一次杀人的阴影也烟消云散，他有兴趣观察峡谷里的景致。这是他从未见过的壮观景象，峡谷两侧，是砂砾岩层叠堆积而成的陡峭石壁，近看能分辨的出自然风化的层数，远看则会被大片的色彩所震撼。每拐过一个隘口，或者弯道，就会惊奇的发现，山体的颜色不同以往，但并不突兀，连绵的峭壁就如一个渐变的画卷，从一个色柔和的过度到另一个色彩，长久的观察就会猛地发现，每种色彩都被印在这近千米高的石壁之上。这样的画面，对人来说，自然是难得的风景。可对勤恳行路的骆驼来说，就没那么大的吸引力了。再奇妙的石头，也只是石头，它们毫不在意，它们更关心那里能出现一抹绿色，如果是苜蓿草或者梭梭树就更好了。</w:t>
      </w:r>
    </w:p>
    <w:p>
      <w:pPr>
        <w:pStyle w:val="a0"/>
      </w:pPr>
      <w:r>
        <w:t xml:space="preserve">再好看的景色看得多了，也会觉得单调，快要出峡谷的时候，库克开始研究起骆驼来。它们简直是一种再温顺不过的动物了，整个行程里，除了偶尔从肚子里发出几声闷响，再也听不到任何的声音。赶路的时候，不需要鞭打，它们就知道该往哪走，需要停下来的时候，只需要轻拉一下缰绳，它们就明白了你的意思。它们不吃，不喝，也像是不饿、也不渴，休息的时候也只是卧在地上，不发出任何怪叫。库克对温顺的动物有天生的好感，他愿意在休息的时候，掰一大块馕分给自己的骆驼，它也会优雅的用嘴唇叼住，然后用舌头卷进嘴里，优雅的咀嚼很久，才咽下去。长久的盯着那只骆驼之后，他突然有一个奇怪的念头。</w:t>
      </w:r>
    </w:p>
    <w:p>
      <w:pPr>
        <w:pStyle w:val="a0"/>
      </w:pPr>
      <w:r>
        <w:t xml:space="preserve">“</w:t>
      </w:r>
      <w:r>
        <w:t xml:space="preserve">这骆驼像你吗？</w:t>
      </w:r>
      <w:r>
        <w:t xml:space="preserve">”</w:t>
      </w:r>
      <w:r>
        <w:t xml:space="preserve">他对庞克说。</w:t>
      </w:r>
    </w:p>
    <w:p>
      <w:pPr>
        <w:pStyle w:val="a0"/>
      </w:pPr>
      <w:r>
        <w:t xml:space="preserve">庞克很惊讶，憨厚的笑着说：</w:t>
      </w:r>
      <w:r>
        <w:t xml:space="preserve">“</w:t>
      </w:r>
      <w:r>
        <w:t xml:space="preserve">一点也不像。</w:t>
      </w:r>
      <w:r>
        <w:t xml:space="preserve">”</w:t>
      </w:r>
    </w:p>
    <w:p>
      <w:pPr>
        <w:pStyle w:val="a0"/>
      </w:pPr>
      <w:r>
        <w:t xml:space="preserve">“</w:t>
      </w:r>
      <w:r>
        <w:t xml:space="preserve">不过，把骆驼的脸切掉一块，倒是有那么一点像！</w:t>
      </w:r>
      <w:r>
        <w:t xml:space="preserve">”</w:t>
      </w:r>
      <w:r>
        <w:t xml:space="preserve">米尼斯弟弟也来凑热闹。</w:t>
      </w:r>
    </w:p>
    <w:p>
      <w:pPr>
        <w:pStyle w:val="a0"/>
      </w:pPr>
      <w:r>
        <w:t xml:space="preserve">上路后，库克还在想刚刚的玩笑话，他觉得庞克和骆驼，除了脸有一点像之外，性格也很像，一样的憨厚和忠心。回到猎人谷之前，他并不了解这点，可当他毅然的决定要去救橡果木的时候，他见识到了庞克的某种品质。单忠心两个字，还不足以解释这种品质，还有一种为了信仰牺牲的情怀。他对此并不理解，现在，仍不理解，可他很快的认识到，这是一种高尚的品质。他，作为他的朋友，愿意帮助朋友，愿意帮助朋友完成他高尚的事业，尽管，他对这个事业并不理解。这，正是现在，他感到坚定，又轻松的原因。</w:t>
      </w:r>
    </w:p>
    <w:p>
      <w:pPr>
        <w:pStyle w:val="a0"/>
      </w:pPr>
      <w:r>
        <w:t xml:space="preserve">突然间，驮着他的骆驼开始加速，他猛地抬起头，看到峡谷的出口就在眼前，稍远处零星的绿色，越过零星的绿点，是一条巨大的、闪烁着粼光的黑色河流。罗瀑河到了。</w:t>
      </w:r>
    </w:p>
    <w:bookmarkEnd w:id="40"/>
    <w:bookmarkStart w:id="41" w:name="十八-瓦罕走廊"/>
    <w:p>
      <w:pPr>
        <w:pStyle w:val="2"/>
      </w:pPr>
      <w:r>
        <w:t xml:space="preserve">十八 瓦罕走廊</w:t>
      </w:r>
    </w:p>
    <w:p>
      <w:pPr>
        <w:pStyle w:val="FirstParagraph"/>
      </w:pPr>
      <w:r>
        <w:t xml:space="preserve">库克从未见过如此恢弘的河流。站在岸边，向对岸瞭望，赤色堤岸躲在一道银线后面时隐时现，简直无法确定河的宽度。脚下的河水，平静的看不出太多波澜，可长久的盯着河面，却能真切的感受到一种力量，一种随时会冲破脚下像纸糊一样的河岸。他打了一个冷颤，后退好几步，觉得还是不够安全，便牵着骆驼回到离河一百多米的道路上。橡果木他们正在等他。</w:t>
      </w:r>
    </w:p>
    <w:p>
      <w:pPr>
        <w:pStyle w:val="a0"/>
      </w:pPr>
      <w:r>
        <w:t xml:space="preserve">“</w:t>
      </w:r>
      <w:r>
        <w:t xml:space="preserve">我们怎么过去？</w:t>
      </w:r>
      <w:r>
        <w:t xml:space="preserve">”</w:t>
      </w:r>
      <w:r>
        <w:t xml:space="preserve">他问橡果木。</w:t>
      </w:r>
    </w:p>
    <w:p>
      <w:pPr>
        <w:pStyle w:val="a0"/>
      </w:pPr>
      <w:r>
        <w:t xml:space="preserve">“</w:t>
      </w:r>
      <w:r>
        <w:t xml:space="preserve">去大瀑布。</w:t>
      </w:r>
      <w:r>
        <w:t xml:space="preserve">”</w:t>
      </w:r>
      <w:r>
        <w:t xml:space="preserve">橡果木正在摆弄行李，听到问话，抬起头了头，</w:t>
      </w:r>
      <w:r>
        <w:t xml:space="preserve">“</w:t>
      </w:r>
      <w:r>
        <w:t xml:space="preserve">过了大瀑布，我们还得搞点装备。</w:t>
      </w:r>
      <w:r>
        <w:t xml:space="preserve">”</w:t>
      </w:r>
    </w:p>
    <w:p>
      <w:pPr>
        <w:pStyle w:val="a0"/>
      </w:pPr>
      <w:r>
        <w:t xml:space="preserve">他们现在的武器是不久前从骑兵队手里抢来的，用起来并不趁手，所以，橡果木的话引起了其他矮人的共鸣。</w:t>
      </w:r>
    </w:p>
    <w:p>
      <w:pPr>
        <w:pStyle w:val="a0"/>
      </w:pPr>
      <w:r>
        <w:t xml:space="preserve">“</w:t>
      </w:r>
      <w:r>
        <w:t xml:space="preserve">我早就想把这劳什子丢掉啦！</w:t>
      </w:r>
      <w:r>
        <w:t xml:space="preserve">”</w:t>
      </w:r>
      <w:r>
        <w:t xml:space="preserve">格林一边说，一边挥舞着手上的短刀，做出要扔出去的动作，却没有真的扔，</w:t>
      </w:r>
      <w:r>
        <w:t xml:space="preserve">“</w:t>
      </w:r>
      <w:r>
        <w:t xml:space="preserve">罗兴亚人手里刚好有把好的战斧就好啦！</w:t>
      </w:r>
      <w:r>
        <w:t xml:space="preserve">”</w:t>
      </w:r>
    </w:p>
    <w:p>
      <w:pPr>
        <w:pStyle w:val="a0"/>
      </w:pPr>
      <w:r>
        <w:t xml:space="preserve">“</w:t>
      </w:r>
      <w:r>
        <w:t xml:space="preserve">一定会有，他们什么武器都能做！</w:t>
      </w:r>
      <w:r>
        <w:t xml:space="preserve">”</w:t>
      </w:r>
      <w:r>
        <w:t xml:space="preserve">米尼斯弟弟抢话道，他什么武器都没有，利亚在把那个骑兵撕成两半的时候，也把他的弓弄成好几截。</w:t>
      </w:r>
    </w:p>
    <w:p>
      <w:pPr>
        <w:pStyle w:val="a0"/>
      </w:pPr>
      <w:r>
        <w:t xml:space="preserve">米尼斯弟弟和哥哥，在战斗中是一对绝妙的搭档，哥哥在前面用长剑冲锋，弟弟则在后面用弓箭掩护。弟弟的箭很有准头，好几次都把哥哥从鬼门关拉回来，可哥哥并不认同这点，他会在弟弟炫耀功绩的时候说：</w:t>
      </w:r>
      <w:r>
        <w:t xml:space="preserve">“</w:t>
      </w:r>
      <w:r>
        <w:t xml:space="preserve">你不射那箭，我也能杀掉他。</w:t>
      </w:r>
      <w:r>
        <w:t xml:space="preserve">”</w:t>
      </w:r>
      <w:r>
        <w:t xml:space="preserve">这样的争吵占两人嘴斗的三分之一。</w:t>
      </w:r>
    </w:p>
    <w:p>
      <w:pPr>
        <w:pStyle w:val="a0"/>
      </w:pPr>
      <w:r>
        <w:t xml:space="preserve">“</w:t>
      </w:r>
      <w:r>
        <w:t xml:space="preserve">你可要见识一下大瀑布！</w:t>
      </w:r>
      <w:r>
        <w:t xml:space="preserve">”</w:t>
      </w:r>
      <w:r>
        <w:t xml:space="preserve">米尼斯哥哥神秘的对库克说。</w:t>
      </w:r>
    </w:p>
    <w:p>
      <w:pPr>
        <w:pStyle w:val="a0"/>
      </w:pPr>
      <w:r>
        <w:t xml:space="preserve">“</w:t>
      </w:r>
      <w:r>
        <w:t xml:space="preserve">瀑布？</w:t>
      </w:r>
      <w:r>
        <w:t xml:space="preserve">”</w:t>
      </w:r>
      <w:r>
        <w:t xml:space="preserve">库克有些疑惑，</w:t>
      </w:r>
      <w:r>
        <w:t xml:space="preserve">“</w:t>
      </w:r>
      <w:r>
        <w:t xml:space="preserve">和其他瀑布不一样吗？</w:t>
      </w:r>
      <w:r>
        <w:t xml:space="preserve">”</w:t>
      </w:r>
    </w:p>
    <w:p>
      <w:pPr>
        <w:pStyle w:val="a0"/>
      </w:pPr>
      <w:r>
        <w:t xml:space="preserve">“</w:t>
      </w:r>
      <w:r>
        <w:t xml:space="preserve">比其他瀑布有意思多啦！</w:t>
      </w:r>
      <w:r>
        <w:t xml:space="preserve">”</w:t>
      </w:r>
      <w:r>
        <w:t xml:space="preserve">米尼斯哥哥对着库克笑笑，然后后脚跟踢了一脚，骆驼就加速错了过去。</w:t>
      </w:r>
    </w:p>
    <w:p>
      <w:pPr>
        <w:pStyle w:val="a0"/>
      </w:pPr>
      <w:r>
        <w:t xml:space="preserve">对于库克，他并不在意大瀑布和武器。他的石刀已经够完美啦，至于瀑布，什么样的瀑布他都见过啦，他不信一个瀑布能有意思到什么地步。他更想知道，罗兴亚人是怎么回事。从其他人的只言片语里，他大概对罗兴亚人有了一个基本的判断。他们是一个流浪民族，当他们认为自己需要停下来的时候，就扎起帐篷生活，当他们认为自己需要离开的时候，他们就拔营消失的无影无踪。他们扎营还是流浪的依据，是长老的占卜，对于他们的占卜，有的人会觉得滑稽可笑，可有的人却认为里面的智慧深不可测。除了三不五时的消失，他们的手工制造能力十分卓越，打造出来的武器轻巧，锋利，又出奇的结实。他们如何完成这些武器，始终是个谜。他们有高深的文字，会几乎所有语言，却没有货币，靠以物换物的原始方法完成交易。他们可以驯化所有动物，用鹰来交互信息，有谣言说为了和动物交流，他们甚至专门创造了一门语言。他们终身在罗瀑河流域的土地上生活，也有极少数的人散落各地，可到落叶归根的时候，还是会回到罗瀑河。这些信息组合在一起，让库克认为这些罗兴亚人简直是无所不能的神。可他心中又有疑惑，既然他们居无定所，橡果木为什么那么肯定一定会和他们遇到呢。很快，这个疑问被一阵奇怪的震动冲散了。</w:t>
      </w:r>
    </w:p>
    <w:p>
      <w:pPr>
        <w:pStyle w:val="a0"/>
      </w:pPr>
      <w:r>
        <w:t xml:space="preserve">起先他只是感到莫民奇妙的紧张，他迫切的想知道，其他人是不是也和自己一样，左边的米尼斯兄弟在为一点小事争论不休，老麦克斯脸上挂着安详的笑，眯着眼睛享受日光的抚慰，每个人都闲庭信步，看不出一点异常，只有自己心跳越来越快，他长舒一口气，想平复一下心情，可一点效果都没有。接下来，他听到一阵轰隆隆的震动，吓得他差点冲骆驼身上滑下来，努力抓住鞍子，摆正身体以后，轰隆声也越来越大。他突然意识到，这声音是从地心传出来的，心里咯噔一下，以为是地震，本能的大喊一声：</w:t>
      </w:r>
      <w:r>
        <w:t xml:space="preserve">“</w:t>
      </w:r>
      <w:r>
        <w:t xml:space="preserve">地震了！</w:t>
      </w:r>
      <w:r>
        <w:t xml:space="preserve">”</w:t>
      </w:r>
      <w:r>
        <w:t xml:space="preserve">听到这句奇怪的叫喊，大家愣了一下，接着爆出一阵鞭炮一样的笑声。库克突然觉得脸上一阵热，不知道发生了什么事情，等脸上的热消退了，突然发现心里的紧张不见了。</w:t>
      </w:r>
    </w:p>
    <w:p>
      <w:pPr>
        <w:pStyle w:val="a0"/>
      </w:pPr>
      <w:r>
        <w:t xml:space="preserve">“</w:t>
      </w:r>
      <w:r>
        <w:t xml:space="preserve">那是大瀑布</w:t>
      </w:r>
      <w:r>
        <w:t xml:space="preserve">”</w:t>
      </w:r>
      <w:r>
        <w:t xml:space="preserve">庞克笑着说。</w:t>
      </w:r>
    </w:p>
    <w:p>
      <w:pPr>
        <w:pStyle w:val="a0"/>
      </w:pPr>
      <w:r>
        <w:t xml:space="preserve">库克痛苦的咧了咧嘴，没有说话。再往前走了五公里，声音已经像泼天的大雨，横冲直撞的灌入他的耳朵里，他想问庞克，还有多远。庞克自顾自的在旁边走着，完全听不到他的声音，他朝庞克后背推了一把。庞克转过头，一脸茫然的看着他，他鼓起全身力气，喊道：</w:t>
      </w:r>
      <w:r>
        <w:t xml:space="preserve">“</w:t>
      </w:r>
      <w:r>
        <w:t xml:space="preserve">还有多远？</w:t>
      </w:r>
      <w:r>
        <w:t xml:space="preserve">”</w:t>
      </w:r>
      <w:r>
        <w:t xml:space="preserve">庞克憨笑着，指着自己的耳朵，拨浪鼓一样的摇着头。</w:t>
      </w:r>
    </w:p>
    <w:p>
      <w:pPr>
        <w:pStyle w:val="a0"/>
      </w:pPr>
      <w:r>
        <w:t xml:space="preserve">又走了两公里，绕过一处陡然高起的河岸，罗瀑河上游突然出现一道水墙。库克伸长脖子，脑袋仰至最大，仍看不到顶，再看河岸的另一头，也没有终点。库克忍受着巨大的轰鸣声，靠近瀑布，才发现这条瀑布的结构。原来，在大瀑布的位置，有一个落差很大的地质裂隙，将罗瀑河拦腰截断，原本水流会在截断的地方顺着裂隙分成两股，原本的流向也是这样。可下游的裂隙禁不住上游巨大的水量冲击，竟然被生生被打出一个洞，水流将这个洞越大越大，直到冲出低处的坡面，形成罗瀑河现在的水道。这样，在低处的坡面上，也出现了一个数公里的天然的石桥，想要过河，这座石桥是必经之路。</w:t>
      </w:r>
    </w:p>
    <w:p>
      <w:pPr>
        <w:pStyle w:val="a0"/>
      </w:pPr>
      <w:r>
        <w:t xml:space="preserve">银色的水墙，奔腾的冲刷下来，在地向升腾起漫天的水雾，还没走上石桥，一行人就感受到一阵凉气。走上桥的那一刻，瀑布水幕冲击起的水花下雨一样瓢泼过来，密密匝匝，像泛滥的蝗虫一样，劈头盖脸的砸向库克。他努力的睁开眼睛，看到其他人也在艰难的向前，虽然有骆驼可以挡住一部分雨水，可每个人的衣服都被浸透，衣服像多余的浆糊一样黏在身上。库克全身发冷，手脚不停的战栗，只得埋头向前，加快脚步。走到桥的中间，他已经麻木了，手脚完全不受控制，只有大脑还清醒，他感到自己时刻都会跌在地上，那可太糟啦，因为他根本没有再起来的力气了。他停下来，搓一搓手，冷不丁的抬起头，看到两条彩虹。他想继续走，却发现，左腿已经迈不开了，他想试试右腿，可仍旧不行，两只脚像泥塑一样，定在地上一动不动。糟了！前边是格林越来越远的背影，他想大声叫喊格林的名字，格林无动于衷——瀑布的声量足以盖住任何声音。最倒霉的是，他想起上桥的时候，自己是走在队伍的最后。正当他不知所措的时候，他的后背被人拍了一把，他回头，看到庞克的脸。</w:t>
      </w:r>
    </w:p>
    <w:p>
      <w:pPr>
        <w:pStyle w:val="a0"/>
      </w:pPr>
      <w:r>
        <w:t xml:space="preserve">下了桥，一行人快速点起一堆篝火，其他人脱掉衣服，搭在火上烤。库克则躺在地上，享受着正午的日光，一股热气从他身上，透过湿透的衣服，在他周围弥散开来。他把庞克叫到身边，深情的说了一句：</w:t>
      </w:r>
      <w:r>
        <w:t xml:space="preserve">“</w:t>
      </w:r>
      <w:r>
        <w:t xml:space="preserve">谢谢你，背我出来。</w:t>
      </w:r>
      <w:r>
        <w:t xml:space="preserve">”</w:t>
      </w:r>
    </w:p>
    <w:p>
      <w:pPr>
        <w:pStyle w:val="a0"/>
      </w:pPr>
      <w:r>
        <w:t xml:space="preserve">“</w:t>
      </w:r>
      <w:r>
        <w:t xml:space="preserve">说啥呢，快烤烤衣服把。</w:t>
      </w:r>
      <w:r>
        <w:t xml:space="preserve">”</w:t>
      </w:r>
      <w:r>
        <w:t xml:space="preserve">庞克憨厚的笑着。</w:t>
      </w:r>
    </w:p>
    <w:p>
      <w:pPr>
        <w:pStyle w:val="a0"/>
      </w:pPr>
      <w:r>
        <w:t xml:space="preserve">下午快要结束，傍晚就要来临的时候，库克听到一阵悠远，又听不明白的歌声，看到几个白色的帐篷。他问庞克：他们是罗兴亚人吗？</w:t>
      </w:r>
    </w:p>
    <w:p>
      <w:pPr>
        <w:pStyle w:val="a0"/>
      </w:pPr>
      <w:r>
        <w:t xml:space="preserve">“</w:t>
      </w:r>
      <w:r>
        <w:t xml:space="preserve">是的！</w:t>
      </w:r>
      <w:r>
        <w:t xml:space="preserve">”</w:t>
      </w:r>
      <w:r>
        <w:t xml:space="preserve">庞克回答。</w:t>
      </w:r>
    </w:p>
    <w:p>
      <w:pPr>
        <w:pStyle w:val="a0"/>
      </w:pPr>
      <w:r>
        <w:t xml:space="preserve">大路和帐篷之间有个围栏，围栏里几只奶牛，正把头埋在干草堆里，库克和矮人经过的时候，中间那只抬起头，茫然的朝众人望了一会儿，又把脑袋埋在干草里。快要错过牲口栏时，库克看到一个小孩躲在奶牛堆里，手上心不在焉的拉扯着橡皮一样的乳头，他不错眼珠的盯着那孩子，直到小孩也盯着他，才收回目光，两步跟上橡果木，朝一个帐篷走去。行走时，心里阵阵发冷，觉得那孩子的眼神凌厉，透着一股吃人的寒气。</w:t>
      </w:r>
    </w:p>
    <w:p>
      <w:pPr>
        <w:pStyle w:val="a0"/>
      </w:pPr>
      <w:r>
        <w:t xml:space="preserve">进了帐篷，听到一个声音说：</w:t>
      </w:r>
      <w:r>
        <w:t xml:space="preserve">“</w:t>
      </w:r>
      <w:r>
        <w:t xml:space="preserve">坐下吧。</w:t>
      </w:r>
      <w:r>
        <w:t xml:space="preserve">”</w:t>
      </w:r>
    </w:p>
    <w:p>
      <w:pPr>
        <w:pStyle w:val="a0"/>
      </w:pPr>
      <w:r>
        <w:t xml:space="preserve">帐篷里面异常的昏暗，中间有座火盆，几把椅子围在火盆周围，形成个扇形，扇形的对面铺了一张木桌。那个声音就是从桌子后面传出来的。几间家具的制作颇为随意，像是从林子里随意捡起几块木料，未经加工，就绑束成一个桌子、一个椅子，椅子上面凸起的瘤疤也没打磨，坐上去一点也不舒服。在火盆里，堆了厚厚的一层灰，几点红色的火星呼吸似的一闪一闪，像是要努力向桌子后面的主人证明，自己还有得救，可主人显然并不在意它。库克眯缝着眼，想要努力看清那人的模样，可直到离开帐篷，也没有成功。</w:t>
      </w:r>
    </w:p>
    <w:p>
      <w:pPr>
        <w:pStyle w:val="a0"/>
      </w:pPr>
      <w:r>
        <w:t xml:space="preserve">没等橡果木先开口，桌子后面的人又说话了，声音干涩，低沉。</w:t>
      </w:r>
    </w:p>
    <w:p>
      <w:pPr>
        <w:pStyle w:val="a0"/>
      </w:pPr>
      <w:r>
        <w:t xml:space="preserve">“</w:t>
      </w:r>
      <w:r>
        <w:t xml:space="preserve">你要什么，说吧。</w:t>
      </w:r>
      <w:r>
        <w:t xml:space="preserve">”</w:t>
      </w:r>
    </w:p>
    <w:p>
      <w:pPr>
        <w:pStyle w:val="a0"/>
      </w:pPr>
      <w:r>
        <w:t xml:space="preserve">“</w:t>
      </w:r>
      <w:r>
        <w:t xml:space="preserve">武器。</w:t>
      </w:r>
      <w:r>
        <w:t xml:space="preserve">”</w:t>
      </w:r>
      <w:r>
        <w:t xml:space="preserve">橡果木没有迟疑。</w:t>
      </w:r>
    </w:p>
    <w:p>
      <w:pPr>
        <w:pStyle w:val="a0"/>
      </w:pPr>
      <w:r>
        <w:t xml:space="preserve">桌子后面，沉吟了好一会儿，等大家都有些不耐烦，才见一个慢悠悠的声音传出来：</w:t>
      </w:r>
      <w:r>
        <w:t xml:space="preserve">“</w:t>
      </w:r>
      <w:r>
        <w:t xml:space="preserve">好说，你知道规矩。</w:t>
      </w:r>
      <w:r>
        <w:t xml:space="preserve">”</w:t>
      </w:r>
    </w:p>
    <w:p>
      <w:pPr>
        <w:pStyle w:val="a0"/>
      </w:pPr>
      <w:r>
        <w:t xml:space="preserve">在做生意方面，罗兴亚人从不会吃亏，当你需要他们的时候，他总会从你身上榨取到最大的利益。这种利益，并不是以某种固定价值的价值体系来标定的，他们要的，只是对你来说，最珍贵的某样东西。所以，他们会和所有人做生意，哪怕是乞丐。所以，眼下的橡果木，一边在思考自己身上有什么可以交易的东西，一边像待宰的羔羊一样等着对方开价。</w:t>
      </w:r>
    </w:p>
    <w:p>
      <w:pPr>
        <w:pStyle w:val="a0"/>
      </w:pPr>
      <w:r>
        <w:t xml:space="preserve">“</w:t>
      </w:r>
      <w:r>
        <w:t xml:space="preserve">骆驼！</w:t>
      </w:r>
      <w:r>
        <w:t xml:space="preserve">”</w:t>
      </w:r>
    </w:p>
    <w:p>
      <w:pPr>
        <w:pStyle w:val="a0"/>
      </w:pPr>
      <w:r>
        <w:t xml:space="preserve">橡果木松了口气，暗自庆幸不是自己的假腿，可眼下离雾山还有三百多里的路程，没了骆驼也是一件巨大的麻烦。其他人脸上一齐写满了不悦，可都没有发作，连最火爆的格林，也只憋着一张快爆炸的红脸，一句话也不说。他们十分清楚武器对自己的重要。于是橡果木答应了罗兴亚人的条件。这也意谓着，他们要靠双腿来完成接下来的路程了。</w:t>
      </w:r>
    </w:p>
    <w:p>
      <w:pPr>
        <w:pStyle w:val="a0"/>
      </w:pPr>
      <w:r>
        <w:t xml:space="preserve">交易达成，格林被帐篷里的压抑情绪憋得喘不过气，腾的一下站起来，就要作步离开，橡果木也有此意，弯起腰，屁股已经离开了硌人的椅子。</w:t>
      </w:r>
    </w:p>
    <w:p>
      <w:pPr>
        <w:pStyle w:val="a0"/>
      </w:pPr>
      <w:r>
        <w:t xml:space="preserve">“</w:t>
      </w:r>
      <w:r>
        <w:t xml:space="preserve">等等。</w:t>
      </w:r>
      <w:r>
        <w:t xml:space="preserve">”</w:t>
      </w:r>
    </w:p>
    <w:p>
      <w:pPr>
        <w:pStyle w:val="a0"/>
      </w:pPr>
      <w:r>
        <w:t xml:space="preserve">橡果木愣了一下。</w:t>
      </w:r>
    </w:p>
    <w:p>
      <w:pPr>
        <w:pStyle w:val="a0"/>
      </w:pPr>
      <w:r>
        <w:t xml:space="preserve">“</w:t>
      </w:r>
      <w:r>
        <w:t xml:space="preserve">你们的衣服太单薄，至少需要一件足够暖的袄子，才能去到雾山。</w:t>
      </w:r>
      <w:r>
        <w:t xml:space="preserve">”</w:t>
      </w:r>
    </w:p>
    <w:p>
      <w:pPr>
        <w:pStyle w:val="a0"/>
      </w:pPr>
      <w:r>
        <w:t xml:space="preserve">橡果木心里冷笑道，果然是什么都知道的罗兴亚人，可眼下自己又用什么换呢？桌子后面的人像是听到了他的想法，继续说道：</w:t>
      </w:r>
    </w:p>
    <w:p>
      <w:pPr>
        <w:pStyle w:val="a0"/>
      </w:pPr>
      <w:r>
        <w:t xml:space="preserve">“</w:t>
      </w:r>
      <w:r>
        <w:t xml:space="preserve">甘道夫支付过了。</w:t>
      </w:r>
      <w:r>
        <w:t xml:space="preserve">”</w:t>
      </w:r>
    </w:p>
    <w:p>
      <w:pPr>
        <w:pStyle w:val="a0"/>
      </w:pPr>
      <w:r>
        <w:t xml:space="preserve">说罢，昏暗中深处一只枯槁的手，手上捏着一个拇指大的纸卷。</w:t>
      </w:r>
    </w:p>
    <w:p>
      <w:pPr>
        <w:pStyle w:val="a0"/>
      </w:pPr>
      <w:r>
        <w:t xml:space="preserve">甘道夫这三个字，令大家一下子振奋起来，之前压抑憋闷的情绪，顷刻间烟消云散。橡果木立刻接过纸卷，就着屋子里微弱的火光，小心的拉直纸卷，一字一句的开始读里面的内容，其他人则将他团团围住，个个眼睛里闪烁着兴奋的光。</w:t>
      </w:r>
    </w:p>
    <w:p>
      <w:pPr>
        <w:pStyle w:val="a0"/>
      </w:pPr>
      <w:r>
        <w:rPr>
          <w:iCs/>
          <w:i/>
        </w:rPr>
        <w:t xml:space="preserve">“</w:t>
      </w:r>
      <w:r>
        <w:rPr>
          <w:iCs/>
          <w:i/>
        </w:rPr>
        <w:t xml:space="preserve">土城借兵成功，十一月底，阿迪斯山底汇合！</w:t>
      </w:r>
      <w:r>
        <w:rPr>
          <w:iCs/>
          <w:i/>
        </w:rPr>
        <w:t xml:space="preserve">”</w:t>
      </w:r>
    </w:p>
    <w:p>
      <w:pPr>
        <w:pStyle w:val="a0"/>
      </w:pPr>
      <w:r>
        <w:t xml:space="preserve">大家在橡果木的周围，如花瓣一样，突然炸开。个个咧嘴挤眉、拥抱成一团，唯独橡果木目光像定住一样，手上的纸条也被他的手抖弄的噼里啪啦的响，眼看泪水就要打湿眼眶，庞克巨大的身躯突然拥抱过来。不怪大家这么兴奋，自离开水泊村以来，一行人一路辛苦，这个消息确是他们听到的唯一消息了。</w:t>
      </w:r>
    </w:p>
    <w:p>
      <w:pPr>
        <w:pStyle w:val="a0"/>
      </w:pPr>
      <w:r>
        <w:t xml:space="preserve">“</w:t>
      </w:r>
      <w:r>
        <w:t xml:space="preserve">十一月底，到底是什么时候呢，今天是十号。。。</w:t>
      </w:r>
      <w:r>
        <w:t xml:space="preserve">”</w:t>
      </w:r>
    </w:p>
    <w:p>
      <w:pPr>
        <w:pStyle w:val="a0"/>
      </w:pPr>
      <w:r>
        <w:t xml:space="preserve">“</w:t>
      </w:r>
      <w:r>
        <w:t xml:space="preserve">要是甘道夫三十号到，那还有二十天，可要是二十号就到了，那我们只有十天时间了。</w:t>
      </w:r>
      <w:r>
        <w:t xml:space="preserve">”</w:t>
      </w:r>
      <w:r>
        <w:t xml:space="preserve">米尼斯弟弟抢过库克的话头。</w:t>
      </w:r>
    </w:p>
    <w:p>
      <w:pPr>
        <w:pStyle w:val="a0"/>
      </w:pPr>
      <w:r>
        <w:t xml:space="preserve">“</w:t>
      </w:r>
      <w:r>
        <w:t xml:space="preserve">没错！恐怕连休息的时间都要拿出来赶路了！</w:t>
      </w:r>
      <w:r>
        <w:t xml:space="preserve">”</w:t>
      </w:r>
      <w:r>
        <w:t xml:space="preserve">米尼斯哥哥说。</w:t>
      </w:r>
    </w:p>
    <w:p>
      <w:pPr>
        <w:pStyle w:val="a0"/>
      </w:pPr>
      <w:r>
        <w:t xml:space="preserve">十天时间确实紧张，步行三百公里，就要花去3-5天时间，后面的瓦罕走廊狭窄凶险，再加上十一月之后，天气恶劣，要想通过最少也要花去三天时间，即使顺利通过走廊，还要走一段极寒的冰雪环境，这又要花去3天时间。因此，米尼斯哥哥说的没错，怎么算，都需要拼命赶路才行。</w:t>
      </w:r>
    </w:p>
    <w:p>
      <w:pPr>
        <w:pStyle w:val="a0"/>
      </w:pPr>
      <w:r>
        <w:t xml:space="preserve">“</w:t>
      </w:r>
      <w:r>
        <w:t xml:space="preserve">那倒不必，后面的路会越来越凶险，休息不够，反而会坏事。</w:t>
      </w:r>
      <w:r>
        <w:t xml:space="preserve">”</w:t>
      </w:r>
    </w:p>
    <w:p>
      <w:pPr>
        <w:pStyle w:val="a0"/>
      </w:pPr>
      <w:r>
        <w:t xml:space="preserve">橡果木的话让大家眼前一亮，并不是因为说得十分精彩，而是他们没法想象这话会出自他的嘴巴。从前的橡果木，冲动冒进，要是遇到行程紧急，哪怕是二十小时不休息，也要带着大家连轴的往前冲。现在的他，好像变了一个人。事实也正是如此，自从想过木被库克和庞克救出来以后，他一方面自责，一方面惊骇的发现，自己似乎只是把身边出神入死的伙伴当夺回王位的工具，发现这点以后，他确实进行了深刻的反省。王位和伙伴们，这两个对象第一次在他心里有了对比，一番痛苦的缠斗之后，他恍然大悟，他可以放弃王位，但绝不能失去任何一位伙伴。于是，他才能说出上面的话，比起紧迫的时间，他更不愿意看到一个伙伴倒在路上。</w:t>
      </w:r>
    </w:p>
    <w:p>
      <w:pPr>
        <w:pStyle w:val="a0"/>
      </w:pPr>
      <w:r>
        <w:t xml:space="preserve">他的变化，并不是所有人都能感觉到的，这矮帐篷里压抑的气氛，让红胡子格林早就不耐烦了，他嚷着要立刻拿到武器试试手感。于是一行人出了帐篷，来到另一间帐篷里，这一间明显稍大一些，被分成两个隔间。稍小的隔间一进门就能看到，一个人坐在很高的围栏后面，心不在焉的拨弄着算盘珠子，见橡果木进来，眼睛直冒金光。大家报过想要的武器，这人呲溜一下，穿过一道小门，进了另一个稍大的隔间。不大功夫，他就抱着一搂家什出现在围栏后面。他把各样武器，通过围栏的间隙，一个个递了出来，就坐回原来的位置，继续拨弄着算盘珠子。红胡子被这个罗兴亚的态度颇为不屑，暗自嘟囔了一句：</w:t>
      </w:r>
      <w:r>
        <w:t xml:space="preserve">“</w:t>
      </w:r>
      <w:r>
        <w:t xml:space="preserve">多说一句话恐怕会死！</w:t>
      </w:r>
      <w:r>
        <w:t xml:space="preserve">”</w:t>
      </w:r>
      <w:r>
        <w:t xml:space="preserve">可拿到武器之后，欢喜跃然脸上。</w:t>
      </w:r>
    </w:p>
    <w:p>
      <w:pPr>
        <w:pStyle w:val="a0"/>
      </w:pPr>
      <w:r>
        <w:t xml:space="preserve">他拿到一把战斧，就迫不及待的对着一块木桩演练起来，劈了几下之后，感到十分满意。罗兴亚人的武器有个特点，轻盈，又耐用。米尼斯弟弟对自己的弓箭也很满意，一边炫耀，一边把弓递给哥哥欣赏，哥哥则把长剑拿给弟弟看。小洛克和麦克斯习惯用短剑，一来携带方便，二来方便突袭，谁能料到一个老人和孩子会突然向你攻击呢。橡果木也用长剑，他随意的试了两下，也不禁佩服罗兴亚人的工艺水平。庞克的盾牌还在，只要了把短刀，库克对自己的石刀还满意，暂时也不打算换新的。重装之后，大家信心大增，胜利仿佛眼前的女神，已经在和他们招手。</w:t>
      </w:r>
    </w:p>
    <w:p>
      <w:pPr>
        <w:pStyle w:val="a0"/>
      </w:pPr>
      <w:r>
        <w:t xml:space="preserve">这天晚上，他们挤在罗兴亚人的帐篷里，星空灿烂，月光从帐篷的的窗格里洒进来，搅得大家都睡不着。不知谁起的头，大家开始讲过去的糗事，帐篷的气氛热络起来。这一行太艰苦啦，他们急需这样的交流，让自己高兴起来，至少在短暂的时刻忘记前面的挑战，月越来越深，眼见就要停不下来。轮到库克讲的时候，前面光顾着笑，现在有些措手不及，他苦思冥想，竟然想不到什么糗事。他过去太过安定，生活的一切都井井有条，他的节奏，几乎和他的父亲是一个模子刻出来的，该犯的错误，他的父亲已经帮他犯过，他只需要按照固定的行事方法去做，就不会犯错。所以，什么笑话、糗事，在他身上从未发生过。长久的寂静之后，就在大家都以为夜谈要结束，要闭上眼睛睡觉的时候，库克开口了。</w:t>
      </w:r>
    </w:p>
    <w:p>
      <w:pPr>
        <w:pStyle w:val="a0"/>
      </w:pPr>
      <w:r>
        <w:t xml:space="preserve">“</w:t>
      </w:r>
      <w:r>
        <w:t xml:space="preserve">我没什么糗事，可我想说，感谢大家，感谢大家给我这么精彩的冒险。</w:t>
      </w:r>
      <w:r>
        <w:t xml:space="preserve">”</w:t>
      </w:r>
      <w:r>
        <w:t xml:space="preserve">他带着轻微的抽泣声，</w:t>
      </w:r>
      <w:r>
        <w:t xml:space="preserve">“</w:t>
      </w:r>
      <w:r>
        <w:t xml:space="preserve">还有庞克，一路上没有他，我坚持不到现在。。。</w:t>
      </w:r>
      <w:r>
        <w:t xml:space="preserve">”</w:t>
      </w:r>
    </w:p>
    <w:p>
      <w:pPr>
        <w:pStyle w:val="a0"/>
      </w:pPr>
      <w:r>
        <w:t xml:space="preserve">此时，库克已经抽泣到不能自已，躺在他两侧的庞克和小洛克伸出手，搭在他的肩膀上。其他人则乱作一团，像炸开的热锅，七嘴八舌的安慰起他来，他虽然什么都听不清，心里却暖呼呼的，可也令他哭的更加难已。朋友的关心，就像在拦住库克眼泪的大坝挖开一个小口子，让他的情绪迅速冲开阻碍，迅猛的倾泻出来了。</w:t>
      </w:r>
    </w:p>
    <w:bookmarkEnd w:id="41"/>
    <w:bookmarkEnd w:id="42"/>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2:00:09Z</dcterms:created>
  <dcterms:modified xsi:type="dcterms:W3CDTF">2023-11-15T12:00:09Z</dcterms:modified>
</cp:coreProperties>
</file>

<file path=docProps/custom.xml><?xml version="1.0" encoding="utf-8"?>
<Properties xmlns="http://schemas.openxmlformats.org/officeDocument/2006/custom-properties" xmlns:vt="http://schemas.openxmlformats.org/officeDocument/2006/docPropsVTypes"/>
</file>